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E85" w:rsidRDefault="00B34D9D">
      <w:bookmarkStart w:id="0" w:name="_GoBack"/>
      <w:r>
        <w:rPr>
          <w:noProof/>
          <w:lang w:eastAsia="en-US"/>
        </w:rPr>
        <w:drawing>
          <wp:inline distT="0" distB="0" distL="0" distR="0" wp14:anchorId="47F54F9A" wp14:editId="28FB9A1E">
            <wp:extent cx="5838825" cy="6057900"/>
            <wp:effectExtent l="38100" t="0" r="9525" b="0"/>
            <wp:docPr id="2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  <w:bookmarkEnd w:id="0"/>
      <w:r w:rsidR="00C12425">
        <w:rPr>
          <w:noProof/>
          <w:lang w:eastAsia="en-US"/>
        </w:rPr>
        <w:lastRenderedPageBreak/>
        <w:drawing>
          <wp:inline distT="0" distB="0" distL="0" distR="0" wp14:anchorId="293A9C4E" wp14:editId="488B1714">
            <wp:extent cx="6408115" cy="6291072"/>
            <wp:effectExtent l="38100" t="0" r="12065" b="0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</w:p>
    <w:p w:rsidR="00936CB3" w:rsidRDefault="00936CB3"/>
    <w:p w:rsidR="00936CB3" w:rsidRDefault="00936CB3"/>
    <w:p w:rsidR="00936CB3" w:rsidRDefault="00936CB3"/>
    <w:sectPr w:rsidR="00936CB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F0F4F" w:rsidRDefault="008F0F4F" w:rsidP="00C12425">
      <w:r>
        <w:separator/>
      </w:r>
    </w:p>
  </w:endnote>
  <w:endnote w:type="continuationSeparator" w:id="0">
    <w:p w:rsidR="008F0F4F" w:rsidRDefault="008F0F4F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F0F4F" w:rsidRDefault="008F0F4F" w:rsidP="00C12425">
      <w:r>
        <w:separator/>
      </w:r>
    </w:p>
  </w:footnote>
  <w:footnote w:type="continuationSeparator" w:id="0">
    <w:p w:rsidR="008F0F4F" w:rsidRDefault="008F0F4F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aZmtQCKf8EYLQAAAA=="/>
  </w:docVars>
  <w:rsids>
    <w:rsidRoot w:val="00C271DC"/>
    <w:rsid w:val="000042B8"/>
    <w:rsid w:val="00004C80"/>
    <w:rsid w:val="00012CFD"/>
    <w:rsid w:val="000304D3"/>
    <w:rsid w:val="0003057E"/>
    <w:rsid w:val="00055304"/>
    <w:rsid w:val="00057208"/>
    <w:rsid w:val="000604CA"/>
    <w:rsid w:val="00092448"/>
    <w:rsid w:val="000B2A3B"/>
    <w:rsid w:val="000B4890"/>
    <w:rsid w:val="000B6138"/>
    <w:rsid w:val="000C5C6D"/>
    <w:rsid w:val="000D7835"/>
    <w:rsid w:val="000E20A7"/>
    <w:rsid w:val="000E68B1"/>
    <w:rsid w:val="000E795D"/>
    <w:rsid w:val="001116B5"/>
    <w:rsid w:val="00116F04"/>
    <w:rsid w:val="0012497B"/>
    <w:rsid w:val="00131C34"/>
    <w:rsid w:val="001353D3"/>
    <w:rsid w:val="0015046D"/>
    <w:rsid w:val="00153DF8"/>
    <w:rsid w:val="00161BBC"/>
    <w:rsid w:val="001671D5"/>
    <w:rsid w:val="00172DAF"/>
    <w:rsid w:val="0019103C"/>
    <w:rsid w:val="001B7AC6"/>
    <w:rsid w:val="001D2381"/>
    <w:rsid w:val="001E4933"/>
    <w:rsid w:val="00200676"/>
    <w:rsid w:val="0020224B"/>
    <w:rsid w:val="002515B6"/>
    <w:rsid w:val="00260498"/>
    <w:rsid w:val="00275310"/>
    <w:rsid w:val="0029204F"/>
    <w:rsid w:val="00294493"/>
    <w:rsid w:val="002A15FC"/>
    <w:rsid w:val="002D3B79"/>
    <w:rsid w:val="002F3E16"/>
    <w:rsid w:val="00304C8A"/>
    <w:rsid w:val="00305B37"/>
    <w:rsid w:val="00320E28"/>
    <w:rsid w:val="00330C18"/>
    <w:rsid w:val="003425CB"/>
    <w:rsid w:val="003466E4"/>
    <w:rsid w:val="00347AB0"/>
    <w:rsid w:val="00357E6E"/>
    <w:rsid w:val="003653A9"/>
    <w:rsid w:val="00367A56"/>
    <w:rsid w:val="00372BA4"/>
    <w:rsid w:val="003C4E49"/>
    <w:rsid w:val="003C588B"/>
    <w:rsid w:val="003F098B"/>
    <w:rsid w:val="00404C4E"/>
    <w:rsid w:val="004203DB"/>
    <w:rsid w:val="00426A20"/>
    <w:rsid w:val="00460A3F"/>
    <w:rsid w:val="00464220"/>
    <w:rsid w:val="00467987"/>
    <w:rsid w:val="00481432"/>
    <w:rsid w:val="00484362"/>
    <w:rsid w:val="0049486C"/>
    <w:rsid w:val="004C22A9"/>
    <w:rsid w:val="004D062D"/>
    <w:rsid w:val="004E2466"/>
    <w:rsid w:val="0050139F"/>
    <w:rsid w:val="0050596A"/>
    <w:rsid w:val="0051097C"/>
    <w:rsid w:val="00555BC4"/>
    <w:rsid w:val="00566CF7"/>
    <w:rsid w:val="00577477"/>
    <w:rsid w:val="005A55FA"/>
    <w:rsid w:val="005B120B"/>
    <w:rsid w:val="005C5EE4"/>
    <w:rsid w:val="005D44BB"/>
    <w:rsid w:val="005E773A"/>
    <w:rsid w:val="00603CE2"/>
    <w:rsid w:val="00605E53"/>
    <w:rsid w:val="00613002"/>
    <w:rsid w:val="00615568"/>
    <w:rsid w:val="00617167"/>
    <w:rsid w:val="00636F7B"/>
    <w:rsid w:val="00644FEE"/>
    <w:rsid w:val="00662AA7"/>
    <w:rsid w:val="006759B4"/>
    <w:rsid w:val="00692655"/>
    <w:rsid w:val="006B4F12"/>
    <w:rsid w:val="006D08F4"/>
    <w:rsid w:val="006D3A4A"/>
    <w:rsid w:val="006D45F5"/>
    <w:rsid w:val="006E4639"/>
    <w:rsid w:val="00705E85"/>
    <w:rsid w:val="00712A8D"/>
    <w:rsid w:val="007206A9"/>
    <w:rsid w:val="0073082D"/>
    <w:rsid w:val="0074458D"/>
    <w:rsid w:val="0074486D"/>
    <w:rsid w:val="0074495A"/>
    <w:rsid w:val="00755679"/>
    <w:rsid w:val="00774515"/>
    <w:rsid w:val="00790841"/>
    <w:rsid w:val="007922F1"/>
    <w:rsid w:val="00793722"/>
    <w:rsid w:val="00797E0F"/>
    <w:rsid w:val="007A310A"/>
    <w:rsid w:val="007A5D80"/>
    <w:rsid w:val="007D09DB"/>
    <w:rsid w:val="007D670B"/>
    <w:rsid w:val="007E4D5B"/>
    <w:rsid w:val="007F7A13"/>
    <w:rsid w:val="00800CAD"/>
    <w:rsid w:val="008405DF"/>
    <w:rsid w:val="00844456"/>
    <w:rsid w:val="00862A71"/>
    <w:rsid w:val="00873D23"/>
    <w:rsid w:val="008A73A0"/>
    <w:rsid w:val="008B2E2E"/>
    <w:rsid w:val="008B7262"/>
    <w:rsid w:val="008D6AB0"/>
    <w:rsid w:val="008E16BF"/>
    <w:rsid w:val="008F0F4F"/>
    <w:rsid w:val="008F3E22"/>
    <w:rsid w:val="008F507E"/>
    <w:rsid w:val="00934081"/>
    <w:rsid w:val="00934D24"/>
    <w:rsid w:val="00936CB3"/>
    <w:rsid w:val="00943718"/>
    <w:rsid w:val="00954AAF"/>
    <w:rsid w:val="00962E32"/>
    <w:rsid w:val="00970704"/>
    <w:rsid w:val="009A7F40"/>
    <w:rsid w:val="009B6BCA"/>
    <w:rsid w:val="009F0B64"/>
    <w:rsid w:val="009F2014"/>
    <w:rsid w:val="00A0077E"/>
    <w:rsid w:val="00A01A1A"/>
    <w:rsid w:val="00A03DE9"/>
    <w:rsid w:val="00A32A5C"/>
    <w:rsid w:val="00A46728"/>
    <w:rsid w:val="00A65B4F"/>
    <w:rsid w:val="00A74EBA"/>
    <w:rsid w:val="00A87FF9"/>
    <w:rsid w:val="00AC7CEE"/>
    <w:rsid w:val="00AD7704"/>
    <w:rsid w:val="00AF0AEC"/>
    <w:rsid w:val="00AF3BA9"/>
    <w:rsid w:val="00B01B99"/>
    <w:rsid w:val="00B07D0F"/>
    <w:rsid w:val="00B17F99"/>
    <w:rsid w:val="00B24C3C"/>
    <w:rsid w:val="00B305D7"/>
    <w:rsid w:val="00B34D9D"/>
    <w:rsid w:val="00B45B82"/>
    <w:rsid w:val="00B66BED"/>
    <w:rsid w:val="00B71C09"/>
    <w:rsid w:val="00B7399B"/>
    <w:rsid w:val="00BF421E"/>
    <w:rsid w:val="00C005F8"/>
    <w:rsid w:val="00C037F6"/>
    <w:rsid w:val="00C10D05"/>
    <w:rsid w:val="00C12425"/>
    <w:rsid w:val="00C23144"/>
    <w:rsid w:val="00C24E1B"/>
    <w:rsid w:val="00C271DC"/>
    <w:rsid w:val="00C32C86"/>
    <w:rsid w:val="00C35C35"/>
    <w:rsid w:val="00C3683B"/>
    <w:rsid w:val="00C37599"/>
    <w:rsid w:val="00C44876"/>
    <w:rsid w:val="00C44C34"/>
    <w:rsid w:val="00C541EC"/>
    <w:rsid w:val="00C65666"/>
    <w:rsid w:val="00C73935"/>
    <w:rsid w:val="00C73E63"/>
    <w:rsid w:val="00C7644E"/>
    <w:rsid w:val="00C775C2"/>
    <w:rsid w:val="00C86583"/>
    <w:rsid w:val="00C964E6"/>
    <w:rsid w:val="00CD33C8"/>
    <w:rsid w:val="00CF3DCF"/>
    <w:rsid w:val="00D12BA6"/>
    <w:rsid w:val="00D17886"/>
    <w:rsid w:val="00D3099D"/>
    <w:rsid w:val="00D42E2F"/>
    <w:rsid w:val="00D76315"/>
    <w:rsid w:val="00D82BA8"/>
    <w:rsid w:val="00D82CD0"/>
    <w:rsid w:val="00DA1498"/>
    <w:rsid w:val="00DA3C13"/>
    <w:rsid w:val="00DC0266"/>
    <w:rsid w:val="00DE6DE6"/>
    <w:rsid w:val="00DF339C"/>
    <w:rsid w:val="00E4037C"/>
    <w:rsid w:val="00E46A72"/>
    <w:rsid w:val="00E61E4A"/>
    <w:rsid w:val="00E61FFB"/>
    <w:rsid w:val="00E66830"/>
    <w:rsid w:val="00E67BD0"/>
    <w:rsid w:val="00E70D69"/>
    <w:rsid w:val="00E724E8"/>
    <w:rsid w:val="00E93AEF"/>
    <w:rsid w:val="00EA1079"/>
    <w:rsid w:val="00EA6DA8"/>
    <w:rsid w:val="00EC67B9"/>
    <w:rsid w:val="00EE6718"/>
    <w:rsid w:val="00EF2B6D"/>
    <w:rsid w:val="00EF3F8D"/>
    <w:rsid w:val="00EF74EF"/>
    <w:rsid w:val="00EF7C39"/>
    <w:rsid w:val="00F02E7E"/>
    <w:rsid w:val="00F240C7"/>
    <w:rsid w:val="00F31682"/>
    <w:rsid w:val="00F46E0B"/>
    <w:rsid w:val="00F47322"/>
    <w:rsid w:val="00F53B4F"/>
    <w:rsid w:val="00F60846"/>
    <w:rsid w:val="00F757E7"/>
    <w:rsid w:val="00F817C6"/>
    <w:rsid w:val="00FA0FC4"/>
    <w:rsid w:val="00FC57C4"/>
    <w:rsid w:val="00FD0D0B"/>
    <w:rsid w:val="00FD1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BA63856-0A3F-46EA-AD23-353DA2648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1242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242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42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3" Type="http://schemas.openxmlformats.org/officeDocument/2006/relationships/webSettings" Target="webSettings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5" Type="http://schemas.openxmlformats.org/officeDocument/2006/relationships/endnotes" Target="endnotes.xml"/><Relationship Id="rId15" Type="http://schemas.microsoft.com/office/2007/relationships/diagramDrawing" Target="diagrams/drawing2.xml"/><Relationship Id="rId10" Type="http://schemas.microsoft.com/office/2007/relationships/diagramDrawing" Target="diagrams/drawing1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Plan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2FCCDA2B-747D-4FAA-B7F2-B0390F0E4FC1}">
      <dgm:prSet phldrT="[文本]"/>
      <dgm:spPr/>
      <dgm:t>
        <a:bodyPr/>
        <a:lstStyle/>
        <a:p>
          <a:r>
            <a:rPr lang="en-US" altLang="zh-CN"/>
            <a:t>Reminder</a:t>
          </a:r>
          <a:endParaRPr lang="zh-CN" altLang="en-US"/>
        </a:p>
      </dgm:t>
    </dgm:pt>
    <dgm:pt modelId="{4CB6419A-06B3-4008-A675-C3B588864654}" type="par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B5088BB3-2898-4540-9EA3-D73E2C9138D1}" type="sib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3AB16EB6-4C09-4696-AAE7-C9AF97F6B5E8}">
      <dgm:prSet phldrT="[文本]"/>
      <dgm:spPr/>
      <dgm:t>
        <a:bodyPr/>
        <a:lstStyle/>
        <a:p>
          <a:r>
            <a:rPr lang="en-US" altLang="zh-CN"/>
            <a:t>Clothes</a:t>
          </a:r>
          <a:endParaRPr lang="zh-CN" altLang="en-US"/>
        </a:p>
      </dgm:t>
    </dgm:pt>
    <dgm:pt modelId="{CE740258-D438-41E3-8A07-32E10DA78599}" type="parTrans" cxnId="{5F2BEBAA-B5CE-446F-A7CC-81F4BF5B33E5}">
      <dgm:prSet/>
      <dgm:spPr/>
      <dgm:t>
        <a:bodyPr/>
        <a:lstStyle/>
        <a:p>
          <a:endParaRPr lang="zh-CN" altLang="en-US"/>
        </a:p>
      </dgm:t>
    </dgm:pt>
    <dgm:pt modelId="{5864664C-6000-4D0F-89C0-8690683EF86A}" type="sibTrans" cxnId="{5F2BEBAA-B5CE-446F-A7CC-81F4BF5B33E5}">
      <dgm:prSet/>
      <dgm:spPr/>
      <dgm:t>
        <a:bodyPr/>
        <a:lstStyle/>
        <a:p>
          <a:endParaRPr lang="zh-CN" altLang="en-US"/>
        </a:p>
      </dgm:t>
    </dgm:pt>
    <dgm:pt modelId="{22961EB4-ACE3-491B-A12E-FD92D602D9C3}">
      <dgm:prSet phldrT="[文本]"/>
      <dgm:spPr/>
      <dgm:t>
        <a:bodyPr/>
        <a:lstStyle/>
        <a:p>
          <a:r>
            <a:rPr lang="en-US" altLang="zh-CN"/>
            <a:t>Shopping list</a:t>
          </a:r>
          <a:endParaRPr lang="zh-CN" altLang="en-US"/>
        </a:p>
      </dgm:t>
    </dgm:pt>
    <dgm:pt modelId="{B19FD33A-DBAF-444F-8556-23AB29AB2C7F}" type="par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3D84F21B-164F-4AB2-802E-D2A3A29E26B1}" type="sib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BACCE4A2-3AD2-49FF-AA6C-4061F625A46A}">
      <dgm:prSet phldrT="[文本]"/>
      <dgm:spPr/>
      <dgm:t>
        <a:bodyPr/>
        <a:lstStyle/>
        <a:p>
          <a:r>
            <a:rPr lang="en-US" altLang="zh-CN"/>
            <a:t>Tableware</a:t>
          </a:r>
          <a:endParaRPr lang="zh-CN" altLang="en-US"/>
        </a:p>
      </dgm:t>
    </dgm:pt>
    <dgm:pt modelId="{CF9BEDA7-FD98-4657-A3CF-7E5F68ED9E8D}" type="par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57CE721B-1A37-49BD-BB7E-00C6832A0FAE}" type="sib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08509389-781B-4822-9ED7-F0F87E1C5EFE}">
      <dgm:prSet phldrT="[文本]"/>
      <dgm:spPr/>
      <dgm:t>
        <a:bodyPr/>
        <a:lstStyle/>
        <a:p>
          <a:r>
            <a:rPr lang="en-US" altLang="zh-CN"/>
            <a:t>Shower Filter</a:t>
          </a:r>
          <a:endParaRPr lang="zh-CN" altLang="en-US"/>
        </a:p>
      </dgm:t>
    </dgm:pt>
    <dgm:pt modelId="{4CE64EAB-1F23-4CF9-AE84-82CC69D105EA}" type="par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8E23E6F9-653B-4D76-83D6-DBBA9E3500BB}" type="sib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19118D47-EC5E-46D6-8C7A-50D5424A615C}">
      <dgm:prSet phldrT="[文本]"/>
      <dgm:spPr/>
      <dgm:t>
        <a:bodyPr/>
        <a:lstStyle/>
        <a:p>
          <a:r>
            <a:rPr lang="en-US" altLang="zh-CN"/>
            <a:t>Toothpaste</a:t>
          </a:r>
          <a:endParaRPr lang="zh-CN" altLang="en-US"/>
        </a:p>
      </dgm:t>
    </dgm:pt>
    <dgm:pt modelId="{D99CEDBE-8131-494C-B10C-FB311A3A99FA}" type="parTrans" cxnId="{C9F381CD-040E-4DCF-888B-C3DB9F900F1D}">
      <dgm:prSet/>
      <dgm:spPr/>
      <dgm:t>
        <a:bodyPr/>
        <a:lstStyle/>
        <a:p>
          <a:endParaRPr lang="zh-CN" altLang="en-US"/>
        </a:p>
      </dgm:t>
    </dgm:pt>
    <dgm:pt modelId="{E265880A-E8E6-45A4-B1F8-77556C639E72}" type="sibTrans" cxnId="{C9F381CD-040E-4DCF-888B-C3DB9F900F1D}">
      <dgm:prSet/>
      <dgm:spPr/>
      <dgm:t>
        <a:bodyPr/>
        <a:lstStyle/>
        <a:p>
          <a:endParaRPr lang="zh-CN" altLang="en-US"/>
        </a:p>
      </dgm:t>
    </dgm:pt>
    <dgm:pt modelId="{71B63911-68FA-441B-9B6A-217F184EA500}">
      <dgm:prSet phldrT="[文本]"/>
      <dgm:spPr/>
      <dgm:t>
        <a:bodyPr/>
        <a:lstStyle/>
        <a:p>
          <a:r>
            <a:rPr lang="en-US" altLang="zh-CN"/>
            <a:t>laundry</a:t>
          </a:r>
          <a:endParaRPr lang="zh-CN" altLang="en-US"/>
        </a:p>
      </dgm:t>
    </dgm:pt>
    <dgm:pt modelId="{F77235B5-D76B-4038-993E-F09B661EB243}" type="sibTrans" cxnId="{48CD6C49-DD6D-4E03-B908-18AD88C0B3D2}">
      <dgm:prSet/>
      <dgm:spPr/>
      <dgm:t>
        <a:bodyPr/>
        <a:lstStyle/>
        <a:p>
          <a:endParaRPr lang="zh-CN" altLang="en-US"/>
        </a:p>
      </dgm:t>
    </dgm:pt>
    <dgm:pt modelId="{964BFDF6-DDB2-47F5-B527-B419FDF43E85}" type="parTrans" cxnId="{48CD6C49-DD6D-4E03-B908-18AD88C0B3D2}">
      <dgm:prSet/>
      <dgm:spPr/>
      <dgm:t>
        <a:bodyPr/>
        <a:lstStyle/>
        <a:p>
          <a:endParaRPr lang="zh-CN" altLang="en-US"/>
        </a:p>
      </dgm:t>
    </dgm:pt>
    <dgm:pt modelId="{BBA7669C-F636-472B-8393-710D65294207}">
      <dgm:prSet phldrT="[文本]"/>
      <dgm:spPr/>
      <dgm:t>
        <a:bodyPr/>
        <a:lstStyle/>
        <a:p>
          <a:r>
            <a:rPr lang="en-US" altLang="zh-CN"/>
            <a:t>Deep Learning</a:t>
          </a:r>
          <a:endParaRPr lang="zh-CN" altLang="en-US"/>
        </a:p>
      </dgm:t>
    </dgm:pt>
    <dgm:pt modelId="{FD783A32-0822-439E-B7F2-843CFA17F761}" type="sib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C7D852CC-83C3-4D0D-B418-7B3508CA8623}" type="par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30FCB191-A26B-44DC-AA20-A07E62BB28D7}">
      <dgm:prSet phldrT="[文本]"/>
      <dgm:spPr/>
      <dgm:t>
        <a:bodyPr/>
        <a:lstStyle/>
        <a:p>
          <a:r>
            <a:rPr lang="en-US" altLang="zh-CN"/>
            <a:t>Course</a:t>
          </a:r>
          <a:endParaRPr lang="zh-CN" altLang="en-US"/>
        </a:p>
      </dgm:t>
    </dgm:pt>
    <dgm:pt modelId="{7B9B056B-CB0A-43B8-8333-837834FC480F}" type="sibTrans" cxnId="{DAA60138-E7A3-421B-9F25-940ED7A10E55}">
      <dgm:prSet/>
      <dgm:spPr/>
      <dgm:t>
        <a:bodyPr/>
        <a:lstStyle/>
        <a:p>
          <a:endParaRPr lang="zh-CN" altLang="en-US"/>
        </a:p>
      </dgm:t>
    </dgm:pt>
    <dgm:pt modelId="{7C1C1006-FF8F-45FA-B613-D1C9E4868FC6}" type="parTrans" cxnId="{DAA60138-E7A3-421B-9F25-940ED7A10E55}">
      <dgm:prSet/>
      <dgm:spPr/>
      <dgm:t>
        <a:bodyPr/>
        <a:lstStyle/>
        <a:p>
          <a:endParaRPr lang="zh-CN" altLang="en-US"/>
        </a:p>
      </dgm:t>
    </dgm:pt>
    <dgm:pt modelId="{6213CB37-1C15-4606-893B-C9A5760A4800}">
      <dgm:prSet phldrT="[文本]"/>
      <dgm:spPr/>
      <dgm:t>
        <a:bodyPr/>
        <a:lstStyle/>
        <a:p>
          <a:r>
            <a:rPr lang="en-US" altLang="zh-CN"/>
            <a:t>Notebook</a:t>
          </a:r>
          <a:endParaRPr lang="zh-CN" altLang="en-US"/>
        </a:p>
      </dgm:t>
    </dgm:pt>
    <dgm:pt modelId="{B8434FA2-D721-4A84-9A85-EB3BE1662521}" type="parTrans" cxnId="{9381089F-B78D-4DCD-B261-3E642D18F792}">
      <dgm:prSet/>
      <dgm:spPr/>
      <dgm:t>
        <a:bodyPr/>
        <a:lstStyle/>
        <a:p>
          <a:endParaRPr lang="zh-CN" altLang="en-US"/>
        </a:p>
      </dgm:t>
    </dgm:pt>
    <dgm:pt modelId="{5C7CFA9F-BE92-449B-87DB-B618D553CFA2}" type="sibTrans" cxnId="{9381089F-B78D-4DCD-B261-3E642D18F792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Baseline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BBA84F89-D070-423F-8DFC-E025E47AD7FF}">
      <dgm:prSet phldrT="[文本]"/>
      <dgm:spPr/>
      <dgm:t>
        <a:bodyPr/>
        <a:lstStyle/>
        <a:p>
          <a:r>
            <a:rPr lang="en-US" altLang="zh-CN"/>
            <a:t>12:00-13:00</a:t>
          </a:r>
          <a:endParaRPr lang="zh-CN" altLang="en-US"/>
        </a:p>
      </dgm:t>
    </dgm:pt>
    <dgm:pt modelId="{03ADB93D-B629-4D10-A527-3ABF753744E9}" type="parTrans" cxnId="{D105F5DF-5291-4245-989B-4DADC33A84DB}">
      <dgm:prSet/>
      <dgm:spPr/>
      <dgm:t>
        <a:bodyPr/>
        <a:lstStyle/>
        <a:p>
          <a:endParaRPr lang="zh-CN" altLang="en-US"/>
        </a:p>
      </dgm:t>
    </dgm:pt>
    <dgm:pt modelId="{F5CB6E16-3768-46E1-A7E5-CBE99E0A070C}" type="sibTrans" cxnId="{D105F5DF-5291-4245-989B-4DADC33A84DB}">
      <dgm:prSet/>
      <dgm:spPr/>
      <dgm:t>
        <a:bodyPr/>
        <a:lstStyle/>
        <a:p>
          <a:endParaRPr lang="zh-CN" altLang="en-US"/>
        </a:p>
      </dgm:t>
    </dgm:pt>
    <dgm:pt modelId="{4D771B72-B8C5-4B26-8235-A3141ED5FCCF}">
      <dgm:prSet phldrT="[文本]"/>
      <dgm:spPr/>
      <dgm:t>
        <a:bodyPr/>
        <a:lstStyle/>
        <a:p>
          <a:r>
            <a:rPr lang="en-US" altLang="zh-CN"/>
            <a:t>Shower/Dinner</a:t>
          </a:r>
          <a:endParaRPr lang="zh-CN" altLang="en-US"/>
        </a:p>
      </dgm:t>
    </dgm:pt>
    <dgm:pt modelId="{FA137558-9D06-4BB2-8049-227EDBFCDF69}" type="par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13F88ACA-299B-418C-9A4C-C9A86D026AD0}" type="sib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C8F2FFF7-74DA-440A-822D-47DB1314E36C}">
      <dgm:prSet phldrT="[文本]"/>
      <dgm:spPr/>
      <dgm:t>
        <a:bodyPr/>
        <a:lstStyle/>
        <a:p>
          <a:r>
            <a:rPr lang="en-US" altLang="zh-CN"/>
            <a:t>20:30-21:30</a:t>
          </a:r>
          <a:endParaRPr lang="zh-CN" altLang="en-US"/>
        </a:p>
      </dgm:t>
    </dgm:pt>
    <dgm:pt modelId="{135C9364-DDB6-442F-8FAA-5BA030EFD734}" type="par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285C6AE5-3966-4ABB-BCF7-D2AF5663D8B1}" type="sib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1E48BBB0-9D91-4007-82C6-411D9964C921}">
      <dgm:prSet phldrT="[文本]"/>
      <dgm:spPr/>
      <dgm:t>
        <a:bodyPr/>
        <a:lstStyle/>
        <a:p>
          <a:r>
            <a:rPr lang="en-US" altLang="zh-CN"/>
            <a:t>Financial</a:t>
          </a:r>
          <a:endParaRPr lang="zh-CN" altLang="en-US"/>
        </a:p>
      </dgm:t>
    </dgm:pt>
    <dgm:pt modelId="{1A6646C7-BB0B-4EAE-99FF-6AD5727CA462}" type="par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303D0653-5C57-4918-BE6A-298A995B8E12}" type="sib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8D3350CD-D046-4BB9-8444-B7F12264B91D}">
      <dgm:prSet phldrT="[文本]"/>
      <dgm:spPr/>
      <dgm:t>
        <a:bodyPr/>
        <a:lstStyle/>
        <a:p>
          <a:r>
            <a:rPr lang="en-US" altLang="zh-CN"/>
            <a:t>BOA Credit</a:t>
          </a:r>
          <a:endParaRPr lang="zh-CN" altLang="en-US"/>
        </a:p>
      </dgm:t>
    </dgm:pt>
    <dgm:pt modelId="{EE7AB39F-748A-4E7E-B197-2733B9168AC0}" type="par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07B3AB1C-E634-4663-8DB4-290618317EBC}" type="sib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1EE7BE5D-2C1B-4047-8F8A-8126382E41EC}">
      <dgm:prSet phldrT="[文本]"/>
      <dgm:spPr/>
      <dgm:t>
        <a:bodyPr/>
        <a:lstStyle/>
        <a:p>
          <a:r>
            <a:rPr lang="en-US" altLang="zh-CN"/>
            <a:t>Clothes</a:t>
          </a:r>
          <a:endParaRPr lang="zh-CN" altLang="en-US"/>
        </a:p>
      </dgm:t>
    </dgm:pt>
    <dgm:pt modelId="{125C7D03-E078-4254-ADA9-DF778D3D1A13}" type="parTrans" cxnId="{65A9AB7D-EDA4-4B25-9269-C82F0A015ACF}">
      <dgm:prSet/>
      <dgm:spPr/>
      <dgm:t>
        <a:bodyPr/>
        <a:lstStyle/>
        <a:p>
          <a:endParaRPr lang="zh-CN" altLang="en-US"/>
        </a:p>
      </dgm:t>
    </dgm:pt>
    <dgm:pt modelId="{6FAE2345-3EB3-4E31-A1C9-0F0F592E5394}" type="sibTrans" cxnId="{65A9AB7D-EDA4-4B25-9269-C82F0A015ACF}">
      <dgm:prSet/>
      <dgm:spPr/>
      <dgm:t>
        <a:bodyPr/>
        <a:lstStyle/>
        <a:p>
          <a:endParaRPr lang="zh-CN" altLang="en-US"/>
        </a:p>
      </dgm:t>
    </dgm:pt>
    <dgm:pt modelId="{A36A0323-D3B3-4EC3-9E94-866F0BF084F8}">
      <dgm:prSet phldrT="[文本]"/>
      <dgm:spPr/>
      <dgm:t>
        <a:bodyPr/>
        <a:lstStyle/>
        <a:p>
          <a:r>
            <a:rPr lang="en-US" altLang="zh-CN"/>
            <a:t>Leisurely Tonight</a:t>
          </a:r>
          <a:endParaRPr lang="zh-CN" altLang="en-US"/>
        </a:p>
      </dgm:t>
    </dgm:pt>
    <dgm:pt modelId="{D04F1E65-BD54-4AA5-B6A2-FD04A8F32308}" type="sib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07E14FD1-4ABD-47DA-AD10-22893A96D965}" type="par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37B5BDEA-0A01-4C0C-BC36-7DF680224E1F}">
      <dgm:prSet phldrT="[文本]"/>
      <dgm:spPr/>
      <dgm:t>
        <a:bodyPr/>
        <a:lstStyle/>
        <a:p>
          <a:r>
            <a:rPr lang="en-US" altLang="zh-CN"/>
            <a:t>ASAD Textbook</a:t>
          </a:r>
          <a:endParaRPr lang="zh-CN" altLang="en-US"/>
        </a:p>
      </dgm:t>
    </dgm:pt>
    <dgm:pt modelId="{3B246EDE-87D4-4F10-9016-163390CA2E01}" type="parTrans" cxnId="{BFB99E44-7226-4506-92AF-A860C4137F13}">
      <dgm:prSet/>
      <dgm:spPr/>
      <dgm:t>
        <a:bodyPr/>
        <a:lstStyle/>
        <a:p>
          <a:endParaRPr lang="en-US"/>
        </a:p>
      </dgm:t>
    </dgm:pt>
    <dgm:pt modelId="{4A577F43-E463-4C05-90A6-7BB1A3730D61}" type="sibTrans" cxnId="{BFB99E44-7226-4506-92AF-A860C4137F13}">
      <dgm:prSet/>
      <dgm:spPr/>
      <dgm:t>
        <a:bodyPr/>
        <a:lstStyle/>
        <a:p>
          <a:endParaRPr lang="en-US"/>
        </a:p>
      </dgm:t>
    </dgm:pt>
    <dgm:pt modelId="{FD55C533-4E98-441E-9BAB-704CDB18C501}">
      <dgm:prSet phldrT="[文本]"/>
      <dgm:spPr/>
      <dgm:t>
        <a:bodyPr/>
        <a:lstStyle/>
        <a:p>
          <a:r>
            <a:rPr lang="en-US" altLang="zh-CN"/>
            <a:t>13:00-14:00</a:t>
          </a:r>
          <a:endParaRPr lang="zh-CN" altLang="en-US"/>
        </a:p>
      </dgm:t>
    </dgm:pt>
    <dgm:pt modelId="{3B196D9E-C2D4-418D-B421-91EE90ACD616}" type="parTrans" cxnId="{E8FF812D-7C2B-403B-A578-CB446B590C5D}">
      <dgm:prSet/>
      <dgm:spPr/>
      <dgm:t>
        <a:bodyPr/>
        <a:lstStyle/>
        <a:p>
          <a:endParaRPr lang="en-US"/>
        </a:p>
      </dgm:t>
    </dgm:pt>
    <dgm:pt modelId="{3FBB194C-4FAF-486A-B71A-1C8EFA7285DA}" type="sibTrans" cxnId="{E8FF812D-7C2B-403B-A578-CB446B590C5D}">
      <dgm:prSet/>
      <dgm:spPr/>
      <dgm:t>
        <a:bodyPr/>
        <a:lstStyle/>
        <a:p>
          <a:endParaRPr lang="en-US"/>
        </a:p>
      </dgm:t>
    </dgm:pt>
    <dgm:pt modelId="{A3B94364-0145-4C34-8AE9-AB71D31899A6}">
      <dgm:prSet phldrT="[文本]"/>
      <dgm:spPr/>
      <dgm:t>
        <a:bodyPr/>
        <a:lstStyle/>
        <a:p>
          <a:r>
            <a:rPr lang="en-US" altLang="zh-CN"/>
            <a:t>Chase Coupon</a:t>
          </a:r>
          <a:endParaRPr lang="zh-CN" altLang="en-US"/>
        </a:p>
      </dgm:t>
    </dgm:pt>
    <dgm:pt modelId="{72E6CB8A-D95F-4879-A388-7542BD5E0680}" type="parTrans" cxnId="{2A27D5B3-63D5-418A-B490-74D65CB5740C}">
      <dgm:prSet/>
      <dgm:spPr/>
      <dgm:t>
        <a:bodyPr/>
        <a:lstStyle/>
        <a:p>
          <a:endParaRPr lang="en-US"/>
        </a:p>
      </dgm:t>
    </dgm:pt>
    <dgm:pt modelId="{3FF7EEBD-527F-4D4A-BCB8-19D23F2ED97A}" type="sibTrans" cxnId="{2A27D5B3-63D5-418A-B490-74D65CB5740C}">
      <dgm:prSet/>
      <dgm:spPr/>
      <dgm:t>
        <a:bodyPr/>
        <a:lstStyle/>
        <a:p>
          <a:endParaRPr lang="en-US"/>
        </a:p>
      </dgm:t>
    </dgm:pt>
    <dgm:pt modelId="{C11F076B-5B6D-4347-BCF0-EF2205CDA008}">
      <dgm:prSet phldrT="[文本]"/>
      <dgm:spPr/>
      <dgm:t>
        <a:bodyPr/>
        <a:lstStyle/>
        <a:p>
          <a:r>
            <a:rPr lang="en-US" altLang="zh-CN"/>
            <a:t>Sunscreen</a:t>
          </a:r>
          <a:endParaRPr lang="zh-CN" altLang="en-US"/>
        </a:p>
      </dgm:t>
    </dgm:pt>
    <dgm:pt modelId="{2FDF7F34-AFFB-48F5-B95A-EC1EEBE256CF}" type="par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98896ABB-2FBA-45D7-959C-9CD5B3664CA5}" type="sib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7BB307FE-C733-47B3-84F9-AAAF06E4814D}">
      <dgm:prSet phldrT="[文本]"/>
      <dgm:spPr/>
      <dgm:t>
        <a:bodyPr/>
        <a:lstStyle/>
        <a:p>
          <a:r>
            <a:rPr lang="en-US" altLang="zh-CN"/>
            <a:t>Shampoo</a:t>
          </a:r>
          <a:endParaRPr lang="zh-CN" altLang="en-US"/>
        </a:p>
      </dgm:t>
    </dgm:pt>
    <dgm:pt modelId="{83B958BE-E529-468B-AADF-CC9811D8117B}" type="parTrans" cxnId="{21BADD85-E2F4-4895-B4EE-672E8DA3CBF7}">
      <dgm:prSet/>
      <dgm:spPr/>
      <dgm:t>
        <a:bodyPr/>
        <a:lstStyle/>
        <a:p>
          <a:endParaRPr lang="zh-CN" altLang="en-US"/>
        </a:p>
      </dgm:t>
    </dgm:pt>
    <dgm:pt modelId="{13DD393C-452B-41C9-88A9-C6A14F8D1D9C}" type="sibTrans" cxnId="{21BADD85-E2F4-4895-B4EE-672E8DA3CBF7}">
      <dgm:prSet/>
      <dgm:spPr/>
      <dgm:t>
        <a:bodyPr/>
        <a:lstStyle/>
        <a:p>
          <a:endParaRPr lang="zh-CN" altLang="en-US"/>
        </a:p>
      </dgm:t>
    </dgm:pt>
    <dgm:pt modelId="{C7E7E065-55F1-4D11-8F66-244BACFF9065}">
      <dgm:prSet phldrT="[文本]"/>
      <dgm:spPr/>
      <dgm:t>
        <a:bodyPr/>
        <a:lstStyle/>
        <a:p>
          <a:r>
            <a:rPr lang="en-US" altLang="zh-CN"/>
            <a:t>Project</a:t>
          </a:r>
          <a:endParaRPr lang="zh-CN" altLang="en-US"/>
        </a:p>
      </dgm:t>
    </dgm:pt>
    <dgm:pt modelId="{1CE448E6-4046-4EEC-9D9F-2375FA383962}" type="parTrans" cxnId="{23E5568D-C8C1-4258-B128-C5331423E050}">
      <dgm:prSet/>
      <dgm:spPr/>
      <dgm:t>
        <a:bodyPr/>
        <a:lstStyle/>
        <a:p>
          <a:endParaRPr lang="en-US"/>
        </a:p>
      </dgm:t>
    </dgm:pt>
    <dgm:pt modelId="{C45626E0-B1CC-4D17-AEA9-6311B31AA937}" type="sibTrans" cxnId="{23E5568D-C8C1-4258-B128-C5331423E050}">
      <dgm:prSet/>
      <dgm:spPr/>
      <dgm:t>
        <a:bodyPr/>
        <a:lstStyle/>
        <a:p>
          <a:endParaRPr lang="en-US"/>
        </a:p>
      </dgm:t>
    </dgm:pt>
    <dgm:pt modelId="{7D7F8F8D-17BA-449D-8CD5-C5B588165652}">
      <dgm:prSet phldrT="[文本]"/>
      <dgm:spPr/>
      <dgm:t>
        <a:bodyPr/>
        <a:lstStyle/>
        <a:p>
          <a:r>
            <a:rPr lang="en-US" altLang="zh-CN"/>
            <a:t>21:30-23:00</a:t>
          </a:r>
          <a:endParaRPr lang="zh-CN" altLang="en-US"/>
        </a:p>
      </dgm:t>
    </dgm:pt>
    <dgm:pt modelId="{603F392C-412B-4587-969F-C820F748BFA9}" type="parTrans" cxnId="{2CA563F1-5176-4468-AE73-C77F0FD35812}">
      <dgm:prSet/>
      <dgm:spPr/>
      <dgm:t>
        <a:bodyPr/>
        <a:lstStyle/>
        <a:p>
          <a:endParaRPr lang="en-US"/>
        </a:p>
      </dgm:t>
    </dgm:pt>
    <dgm:pt modelId="{0BDCEE12-CBCE-4CA0-BDB3-3C999D6DE609}" type="sibTrans" cxnId="{2CA563F1-5176-4468-AE73-C77F0FD35812}">
      <dgm:prSet/>
      <dgm:spPr/>
      <dgm:t>
        <a:bodyPr/>
        <a:lstStyle/>
        <a:p>
          <a:endParaRPr lang="en-US"/>
        </a:p>
      </dgm:t>
    </dgm:pt>
    <dgm:pt modelId="{3153BB00-52E5-49F4-BB02-E7E5D569CFA3}">
      <dgm:prSet phldrT="[文本]"/>
      <dgm:spPr/>
      <dgm:t>
        <a:bodyPr/>
        <a:lstStyle/>
        <a:p>
          <a:r>
            <a:rPr lang="en-US" altLang="zh-CN"/>
            <a:t>Cooker</a:t>
          </a:r>
          <a:endParaRPr lang="zh-CN" altLang="en-US"/>
        </a:p>
      </dgm:t>
    </dgm:pt>
    <dgm:pt modelId="{256C9757-5E49-488C-A064-4CC6439589A0}" type="parTrans" cxnId="{0DDB1242-176A-4F27-A076-4BE43ECAE588}">
      <dgm:prSet/>
      <dgm:spPr/>
      <dgm:t>
        <a:bodyPr/>
        <a:lstStyle/>
        <a:p>
          <a:endParaRPr lang="en-US"/>
        </a:p>
      </dgm:t>
    </dgm:pt>
    <dgm:pt modelId="{3A8FD679-BB85-419A-BC59-6E6C124D89D8}" type="sibTrans" cxnId="{0DDB1242-176A-4F27-A076-4BE43ECAE588}">
      <dgm:prSet/>
      <dgm:spPr/>
      <dgm:t>
        <a:bodyPr/>
        <a:lstStyle/>
        <a:p>
          <a:endParaRPr lang="en-US"/>
        </a:p>
      </dgm:t>
    </dgm:pt>
    <dgm:pt modelId="{D1784547-E43F-4951-8023-60F8AFED0D6B}">
      <dgm:prSet phldrT="[文本]"/>
      <dgm:spPr/>
      <dgm:t>
        <a:bodyPr/>
        <a:lstStyle/>
        <a:p>
          <a:r>
            <a:rPr lang="en-US" altLang="zh-CN"/>
            <a:t>15:00-16:00</a:t>
          </a:r>
          <a:endParaRPr lang="zh-CN" altLang="en-US"/>
        </a:p>
      </dgm:t>
    </dgm:pt>
    <dgm:pt modelId="{6C4B717C-C026-487E-BCE8-05C8818F102F}" type="parTrans" cxnId="{20E49D0C-DC80-4E48-BCBD-F4243ABEEC53}">
      <dgm:prSet/>
      <dgm:spPr/>
      <dgm:t>
        <a:bodyPr/>
        <a:lstStyle/>
        <a:p>
          <a:endParaRPr lang="en-US"/>
        </a:p>
      </dgm:t>
    </dgm:pt>
    <dgm:pt modelId="{666027C8-2AC6-4DC0-8BD1-59F8CBE4F14E}" type="sibTrans" cxnId="{20E49D0C-DC80-4E48-BCBD-F4243ABEEC53}">
      <dgm:prSet/>
      <dgm:spPr/>
      <dgm:t>
        <a:bodyPr/>
        <a:lstStyle/>
        <a:p>
          <a:endParaRPr lang="en-US"/>
        </a:p>
      </dgm:t>
    </dgm:pt>
    <dgm:pt modelId="{0BFBB5FD-5224-49C7-9F4B-22F3920324C0}">
      <dgm:prSet phldrT="[文本]"/>
      <dgm:spPr/>
      <dgm:t>
        <a:bodyPr/>
        <a:lstStyle/>
        <a:p>
          <a:r>
            <a:rPr lang="en-US" altLang="zh-CN"/>
            <a:t>16:00-17:10</a:t>
          </a:r>
          <a:endParaRPr lang="zh-CN" altLang="en-US"/>
        </a:p>
      </dgm:t>
    </dgm:pt>
    <dgm:pt modelId="{260B1A16-F499-4C49-9B58-D5D7CF0C43A8}" type="parTrans" cxnId="{2AB5A63E-5639-41E6-9FA4-BAD58989B59B}">
      <dgm:prSet/>
      <dgm:spPr/>
      <dgm:t>
        <a:bodyPr/>
        <a:lstStyle/>
        <a:p>
          <a:endParaRPr lang="en-US"/>
        </a:p>
      </dgm:t>
    </dgm:pt>
    <dgm:pt modelId="{5415B9C6-7A5F-4FCF-B436-4E0B1A45FDEB}" type="sibTrans" cxnId="{2AB5A63E-5639-41E6-9FA4-BAD58989B59B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2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2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E4D805C1-0FDD-4506-9132-245D1618CDA6}" type="pres">
      <dgm:prSet presAssocID="{C7D852CC-83C3-4D0D-B418-7B3508CA8623}" presName="conn2-1" presStyleLbl="parChTrans1D3" presStyleIdx="0" presStyleCnt="6"/>
      <dgm:spPr/>
      <dgm:t>
        <a:bodyPr/>
        <a:lstStyle/>
        <a:p>
          <a:endParaRPr lang="zh-CN" altLang="en-US"/>
        </a:p>
      </dgm:t>
    </dgm:pt>
    <dgm:pt modelId="{675C452B-A309-46DB-8A27-519F74B0332F}" type="pres">
      <dgm:prSet presAssocID="{C7D852CC-83C3-4D0D-B418-7B3508CA8623}" presName="connTx" presStyleLbl="parChTrans1D3" presStyleIdx="0" presStyleCnt="6"/>
      <dgm:spPr/>
      <dgm:t>
        <a:bodyPr/>
        <a:lstStyle/>
        <a:p>
          <a:endParaRPr lang="zh-CN" altLang="en-US"/>
        </a:p>
      </dgm:t>
    </dgm:pt>
    <dgm:pt modelId="{D9CAAA9F-65CF-4771-831C-8EF172A724A5}" type="pres">
      <dgm:prSet presAssocID="{BBA7669C-F636-472B-8393-710D65294207}" presName="root2" presStyleCnt="0"/>
      <dgm:spPr/>
    </dgm:pt>
    <dgm:pt modelId="{9930AFAD-7CAA-421C-A6F6-BE96E32B90BE}" type="pres">
      <dgm:prSet presAssocID="{BBA7669C-F636-472B-8393-710D65294207}" presName="LevelTwoTextNode" presStyleLbl="node3" presStyleIdx="0" presStyleCnt="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D792460-AE18-422F-8A94-3AAAF05AC764}" type="pres">
      <dgm:prSet presAssocID="{BBA7669C-F636-472B-8393-710D65294207}" presName="level3hierChild" presStyleCnt="0"/>
      <dgm:spPr/>
    </dgm:pt>
    <dgm:pt modelId="{6084A302-5078-4BE0-80B7-B99AA06E451C}" type="pres">
      <dgm:prSet presAssocID="{7C1C1006-FF8F-45FA-B613-D1C9E4868FC6}" presName="conn2-1" presStyleLbl="parChTrans1D4" presStyleIdx="0" presStyleCnt="20"/>
      <dgm:spPr/>
      <dgm:t>
        <a:bodyPr/>
        <a:lstStyle/>
        <a:p>
          <a:endParaRPr lang="zh-CN" altLang="en-US"/>
        </a:p>
      </dgm:t>
    </dgm:pt>
    <dgm:pt modelId="{5F6F3BBD-6C2B-4839-A50B-2B8470876601}" type="pres">
      <dgm:prSet presAssocID="{7C1C1006-FF8F-45FA-B613-D1C9E4868FC6}" presName="connTx" presStyleLbl="parChTrans1D4" presStyleIdx="0" presStyleCnt="20"/>
      <dgm:spPr/>
      <dgm:t>
        <a:bodyPr/>
        <a:lstStyle/>
        <a:p>
          <a:endParaRPr lang="zh-CN" altLang="en-US"/>
        </a:p>
      </dgm:t>
    </dgm:pt>
    <dgm:pt modelId="{7D7670E2-5AE4-479A-A167-731A08547B20}" type="pres">
      <dgm:prSet presAssocID="{30FCB191-A26B-44DC-AA20-A07E62BB28D7}" presName="root2" presStyleCnt="0"/>
      <dgm:spPr/>
    </dgm:pt>
    <dgm:pt modelId="{AEAE9668-1594-42A7-936C-F6D9B03E5605}" type="pres">
      <dgm:prSet presAssocID="{30FCB191-A26B-44DC-AA20-A07E62BB28D7}" presName="LevelTwoTextNode" presStyleLbl="node4" presStyleIdx="0" presStyleCnt="2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9B9F49D-7972-4FFC-8A8C-A865E91EE436}" type="pres">
      <dgm:prSet presAssocID="{30FCB191-A26B-44DC-AA20-A07E62BB28D7}" presName="level3hierChild" presStyleCnt="0"/>
      <dgm:spPr/>
    </dgm:pt>
    <dgm:pt modelId="{D2391F31-FA2D-43F9-9FE8-1200D21AE459}" type="pres">
      <dgm:prSet presAssocID="{03ADB93D-B629-4D10-A527-3ABF753744E9}" presName="conn2-1" presStyleLbl="parChTrans1D4" presStyleIdx="1" presStyleCnt="20"/>
      <dgm:spPr/>
      <dgm:t>
        <a:bodyPr/>
        <a:lstStyle/>
        <a:p>
          <a:endParaRPr lang="zh-CN" altLang="en-US"/>
        </a:p>
      </dgm:t>
    </dgm:pt>
    <dgm:pt modelId="{541D34AF-66FF-4C5E-9F53-5D50EF8CF2C2}" type="pres">
      <dgm:prSet presAssocID="{03ADB93D-B629-4D10-A527-3ABF753744E9}" presName="connTx" presStyleLbl="parChTrans1D4" presStyleIdx="1" presStyleCnt="20"/>
      <dgm:spPr/>
      <dgm:t>
        <a:bodyPr/>
        <a:lstStyle/>
        <a:p>
          <a:endParaRPr lang="zh-CN" altLang="en-US"/>
        </a:p>
      </dgm:t>
    </dgm:pt>
    <dgm:pt modelId="{7F21604D-8204-4464-9D98-3E3C63CCE5E6}" type="pres">
      <dgm:prSet presAssocID="{BBA84F89-D070-423F-8DFC-E025E47AD7FF}" presName="root2" presStyleCnt="0"/>
      <dgm:spPr/>
    </dgm:pt>
    <dgm:pt modelId="{EC8A8FAF-CCC1-447F-AF4A-1B7F5640C737}" type="pres">
      <dgm:prSet presAssocID="{BBA84F89-D070-423F-8DFC-E025E47AD7FF}" presName="LevelTwoTextNode" presStyleLbl="node4" presStyleIdx="1" presStyleCnt="2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2F596EF-CB32-491B-A62A-42CD5777D695}" type="pres">
      <dgm:prSet presAssocID="{BBA84F89-D070-423F-8DFC-E025E47AD7FF}" presName="level3hierChild" presStyleCnt="0"/>
      <dgm:spPr/>
    </dgm:pt>
    <dgm:pt modelId="{6C23C675-FD00-4693-B8B2-FE320E01EBA0}" type="pres">
      <dgm:prSet presAssocID="{6C4B717C-C026-487E-BCE8-05C8818F102F}" presName="conn2-1" presStyleLbl="parChTrans1D4" presStyleIdx="2" presStyleCnt="20"/>
      <dgm:spPr/>
    </dgm:pt>
    <dgm:pt modelId="{463FF2BA-744B-4B84-8BBC-EAF863E5BEE8}" type="pres">
      <dgm:prSet presAssocID="{6C4B717C-C026-487E-BCE8-05C8818F102F}" presName="connTx" presStyleLbl="parChTrans1D4" presStyleIdx="2" presStyleCnt="20"/>
      <dgm:spPr/>
    </dgm:pt>
    <dgm:pt modelId="{0F7ADD21-ED8F-4BCD-8D93-3AC870FBD65A}" type="pres">
      <dgm:prSet presAssocID="{D1784547-E43F-4951-8023-60F8AFED0D6B}" presName="root2" presStyleCnt="0"/>
      <dgm:spPr/>
    </dgm:pt>
    <dgm:pt modelId="{399D7AA7-129E-4F88-B445-31B773562A91}" type="pres">
      <dgm:prSet presAssocID="{D1784547-E43F-4951-8023-60F8AFED0D6B}" presName="LevelTwoTextNode" presStyleLbl="node4" presStyleIdx="2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636A0D8-0791-4AF8-95BC-70CA442A2B09}" type="pres">
      <dgm:prSet presAssocID="{D1784547-E43F-4951-8023-60F8AFED0D6B}" presName="level3hierChild" presStyleCnt="0"/>
      <dgm:spPr/>
    </dgm:pt>
    <dgm:pt modelId="{15EF7062-F92A-4CF5-BBCE-C7799D37E021}" type="pres">
      <dgm:prSet presAssocID="{1CE448E6-4046-4EEC-9D9F-2375FA383962}" presName="conn2-1" presStyleLbl="parChTrans1D4" presStyleIdx="3" presStyleCnt="20"/>
      <dgm:spPr/>
      <dgm:t>
        <a:bodyPr/>
        <a:lstStyle/>
        <a:p>
          <a:endParaRPr lang="en-US"/>
        </a:p>
      </dgm:t>
    </dgm:pt>
    <dgm:pt modelId="{94A1CFB1-EA4D-44C6-A8D9-F0E7146EEC3A}" type="pres">
      <dgm:prSet presAssocID="{1CE448E6-4046-4EEC-9D9F-2375FA383962}" presName="connTx" presStyleLbl="parChTrans1D4" presStyleIdx="3" presStyleCnt="20"/>
      <dgm:spPr/>
      <dgm:t>
        <a:bodyPr/>
        <a:lstStyle/>
        <a:p>
          <a:endParaRPr lang="en-US"/>
        </a:p>
      </dgm:t>
    </dgm:pt>
    <dgm:pt modelId="{F8BF19B7-5AAE-4BD1-8AA3-A3A483B28E50}" type="pres">
      <dgm:prSet presAssocID="{C7E7E065-55F1-4D11-8F66-244BACFF9065}" presName="root2" presStyleCnt="0"/>
      <dgm:spPr/>
    </dgm:pt>
    <dgm:pt modelId="{7A02666E-7509-4C85-8E08-7997C9F62B32}" type="pres">
      <dgm:prSet presAssocID="{C7E7E065-55F1-4D11-8F66-244BACFF9065}" presName="LevelTwoTextNode" presStyleLbl="node4" presStyleIdx="3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9083B96-5A66-4FE4-9F8F-761179EE7763}" type="pres">
      <dgm:prSet presAssocID="{C7E7E065-55F1-4D11-8F66-244BACFF9065}" presName="level3hierChild" presStyleCnt="0"/>
      <dgm:spPr/>
    </dgm:pt>
    <dgm:pt modelId="{93810BFB-AA3A-4D3F-9612-D00073065490}" type="pres">
      <dgm:prSet presAssocID="{603F392C-412B-4587-969F-C820F748BFA9}" presName="conn2-1" presStyleLbl="parChTrans1D4" presStyleIdx="4" presStyleCnt="20"/>
      <dgm:spPr/>
      <dgm:t>
        <a:bodyPr/>
        <a:lstStyle/>
        <a:p>
          <a:endParaRPr lang="en-US"/>
        </a:p>
      </dgm:t>
    </dgm:pt>
    <dgm:pt modelId="{185648F7-DF20-4CBC-B0F4-8D35CE647A69}" type="pres">
      <dgm:prSet presAssocID="{603F392C-412B-4587-969F-C820F748BFA9}" presName="connTx" presStyleLbl="parChTrans1D4" presStyleIdx="4" presStyleCnt="20"/>
      <dgm:spPr/>
      <dgm:t>
        <a:bodyPr/>
        <a:lstStyle/>
        <a:p>
          <a:endParaRPr lang="en-US"/>
        </a:p>
      </dgm:t>
    </dgm:pt>
    <dgm:pt modelId="{A70546C4-E1AE-445B-BA2B-BC602AE35641}" type="pres">
      <dgm:prSet presAssocID="{7D7F8F8D-17BA-449D-8CD5-C5B588165652}" presName="root2" presStyleCnt="0"/>
      <dgm:spPr/>
    </dgm:pt>
    <dgm:pt modelId="{63A730F9-24F6-4AC2-A640-F4DAF5C42BF7}" type="pres">
      <dgm:prSet presAssocID="{7D7F8F8D-17BA-449D-8CD5-C5B588165652}" presName="LevelTwoTextNode" presStyleLbl="node4" presStyleIdx="4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7DDAF99-E475-4030-96D9-F03596F8192C}" type="pres">
      <dgm:prSet presAssocID="{7D7F8F8D-17BA-449D-8CD5-C5B588165652}" presName="level3hierChild" presStyleCnt="0"/>
      <dgm:spPr/>
    </dgm:pt>
    <dgm:pt modelId="{D38613F8-7BD0-405E-AFDE-7126378F4A15}" type="pres">
      <dgm:prSet presAssocID="{3B246EDE-87D4-4F10-9016-163390CA2E01}" presName="conn2-1" presStyleLbl="parChTrans1D3" presStyleIdx="1" presStyleCnt="6"/>
      <dgm:spPr/>
      <dgm:t>
        <a:bodyPr/>
        <a:lstStyle/>
        <a:p>
          <a:endParaRPr lang="zh-CN" altLang="en-US"/>
        </a:p>
      </dgm:t>
    </dgm:pt>
    <dgm:pt modelId="{D30A3F14-B8CE-4775-B8EE-9B5C4E35E178}" type="pres">
      <dgm:prSet presAssocID="{3B246EDE-87D4-4F10-9016-163390CA2E01}" presName="connTx" presStyleLbl="parChTrans1D3" presStyleIdx="1" presStyleCnt="6"/>
      <dgm:spPr/>
      <dgm:t>
        <a:bodyPr/>
        <a:lstStyle/>
        <a:p>
          <a:endParaRPr lang="zh-CN" altLang="en-US"/>
        </a:p>
      </dgm:t>
    </dgm:pt>
    <dgm:pt modelId="{D989FC09-0F5B-413B-98F5-233A4B743212}" type="pres">
      <dgm:prSet presAssocID="{37B5BDEA-0A01-4C0C-BC36-7DF680224E1F}" presName="root2" presStyleCnt="0"/>
      <dgm:spPr/>
    </dgm:pt>
    <dgm:pt modelId="{4D49B8EF-6BEB-4DC6-B872-86D9CFBD622E}" type="pres">
      <dgm:prSet presAssocID="{37B5BDEA-0A01-4C0C-BC36-7DF680224E1F}" presName="LevelTwoTextNode" presStyleLbl="node3" presStyleIdx="1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BA48B31-C9FD-4E12-A71F-E39A9CBEC325}" type="pres">
      <dgm:prSet presAssocID="{37B5BDEA-0A01-4C0C-BC36-7DF680224E1F}" presName="level3hierChild" presStyleCnt="0"/>
      <dgm:spPr/>
    </dgm:pt>
    <dgm:pt modelId="{7CD57069-8302-4390-AF60-F48822FA3B8C}" type="pres">
      <dgm:prSet presAssocID="{3B196D9E-C2D4-418D-B421-91EE90ACD616}" presName="conn2-1" presStyleLbl="parChTrans1D4" presStyleIdx="5" presStyleCnt="20"/>
      <dgm:spPr/>
      <dgm:t>
        <a:bodyPr/>
        <a:lstStyle/>
        <a:p>
          <a:endParaRPr lang="zh-CN" altLang="en-US"/>
        </a:p>
      </dgm:t>
    </dgm:pt>
    <dgm:pt modelId="{C963337C-31B2-4CA1-9487-EFAA61D0E918}" type="pres">
      <dgm:prSet presAssocID="{3B196D9E-C2D4-418D-B421-91EE90ACD616}" presName="connTx" presStyleLbl="parChTrans1D4" presStyleIdx="5" presStyleCnt="20"/>
      <dgm:spPr/>
      <dgm:t>
        <a:bodyPr/>
        <a:lstStyle/>
        <a:p>
          <a:endParaRPr lang="zh-CN" altLang="en-US"/>
        </a:p>
      </dgm:t>
    </dgm:pt>
    <dgm:pt modelId="{0CA9E813-1853-4BDA-B3E8-1CCE933B6B18}" type="pres">
      <dgm:prSet presAssocID="{FD55C533-4E98-441E-9BAB-704CDB18C501}" presName="root2" presStyleCnt="0"/>
      <dgm:spPr/>
    </dgm:pt>
    <dgm:pt modelId="{9A7A5CF5-5BA4-4B27-B0EB-B2CB1B812ECF}" type="pres">
      <dgm:prSet presAssocID="{FD55C533-4E98-441E-9BAB-704CDB18C501}" presName="LevelTwoTextNode" presStyleLbl="node4" presStyleIdx="5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32DD539-3D0B-43CA-9162-A5A37F8EBBFF}" type="pres">
      <dgm:prSet presAssocID="{FD55C533-4E98-441E-9BAB-704CDB18C501}" presName="level3hierChild" presStyleCnt="0"/>
      <dgm:spPr/>
    </dgm:pt>
    <dgm:pt modelId="{71C7B4B9-90B7-4305-9A82-B7BBEEF34258}" type="pres">
      <dgm:prSet presAssocID="{260B1A16-F499-4C49-9B58-D5D7CF0C43A8}" presName="conn2-1" presStyleLbl="parChTrans1D4" presStyleIdx="6" presStyleCnt="20"/>
      <dgm:spPr/>
    </dgm:pt>
    <dgm:pt modelId="{63C5FFFB-9F10-462F-9289-D6B4ECD79DE7}" type="pres">
      <dgm:prSet presAssocID="{260B1A16-F499-4C49-9B58-D5D7CF0C43A8}" presName="connTx" presStyleLbl="parChTrans1D4" presStyleIdx="6" presStyleCnt="20"/>
      <dgm:spPr/>
    </dgm:pt>
    <dgm:pt modelId="{FD1EF89F-62DA-45F7-B095-B2EA87AC7329}" type="pres">
      <dgm:prSet presAssocID="{0BFBB5FD-5224-49C7-9F4B-22F3920324C0}" presName="root2" presStyleCnt="0"/>
      <dgm:spPr/>
    </dgm:pt>
    <dgm:pt modelId="{27C6AA3F-6D9B-4201-BF69-9208001FC63D}" type="pres">
      <dgm:prSet presAssocID="{0BFBB5FD-5224-49C7-9F4B-22F3920324C0}" presName="LevelTwoTextNode" presStyleLbl="node4" presStyleIdx="6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C2C66AA-20A8-4719-9389-E7851D509110}" type="pres">
      <dgm:prSet presAssocID="{0BFBB5FD-5224-49C7-9F4B-22F3920324C0}" presName="level3hierChild" presStyleCnt="0"/>
      <dgm:spPr/>
    </dgm:pt>
    <dgm:pt modelId="{F1254FD0-8054-4A01-9BB5-DAF029D79E79}" type="pres">
      <dgm:prSet presAssocID="{07E14FD1-4ABD-47DA-AD10-22893A96D965}" presName="conn2-1" presStyleLbl="parChTrans1D3" presStyleIdx="2" presStyleCnt="6"/>
      <dgm:spPr/>
      <dgm:t>
        <a:bodyPr/>
        <a:lstStyle/>
        <a:p>
          <a:endParaRPr lang="zh-CN" altLang="en-US"/>
        </a:p>
      </dgm:t>
    </dgm:pt>
    <dgm:pt modelId="{5EF2A711-6539-4B40-82F4-1D7ACF857AF7}" type="pres">
      <dgm:prSet presAssocID="{07E14FD1-4ABD-47DA-AD10-22893A96D965}" presName="connTx" presStyleLbl="parChTrans1D3" presStyleIdx="2" presStyleCnt="6"/>
      <dgm:spPr/>
      <dgm:t>
        <a:bodyPr/>
        <a:lstStyle/>
        <a:p>
          <a:endParaRPr lang="zh-CN" altLang="en-US"/>
        </a:p>
      </dgm:t>
    </dgm:pt>
    <dgm:pt modelId="{B5CC62BD-C3D7-429F-B9EC-0B5D8AC3ADAF}" type="pres">
      <dgm:prSet presAssocID="{A36A0323-D3B3-4EC3-9E94-866F0BF084F8}" presName="root2" presStyleCnt="0"/>
      <dgm:spPr/>
    </dgm:pt>
    <dgm:pt modelId="{80600A35-84AA-43CE-81F3-F98690856545}" type="pres">
      <dgm:prSet presAssocID="{A36A0323-D3B3-4EC3-9E94-866F0BF084F8}" presName="LevelTwoTextNode" presStyleLbl="node3" presStyleIdx="2" presStyleCnt="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24E3F09-EDD1-4C4E-9154-C3DF6038309F}" type="pres">
      <dgm:prSet presAssocID="{A36A0323-D3B3-4EC3-9E94-866F0BF084F8}" presName="level3hierChild" presStyleCnt="0"/>
      <dgm:spPr/>
    </dgm:pt>
    <dgm:pt modelId="{08EC2D9E-EEF5-4DFB-B18C-04297E92FEFA}" type="pres">
      <dgm:prSet presAssocID="{FA137558-9D06-4BB2-8049-227EDBFCDF69}" presName="conn2-1" presStyleLbl="parChTrans1D4" presStyleIdx="7" presStyleCnt="20"/>
      <dgm:spPr/>
      <dgm:t>
        <a:bodyPr/>
        <a:lstStyle/>
        <a:p>
          <a:endParaRPr lang="zh-CN" altLang="en-US"/>
        </a:p>
      </dgm:t>
    </dgm:pt>
    <dgm:pt modelId="{DF9BAD71-EF23-4CA3-83FF-AB3C82F6A16F}" type="pres">
      <dgm:prSet presAssocID="{FA137558-9D06-4BB2-8049-227EDBFCDF69}" presName="connTx" presStyleLbl="parChTrans1D4" presStyleIdx="7" presStyleCnt="20"/>
      <dgm:spPr/>
      <dgm:t>
        <a:bodyPr/>
        <a:lstStyle/>
        <a:p>
          <a:endParaRPr lang="zh-CN" altLang="en-US"/>
        </a:p>
      </dgm:t>
    </dgm:pt>
    <dgm:pt modelId="{CFD0EF6D-F7DA-4E10-89FF-BE4E2630F12D}" type="pres">
      <dgm:prSet presAssocID="{4D771B72-B8C5-4B26-8235-A3141ED5FCCF}" presName="root2" presStyleCnt="0"/>
      <dgm:spPr/>
    </dgm:pt>
    <dgm:pt modelId="{A9B15C1A-4C4B-4F3A-A878-84EA420CF092}" type="pres">
      <dgm:prSet presAssocID="{4D771B72-B8C5-4B26-8235-A3141ED5FCCF}" presName="LevelTwoTextNode" presStyleLbl="node4" presStyleIdx="7" presStyleCnt="2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34ADDADB-DF4A-484B-8460-B0D255B0589C}" type="pres">
      <dgm:prSet presAssocID="{4D771B72-B8C5-4B26-8235-A3141ED5FCCF}" presName="level3hierChild" presStyleCnt="0"/>
      <dgm:spPr/>
    </dgm:pt>
    <dgm:pt modelId="{FCD46113-877F-416E-8838-C882836F0D86}" type="pres">
      <dgm:prSet presAssocID="{135C9364-DDB6-442F-8FAA-5BA030EFD734}" presName="conn2-1" presStyleLbl="parChTrans1D4" presStyleIdx="8" presStyleCnt="20"/>
      <dgm:spPr/>
      <dgm:t>
        <a:bodyPr/>
        <a:lstStyle/>
        <a:p>
          <a:endParaRPr lang="zh-CN" altLang="en-US"/>
        </a:p>
      </dgm:t>
    </dgm:pt>
    <dgm:pt modelId="{75CF11DC-1721-423F-B9AF-48802F04849A}" type="pres">
      <dgm:prSet presAssocID="{135C9364-DDB6-442F-8FAA-5BA030EFD734}" presName="connTx" presStyleLbl="parChTrans1D4" presStyleIdx="8" presStyleCnt="20"/>
      <dgm:spPr/>
      <dgm:t>
        <a:bodyPr/>
        <a:lstStyle/>
        <a:p>
          <a:endParaRPr lang="zh-CN" altLang="en-US"/>
        </a:p>
      </dgm:t>
    </dgm:pt>
    <dgm:pt modelId="{F64B44EA-82DA-4EB0-998C-B25716E67284}" type="pres">
      <dgm:prSet presAssocID="{C8F2FFF7-74DA-440A-822D-47DB1314E36C}" presName="root2" presStyleCnt="0"/>
      <dgm:spPr/>
    </dgm:pt>
    <dgm:pt modelId="{CF727354-29D2-487B-B444-C7F2F7C6251F}" type="pres">
      <dgm:prSet presAssocID="{C8F2FFF7-74DA-440A-822D-47DB1314E36C}" presName="LevelTwoTextNode" presStyleLbl="node4" presStyleIdx="8" presStyleCnt="2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8F4A309-14AC-4EA6-8D70-E6386705338C}" type="pres">
      <dgm:prSet presAssocID="{C8F2FFF7-74DA-440A-822D-47DB1314E36C}" presName="level3hierChild" presStyleCnt="0"/>
      <dgm:spPr/>
    </dgm:pt>
    <dgm:pt modelId="{7C1111C3-71C8-4A59-B707-B9C768098517}" type="pres">
      <dgm:prSet presAssocID="{4CB6419A-06B3-4008-A675-C3B588864654}" presName="conn2-1" presStyleLbl="parChTrans1D2" presStyleIdx="1" presStyleCnt="2"/>
      <dgm:spPr/>
      <dgm:t>
        <a:bodyPr/>
        <a:lstStyle/>
        <a:p>
          <a:endParaRPr lang="zh-CN" altLang="en-US"/>
        </a:p>
      </dgm:t>
    </dgm:pt>
    <dgm:pt modelId="{691C4B03-F193-462B-8563-0CBB3DFC5ADA}" type="pres">
      <dgm:prSet presAssocID="{4CB6419A-06B3-4008-A675-C3B588864654}" presName="connTx" presStyleLbl="parChTrans1D2" presStyleIdx="1" presStyleCnt="2"/>
      <dgm:spPr/>
      <dgm:t>
        <a:bodyPr/>
        <a:lstStyle/>
        <a:p>
          <a:endParaRPr lang="zh-CN" altLang="en-US"/>
        </a:p>
      </dgm:t>
    </dgm:pt>
    <dgm:pt modelId="{9D5FED48-469F-4A5A-AF8C-3669D6E19E26}" type="pres">
      <dgm:prSet presAssocID="{2FCCDA2B-747D-4FAA-B7F2-B0390F0E4FC1}" presName="root2" presStyleCnt="0"/>
      <dgm:spPr/>
    </dgm:pt>
    <dgm:pt modelId="{E2CE8335-163F-4FC8-9EB2-2F1AB9A3494D}" type="pres">
      <dgm:prSet presAssocID="{2FCCDA2B-747D-4FAA-B7F2-B0390F0E4FC1}" presName="LevelTwoTextNode" presStyleLbl="node2" presStyleIdx="1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BF7830B-9D4F-4B32-9BAC-79401EA7EBFE}" type="pres">
      <dgm:prSet presAssocID="{2FCCDA2B-747D-4FAA-B7F2-B0390F0E4FC1}" presName="level3hierChild" presStyleCnt="0"/>
      <dgm:spPr/>
    </dgm:pt>
    <dgm:pt modelId="{FDCE8F53-E322-4B1B-8535-1DF807DB34B9}" type="pres">
      <dgm:prSet presAssocID="{B19FD33A-DBAF-444F-8556-23AB29AB2C7F}" presName="conn2-1" presStyleLbl="parChTrans1D3" presStyleIdx="3" presStyleCnt="6"/>
      <dgm:spPr/>
      <dgm:t>
        <a:bodyPr/>
        <a:lstStyle/>
        <a:p>
          <a:endParaRPr lang="zh-CN" altLang="en-US"/>
        </a:p>
      </dgm:t>
    </dgm:pt>
    <dgm:pt modelId="{F560906A-546D-4571-BA60-ACF2D4A854CB}" type="pres">
      <dgm:prSet presAssocID="{B19FD33A-DBAF-444F-8556-23AB29AB2C7F}" presName="connTx" presStyleLbl="parChTrans1D3" presStyleIdx="3" presStyleCnt="6"/>
      <dgm:spPr/>
      <dgm:t>
        <a:bodyPr/>
        <a:lstStyle/>
        <a:p>
          <a:endParaRPr lang="zh-CN" altLang="en-US"/>
        </a:p>
      </dgm:t>
    </dgm:pt>
    <dgm:pt modelId="{CB0A0623-DC72-4215-ADD7-0AC25601824B}" type="pres">
      <dgm:prSet presAssocID="{22961EB4-ACE3-491B-A12E-FD92D602D9C3}" presName="root2" presStyleCnt="0"/>
      <dgm:spPr/>
    </dgm:pt>
    <dgm:pt modelId="{7E713748-379C-4B5E-9EC6-622A2DAA67D9}" type="pres">
      <dgm:prSet presAssocID="{22961EB4-ACE3-491B-A12E-FD92D602D9C3}" presName="LevelTwoTextNode" presStyleLbl="node3" presStyleIdx="3" presStyleCnt="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A9C7258-1C75-4D80-BFB2-9E27C4830527}" type="pres">
      <dgm:prSet presAssocID="{22961EB4-ACE3-491B-A12E-FD92D602D9C3}" presName="level3hierChild" presStyleCnt="0"/>
      <dgm:spPr/>
    </dgm:pt>
    <dgm:pt modelId="{613A4E0B-58AB-427D-9051-A8B2C6F55381}" type="pres">
      <dgm:prSet presAssocID="{CF9BEDA7-FD98-4657-A3CF-7E5F68ED9E8D}" presName="conn2-1" presStyleLbl="parChTrans1D4" presStyleIdx="9" presStyleCnt="20"/>
      <dgm:spPr/>
      <dgm:t>
        <a:bodyPr/>
        <a:lstStyle/>
        <a:p>
          <a:endParaRPr lang="zh-CN" altLang="en-US"/>
        </a:p>
      </dgm:t>
    </dgm:pt>
    <dgm:pt modelId="{8C07BC25-D6C9-4CF7-B000-4A39865469A4}" type="pres">
      <dgm:prSet presAssocID="{CF9BEDA7-FD98-4657-A3CF-7E5F68ED9E8D}" presName="connTx" presStyleLbl="parChTrans1D4" presStyleIdx="9" presStyleCnt="20"/>
      <dgm:spPr/>
      <dgm:t>
        <a:bodyPr/>
        <a:lstStyle/>
        <a:p>
          <a:endParaRPr lang="zh-CN" altLang="en-US"/>
        </a:p>
      </dgm:t>
    </dgm:pt>
    <dgm:pt modelId="{248A4993-18CA-48A5-B408-C3E988AC397F}" type="pres">
      <dgm:prSet presAssocID="{BACCE4A2-3AD2-49FF-AA6C-4061F625A46A}" presName="root2" presStyleCnt="0"/>
      <dgm:spPr/>
    </dgm:pt>
    <dgm:pt modelId="{50DFE8EC-C200-4654-AAE8-1C218BF1FF46}" type="pres">
      <dgm:prSet presAssocID="{BACCE4A2-3AD2-49FF-AA6C-4061F625A46A}" presName="LevelTwoTextNode" presStyleLbl="node4" presStyleIdx="9" presStyleCnt="2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1B40E03-25B9-485F-840B-FABD981193C2}" type="pres">
      <dgm:prSet presAssocID="{BACCE4A2-3AD2-49FF-AA6C-4061F625A46A}" presName="level3hierChild" presStyleCnt="0"/>
      <dgm:spPr/>
    </dgm:pt>
    <dgm:pt modelId="{7212D5D5-1939-4CB3-89C6-89F2F80A28F8}" type="pres">
      <dgm:prSet presAssocID="{B8434FA2-D721-4A84-9A85-EB3BE1662521}" presName="conn2-1" presStyleLbl="parChTrans1D4" presStyleIdx="10" presStyleCnt="20"/>
      <dgm:spPr/>
      <dgm:t>
        <a:bodyPr/>
        <a:lstStyle/>
        <a:p>
          <a:endParaRPr lang="zh-CN" altLang="en-US"/>
        </a:p>
      </dgm:t>
    </dgm:pt>
    <dgm:pt modelId="{923880D7-A7F4-423D-A77A-395DF57084FA}" type="pres">
      <dgm:prSet presAssocID="{B8434FA2-D721-4A84-9A85-EB3BE1662521}" presName="connTx" presStyleLbl="parChTrans1D4" presStyleIdx="10" presStyleCnt="20"/>
      <dgm:spPr/>
      <dgm:t>
        <a:bodyPr/>
        <a:lstStyle/>
        <a:p>
          <a:endParaRPr lang="zh-CN" altLang="en-US"/>
        </a:p>
      </dgm:t>
    </dgm:pt>
    <dgm:pt modelId="{992A4430-4671-42C1-A29D-A9D8D46002D9}" type="pres">
      <dgm:prSet presAssocID="{6213CB37-1C15-4606-893B-C9A5760A4800}" presName="root2" presStyleCnt="0"/>
      <dgm:spPr/>
    </dgm:pt>
    <dgm:pt modelId="{345CA9E2-D35F-4F96-AC71-F5A4B3296559}" type="pres">
      <dgm:prSet presAssocID="{6213CB37-1C15-4606-893B-C9A5760A4800}" presName="LevelTwoTextNode" presStyleLbl="node4" presStyleIdx="10" presStyleCnt="2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AB7CA6D-FED5-4D42-990A-9F6D194A93CE}" type="pres">
      <dgm:prSet presAssocID="{6213CB37-1C15-4606-893B-C9A5760A4800}" presName="level3hierChild" presStyleCnt="0"/>
      <dgm:spPr/>
    </dgm:pt>
    <dgm:pt modelId="{61EC9F36-6467-4C56-8762-9BDEAEB0558C}" type="pres">
      <dgm:prSet presAssocID="{256C9757-5E49-488C-A064-4CC6439589A0}" presName="conn2-1" presStyleLbl="parChTrans1D4" presStyleIdx="11" presStyleCnt="20"/>
      <dgm:spPr/>
      <dgm:t>
        <a:bodyPr/>
        <a:lstStyle/>
        <a:p>
          <a:endParaRPr lang="en-US"/>
        </a:p>
      </dgm:t>
    </dgm:pt>
    <dgm:pt modelId="{56535C95-9828-4467-977E-B10818263CCF}" type="pres">
      <dgm:prSet presAssocID="{256C9757-5E49-488C-A064-4CC6439589A0}" presName="connTx" presStyleLbl="parChTrans1D4" presStyleIdx="11" presStyleCnt="20"/>
      <dgm:spPr/>
      <dgm:t>
        <a:bodyPr/>
        <a:lstStyle/>
        <a:p>
          <a:endParaRPr lang="en-US"/>
        </a:p>
      </dgm:t>
    </dgm:pt>
    <dgm:pt modelId="{B7972F04-0B60-4B99-91E2-5E6F68EAA60F}" type="pres">
      <dgm:prSet presAssocID="{3153BB00-52E5-49F4-BB02-E7E5D569CFA3}" presName="root2" presStyleCnt="0"/>
      <dgm:spPr/>
    </dgm:pt>
    <dgm:pt modelId="{550E294F-EC44-419B-ACBA-76EA29C580AF}" type="pres">
      <dgm:prSet presAssocID="{3153BB00-52E5-49F4-BB02-E7E5D569CFA3}" presName="LevelTwoTextNode" presStyleLbl="node4" presStyleIdx="11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DD7700-BF9D-4528-AC43-B6211735D275}" type="pres">
      <dgm:prSet presAssocID="{3153BB00-52E5-49F4-BB02-E7E5D569CFA3}" presName="level3hierChild" presStyleCnt="0"/>
      <dgm:spPr/>
    </dgm:pt>
    <dgm:pt modelId="{B40EE180-25AF-4204-AE56-CB1DD087B5AE}" type="pres">
      <dgm:prSet presAssocID="{D99CEDBE-8131-494C-B10C-FB311A3A99FA}" presName="conn2-1" presStyleLbl="parChTrans1D4" presStyleIdx="12" presStyleCnt="20"/>
      <dgm:spPr/>
      <dgm:t>
        <a:bodyPr/>
        <a:lstStyle/>
        <a:p>
          <a:endParaRPr lang="zh-CN" altLang="en-US"/>
        </a:p>
      </dgm:t>
    </dgm:pt>
    <dgm:pt modelId="{5409006B-7558-4B23-8991-ED1CB7E3B5FA}" type="pres">
      <dgm:prSet presAssocID="{D99CEDBE-8131-494C-B10C-FB311A3A99FA}" presName="connTx" presStyleLbl="parChTrans1D4" presStyleIdx="12" presStyleCnt="20"/>
      <dgm:spPr/>
      <dgm:t>
        <a:bodyPr/>
        <a:lstStyle/>
        <a:p>
          <a:endParaRPr lang="zh-CN" altLang="en-US"/>
        </a:p>
      </dgm:t>
    </dgm:pt>
    <dgm:pt modelId="{9F7E7953-E790-49A9-BCA3-F4508AB4F89B}" type="pres">
      <dgm:prSet presAssocID="{19118D47-EC5E-46D6-8C7A-50D5424A615C}" presName="root2" presStyleCnt="0"/>
      <dgm:spPr/>
    </dgm:pt>
    <dgm:pt modelId="{96150568-7483-44FC-9BA6-DE9EA1D929E8}" type="pres">
      <dgm:prSet presAssocID="{19118D47-EC5E-46D6-8C7A-50D5424A615C}" presName="LevelTwoTextNode" presStyleLbl="node4" presStyleIdx="12" presStyleCnt="2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1D5AFD2-377A-4928-A36E-4248BEDE4573}" type="pres">
      <dgm:prSet presAssocID="{19118D47-EC5E-46D6-8C7A-50D5424A615C}" presName="level3hierChild" presStyleCnt="0"/>
      <dgm:spPr/>
    </dgm:pt>
    <dgm:pt modelId="{CDB19BF2-AEC5-4257-B156-9309200289C7}" type="pres">
      <dgm:prSet presAssocID="{83B958BE-E529-468B-AADF-CC9811D8117B}" presName="conn2-1" presStyleLbl="parChTrans1D4" presStyleIdx="13" presStyleCnt="20"/>
      <dgm:spPr/>
      <dgm:t>
        <a:bodyPr/>
        <a:lstStyle/>
        <a:p>
          <a:endParaRPr lang="en-US"/>
        </a:p>
      </dgm:t>
    </dgm:pt>
    <dgm:pt modelId="{3476A4FA-4757-486A-9465-66B176A1755F}" type="pres">
      <dgm:prSet presAssocID="{83B958BE-E529-468B-AADF-CC9811D8117B}" presName="connTx" presStyleLbl="parChTrans1D4" presStyleIdx="13" presStyleCnt="20"/>
      <dgm:spPr/>
      <dgm:t>
        <a:bodyPr/>
        <a:lstStyle/>
        <a:p>
          <a:endParaRPr lang="en-US"/>
        </a:p>
      </dgm:t>
    </dgm:pt>
    <dgm:pt modelId="{3ECFF343-C18A-4562-A9EF-87A1AC7A5FFD}" type="pres">
      <dgm:prSet presAssocID="{7BB307FE-C733-47B3-84F9-AAAF06E4814D}" presName="root2" presStyleCnt="0"/>
      <dgm:spPr/>
    </dgm:pt>
    <dgm:pt modelId="{D25D64C0-4B64-41AC-92CE-07D758B6DB9F}" type="pres">
      <dgm:prSet presAssocID="{7BB307FE-C733-47B3-84F9-AAAF06E4814D}" presName="LevelTwoTextNode" presStyleLbl="node4" presStyleIdx="13" presStyleCnt="2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B1955A2-E3E9-484D-BB33-C182D6D55706}" type="pres">
      <dgm:prSet presAssocID="{7BB307FE-C733-47B3-84F9-AAAF06E4814D}" presName="level3hierChild" presStyleCnt="0"/>
      <dgm:spPr/>
    </dgm:pt>
    <dgm:pt modelId="{3C4CE92F-335B-4A7A-8BB0-EC6AFC5BABCB}" type="pres">
      <dgm:prSet presAssocID="{4CE64EAB-1F23-4CF9-AE84-82CC69D105EA}" presName="conn2-1" presStyleLbl="parChTrans1D4" presStyleIdx="14" presStyleCnt="20"/>
      <dgm:spPr/>
      <dgm:t>
        <a:bodyPr/>
        <a:lstStyle/>
        <a:p>
          <a:endParaRPr lang="zh-CN" altLang="en-US"/>
        </a:p>
      </dgm:t>
    </dgm:pt>
    <dgm:pt modelId="{4DD7E8C5-D4E3-4A07-A586-B06A3F0FA0A4}" type="pres">
      <dgm:prSet presAssocID="{4CE64EAB-1F23-4CF9-AE84-82CC69D105EA}" presName="connTx" presStyleLbl="parChTrans1D4" presStyleIdx="14" presStyleCnt="20"/>
      <dgm:spPr/>
      <dgm:t>
        <a:bodyPr/>
        <a:lstStyle/>
        <a:p>
          <a:endParaRPr lang="zh-CN" altLang="en-US"/>
        </a:p>
      </dgm:t>
    </dgm:pt>
    <dgm:pt modelId="{87BAE170-9526-4F81-9E7A-EA1B9D22F3DD}" type="pres">
      <dgm:prSet presAssocID="{08509389-781B-4822-9ED7-F0F87E1C5EFE}" presName="root2" presStyleCnt="0"/>
      <dgm:spPr/>
    </dgm:pt>
    <dgm:pt modelId="{964E3496-9F20-4756-A220-FBA1D5E4980C}" type="pres">
      <dgm:prSet presAssocID="{08509389-781B-4822-9ED7-F0F87E1C5EFE}" presName="LevelTwoTextNode" presStyleLbl="node4" presStyleIdx="14" presStyleCnt="2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7E72DFF7-2DE5-40EC-983E-F3252481647F}" type="pres">
      <dgm:prSet presAssocID="{08509389-781B-4822-9ED7-F0F87E1C5EFE}" presName="level3hierChild" presStyleCnt="0"/>
      <dgm:spPr/>
    </dgm:pt>
    <dgm:pt modelId="{BD15981F-569F-4B3E-A29C-E329AE7B81D1}" type="pres">
      <dgm:prSet presAssocID="{2FDF7F34-AFFB-48F5-B95A-EC1EEBE256CF}" presName="conn2-1" presStyleLbl="parChTrans1D4" presStyleIdx="15" presStyleCnt="20"/>
      <dgm:spPr/>
      <dgm:t>
        <a:bodyPr/>
        <a:lstStyle/>
        <a:p>
          <a:endParaRPr lang="en-US"/>
        </a:p>
      </dgm:t>
    </dgm:pt>
    <dgm:pt modelId="{CB2039D7-A122-4FBD-A84B-449349191360}" type="pres">
      <dgm:prSet presAssocID="{2FDF7F34-AFFB-48F5-B95A-EC1EEBE256CF}" presName="connTx" presStyleLbl="parChTrans1D4" presStyleIdx="15" presStyleCnt="20"/>
      <dgm:spPr/>
      <dgm:t>
        <a:bodyPr/>
        <a:lstStyle/>
        <a:p>
          <a:endParaRPr lang="en-US"/>
        </a:p>
      </dgm:t>
    </dgm:pt>
    <dgm:pt modelId="{4C59AE14-DC1C-4F22-93F7-7076D149C213}" type="pres">
      <dgm:prSet presAssocID="{C11F076B-5B6D-4347-BCF0-EF2205CDA008}" presName="root2" presStyleCnt="0"/>
      <dgm:spPr/>
    </dgm:pt>
    <dgm:pt modelId="{5E8E4353-97E3-4769-8745-E51435D5D5C3}" type="pres">
      <dgm:prSet presAssocID="{C11F076B-5B6D-4347-BCF0-EF2205CDA008}" presName="LevelTwoTextNode" presStyleLbl="node4" presStyleIdx="15" presStyleCnt="2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C82AC1AC-4E81-4CA3-A849-749A41D237D4}" type="pres">
      <dgm:prSet presAssocID="{C11F076B-5B6D-4347-BCF0-EF2205CDA008}" presName="level3hierChild" presStyleCnt="0"/>
      <dgm:spPr/>
    </dgm:pt>
    <dgm:pt modelId="{FD39EFE5-E566-4C4B-AD09-CABEB3C1B052}" type="pres">
      <dgm:prSet presAssocID="{125C7D03-E078-4254-ADA9-DF778D3D1A13}" presName="conn2-1" presStyleLbl="parChTrans1D4" presStyleIdx="16" presStyleCnt="20"/>
      <dgm:spPr/>
      <dgm:t>
        <a:bodyPr/>
        <a:lstStyle/>
        <a:p>
          <a:endParaRPr lang="zh-CN" altLang="en-US"/>
        </a:p>
      </dgm:t>
    </dgm:pt>
    <dgm:pt modelId="{2A0C8DB7-887D-45CC-B4A9-59004B9EF6B0}" type="pres">
      <dgm:prSet presAssocID="{125C7D03-E078-4254-ADA9-DF778D3D1A13}" presName="connTx" presStyleLbl="parChTrans1D4" presStyleIdx="16" presStyleCnt="20"/>
      <dgm:spPr/>
      <dgm:t>
        <a:bodyPr/>
        <a:lstStyle/>
        <a:p>
          <a:endParaRPr lang="zh-CN" altLang="en-US"/>
        </a:p>
      </dgm:t>
    </dgm:pt>
    <dgm:pt modelId="{01BD149F-2A12-40DA-B396-6A24B987BB37}" type="pres">
      <dgm:prSet presAssocID="{1EE7BE5D-2C1B-4047-8F8A-8126382E41EC}" presName="root2" presStyleCnt="0"/>
      <dgm:spPr/>
    </dgm:pt>
    <dgm:pt modelId="{3AC91184-82E7-4A6A-A8EE-1079E8DAE50D}" type="pres">
      <dgm:prSet presAssocID="{1EE7BE5D-2C1B-4047-8F8A-8126382E41EC}" presName="LevelTwoTextNode" presStyleLbl="node4" presStyleIdx="16" presStyleCnt="2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D37602E7-E4D0-41A9-B58B-C8D91D41BDCA}" type="pres">
      <dgm:prSet presAssocID="{1EE7BE5D-2C1B-4047-8F8A-8126382E41EC}" presName="level3hierChild" presStyleCnt="0"/>
      <dgm:spPr/>
    </dgm:pt>
    <dgm:pt modelId="{2DAC4065-1AE1-4D2A-9CB3-313BFA3EB235}" type="pres">
      <dgm:prSet presAssocID="{964BFDF6-DDB2-47F5-B527-B419FDF43E85}" presName="conn2-1" presStyleLbl="parChTrans1D3" presStyleIdx="4" presStyleCnt="6"/>
      <dgm:spPr/>
      <dgm:t>
        <a:bodyPr/>
        <a:lstStyle/>
        <a:p>
          <a:endParaRPr lang="zh-CN" altLang="en-US"/>
        </a:p>
      </dgm:t>
    </dgm:pt>
    <dgm:pt modelId="{36BD0849-2EE9-413C-915C-E1056298E9F6}" type="pres">
      <dgm:prSet presAssocID="{964BFDF6-DDB2-47F5-B527-B419FDF43E85}" presName="connTx" presStyleLbl="parChTrans1D3" presStyleIdx="4" presStyleCnt="6"/>
      <dgm:spPr/>
      <dgm:t>
        <a:bodyPr/>
        <a:lstStyle/>
        <a:p>
          <a:endParaRPr lang="zh-CN" altLang="en-US"/>
        </a:p>
      </dgm:t>
    </dgm:pt>
    <dgm:pt modelId="{CF0D117A-B894-4C59-8BAD-433C5901E9EA}" type="pres">
      <dgm:prSet presAssocID="{71B63911-68FA-441B-9B6A-217F184EA500}" presName="root2" presStyleCnt="0"/>
      <dgm:spPr/>
    </dgm:pt>
    <dgm:pt modelId="{CBB3B77D-EBA8-4D22-98DB-01717DAA0DBE}" type="pres">
      <dgm:prSet presAssocID="{71B63911-68FA-441B-9B6A-217F184EA500}" presName="LevelTwoTextNode" presStyleLbl="node3" presStyleIdx="4" presStyleCnt="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1C3F80D4-DCCD-4D3C-BD35-30B5741F7FA1}" type="pres">
      <dgm:prSet presAssocID="{71B63911-68FA-441B-9B6A-217F184EA500}" presName="level3hierChild" presStyleCnt="0"/>
      <dgm:spPr/>
    </dgm:pt>
    <dgm:pt modelId="{1B7060DC-728A-447E-976E-69713194FB07}" type="pres">
      <dgm:prSet presAssocID="{CE740258-D438-41E3-8A07-32E10DA78599}" presName="conn2-1" presStyleLbl="parChTrans1D4" presStyleIdx="17" presStyleCnt="20"/>
      <dgm:spPr/>
      <dgm:t>
        <a:bodyPr/>
        <a:lstStyle/>
        <a:p>
          <a:endParaRPr lang="zh-CN" altLang="en-US"/>
        </a:p>
      </dgm:t>
    </dgm:pt>
    <dgm:pt modelId="{21CF8C5B-CC44-482D-8CEF-644045B7ABBF}" type="pres">
      <dgm:prSet presAssocID="{CE740258-D438-41E3-8A07-32E10DA78599}" presName="connTx" presStyleLbl="parChTrans1D4" presStyleIdx="17" presStyleCnt="20"/>
      <dgm:spPr/>
      <dgm:t>
        <a:bodyPr/>
        <a:lstStyle/>
        <a:p>
          <a:endParaRPr lang="zh-CN" altLang="en-US"/>
        </a:p>
      </dgm:t>
    </dgm:pt>
    <dgm:pt modelId="{E70EDBFF-80A5-4796-A681-F4B0E75C8897}" type="pres">
      <dgm:prSet presAssocID="{3AB16EB6-4C09-4696-AAE7-C9AF97F6B5E8}" presName="root2" presStyleCnt="0"/>
      <dgm:spPr/>
    </dgm:pt>
    <dgm:pt modelId="{4AE60FE5-0106-4009-A9AD-E85CABEF1AC2}" type="pres">
      <dgm:prSet presAssocID="{3AB16EB6-4C09-4696-AAE7-C9AF97F6B5E8}" presName="LevelTwoTextNode" presStyleLbl="node4" presStyleIdx="17" presStyleCnt="2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8AF14465-2548-420F-9755-0F5AA08DFD9F}" type="pres">
      <dgm:prSet presAssocID="{3AB16EB6-4C09-4696-AAE7-C9AF97F6B5E8}" presName="level3hierChild" presStyleCnt="0"/>
      <dgm:spPr/>
    </dgm:pt>
    <dgm:pt modelId="{65055C2D-2B2C-4D84-ACA4-59F12A018C1E}" type="pres">
      <dgm:prSet presAssocID="{1A6646C7-BB0B-4EAE-99FF-6AD5727CA462}" presName="conn2-1" presStyleLbl="parChTrans1D3" presStyleIdx="5" presStyleCnt="6"/>
      <dgm:spPr/>
      <dgm:t>
        <a:bodyPr/>
        <a:lstStyle/>
        <a:p>
          <a:endParaRPr lang="zh-CN" altLang="en-US"/>
        </a:p>
      </dgm:t>
    </dgm:pt>
    <dgm:pt modelId="{34044C52-B2E6-48E7-B324-5D6AF4102F09}" type="pres">
      <dgm:prSet presAssocID="{1A6646C7-BB0B-4EAE-99FF-6AD5727CA462}" presName="connTx" presStyleLbl="parChTrans1D3" presStyleIdx="5" presStyleCnt="6"/>
      <dgm:spPr/>
      <dgm:t>
        <a:bodyPr/>
        <a:lstStyle/>
        <a:p>
          <a:endParaRPr lang="zh-CN" altLang="en-US"/>
        </a:p>
      </dgm:t>
    </dgm:pt>
    <dgm:pt modelId="{991B1D36-CB77-46A1-BC4C-6CAE14BF46FA}" type="pres">
      <dgm:prSet presAssocID="{1E48BBB0-9D91-4007-82C6-411D9964C921}" presName="root2" presStyleCnt="0"/>
      <dgm:spPr/>
    </dgm:pt>
    <dgm:pt modelId="{D39F0EBD-FE23-49ED-8731-BF50C8139E65}" type="pres">
      <dgm:prSet presAssocID="{1E48BBB0-9D91-4007-82C6-411D9964C921}" presName="LevelTwoTextNode" presStyleLbl="node3" presStyleIdx="5" presStyleCnt="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1DCEF4C-BF38-4656-83D5-2569D9AB8F90}" type="pres">
      <dgm:prSet presAssocID="{1E48BBB0-9D91-4007-82C6-411D9964C921}" presName="level3hierChild" presStyleCnt="0"/>
      <dgm:spPr/>
    </dgm:pt>
    <dgm:pt modelId="{E5ED6FB0-7FE4-432D-A7E2-1C05993FCA60}" type="pres">
      <dgm:prSet presAssocID="{EE7AB39F-748A-4E7E-B197-2733B9168AC0}" presName="conn2-1" presStyleLbl="parChTrans1D4" presStyleIdx="18" presStyleCnt="20"/>
      <dgm:spPr/>
      <dgm:t>
        <a:bodyPr/>
        <a:lstStyle/>
        <a:p>
          <a:endParaRPr lang="zh-CN" altLang="en-US"/>
        </a:p>
      </dgm:t>
    </dgm:pt>
    <dgm:pt modelId="{AD5F8567-37F6-4CAA-8B49-515B5BB217E9}" type="pres">
      <dgm:prSet presAssocID="{EE7AB39F-748A-4E7E-B197-2733B9168AC0}" presName="connTx" presStyleLbl="parChTrans1D4" presStyleIdx="18" presStyleCnt="20"/>
      <dgm:spPr/>
      <dgm:t>
        <a:bodyPr/>
        <a:lstStyle/>
        <a:p>
          <a:endParaRPr lang="zh-CN" altLang="en-US"/>
        </a:p>
      </dgm:t>
    </dgm:pt>
    <dgm:pt modelId="{C64367B0-CE7E-4A5B-8B59-965B994772BA}" type="pres">
      <dgm:prSet presAssocID="{8D3350CD-D046-4BB9-8444-B7F12264B91D}" presName="root2" presStyleCnt="0"/>
      <dgm:spPr/>
    </dgm:pt>
    <dgm:pt modelId="{53AEF0C2-BE19-450F-87F1-3F6A8CDD2C4F}" type="pres">
      <dgm:prSet presAssocID="{8D3350CD-D046-4BB9-8444-B7F12264B91D}" presName="LevelTwoTextNode" presStyleLbl="node4" presStyleIdx="18" presStyleCnt="2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B8A8BEA3-1D8C-4173-8CBF-E46AE9E50268}" type="pres">
      <dgm:prSet presAssocID="{8D3350CD-D046-4BB9-8444-B7F12264B91D}" presName="level3hierChild" presStyleCnt="0"/>
      <dgm:spPr/>
    </dgm:pt>
    <dgm:pt modelId="{40169FCD-FE65-4130-A61A-B8E1A88BB39C}" type="pres">
      <dgm:prSet presAssocID="{72E6CB8A-D95F-4879-A388-7542BD5E0680}" presName="conn2-1" presStyleLbl="parChTrans1D4" presStyleIdx="19" presStyleCnt="20"/>
      <dgm:spPr/>
      <dgm:t>
        <a:bodyPr/>
        <a:lstStyle/>
        <a:p>
          <a:endParaRPr lang="zh-CN" altLang="en-US"/>
        </a:p>
      </dgm:t>
    </dgm:pt>
    <dgm:pt modelId="{9549546E-7602-4CE5-923E-71EF7D20F9E2}" type="pres">
      <dgm:prSet presAssocID="{72E6CB8A-D95F-4879-A388-7542BD5E0680}" presName="connTx" presStyleLbl="parChTrans1D4" presStyleIdx="19" presStyleCnt="20"/>
      <dgm:spPr/>
      <dgm:t>
        <a:bodyPr/>
        <a:lstStyle/>
        <a:p>
          <a:endParaRPr lang="zh-CN" altLang="en-US"/>
        </a:p>
      </dgm:t>
    </dgm:pt>
    <dgm:pt modelId="{8C364F62-B365-421B-9148-AA96BA76C657}" type="pres">
      <dgm:prSet presAssocID="{A3B94364-0145-4C34-8AE9-AB71D31899A6}" presName="root2" presStyleCnt="0"/>
      <dgm:spPr/>
    </dgm:pt>
    <dgm:pt modelId="{40EC32F7-F4B0-4CF9-8799-421C01F4B65A}" type="pres">
      <dgm:prSet presAssocID="{A3B94364-0145-4C34-8AE9-AB71D31899A6}" presName="LevelTwoTextNode" presStyleLbl="node4" presStyleIdx="19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B9225BF-6C60-4A5C-93A8-1C8F868A3EA2}" type="pres">
      <dgm:prSet presAssocID="{A3B94364-0145-4C34-8AE9-AB71D31899A6}" presName="level3hierChild" presStyleCnt="0"/>
      <dgm:spPr/>
    </dgm:pt>
  </dgm:ptLst>
  <dgm:cxnLst>
    <dgm:cxn modelId="{D105F5DF-5291-4245-989B-4DADC33A84DB}" srcId="{30FCB191-A26B-44DC-AA20-A07E62BB28D7}" destId="{BBA84F89-D070-423F-8DFC-E025E47AD7FF}" srcOrd="0" destOrd="0" parTransId="{03ADB93D-B629-4D10-A527-3ABF753744E9}" sibTransId="{F5CB6E16-3768-46E1-A7E5-CBE99E0A070C}"/>
    <dgm:cxn modelId="{36DD7AC5-4A0C-45B0-818C-47C463FF419A}" type="presOf" srcId="{83B958BE-E529-468B-AADF-CC9811D8117B}" destId="{3476A4FA-4757-486A-9465-66B176A1755F}" srcOrd="1" destOrd="0" presId="urn:microsoft.com/office/officeart/2008/layout/HorizontalMultiLevelHierarchy"/>
    <dgm:cxn modelId="{BC4BB8D9-AE05-4895-A430-4571CF0FA177}" srcId="{BACCE4A2-3AD2-49FF-AA6C-4061F625A46A}" destId="{C11F076B-5B6D-4347-BCF0-EF2205CDA008}" srcOrd="5" destOrd="0" parTransId="{2FDF7F34-AFFB-48F5-B95A-EC1EEBE256CF}" sibTransId="{98896ABB-2FBA-45D7-959C-9CD5B3664CA5}"/>
    <dgm:cxn modelId="{C216E380-B263-43AC-AE1D-E0EE85DCBECC}" srcId="{2FCCDA2B-747D-4FAA-B7F2-B0390F0E4FC1}" destId="{1E48BBB0-9D91-4007-82C6-411D9964C921}" srcOrd="2" destOrd="0" parTransId="{1A6646C7-BB0B-4EAE-99FF-6AD5727CA462}" sibTransId="{303D0653-5C57-4918-BE6A-298A995B8E12}"/>
    <dgm:cxn modelId="{44BB7666-8D3E-43F6-8F09-A00C7129DF26}" type="presOf" srcId="{BBA7669C-F636-472B-8393-710D65294207}" destId="{9930AFAD-7CAA-421C-A6F6-BE96E32B90BE}" srcOrd="0" destOrd="0" presId="urn:microsoft.com/office/officeart/2008/layout/HorizontalMultiLevelHierarchy"/>
    <dgm:cxn modelId="{CB416502-ED11-4AFD-B4E6-A9A826D1F438}" srcId="{1E48BBB0-9D91-4007-82C6-411D9964C921}" destId="{8D3350CD-D046-4BB9-8444-B7F12264B91D}" srcOrd="0" destOrd="0" parTransId="{EE7AB39F-748A-4E7E-B197-2733B9168AC0}" sibTransId="{07B3AB1C-E634-4663-8DB4-290618317EBC}"/>
    <dgm:cxn modelId="{0C919315-F66C-4207-A3AD-3F7649D614B4}" type="presOf" srcId="{C7D852CC-83C3-4D0D-B418-7B3508CA8623}" destId="{675C452B-A309-46DB-8A27-519F74B0332F}" srcOrd="1" destOrd="0" presId="urn:microsoft.com/office/officeart/2008/layout/HorizontalMultiLevelHierarchy"/>
    <dgm:cxn modelId="{4305F42D-DEF8-4843-BEDD-4D0768257C3E}" type="presOf" srcId="{07E14FD1-4ABD-47DA-AD10-22893A96D965}" destId="{5EF2A711-6539-4B40-82F4-1D7ACF857AF7}" srcOrd="1" destOrd="0" presId="urn:microsoft.com/office/officeart/2008/layout/HorizontalMultiLevelHierarchy"/>
    <dgm:cxn modelId="{221A587F-CF03-4417-B144-518EE2AB561A}" type="presOf" srcId="{5AD09BEB-5E93-4CE1-AE5D-985CD1CA771C}" destId="{C9A2B145-5387-4B1F-A759-774CCECBB1E5}" srcOrd="1" destOrd="0" presId="urn:microsoft.com/office/officeart/2008/layout/HorizontalMultiLevelHierarchy"/>
    <dgm:cxn modelId="{2452BA86-B651-4C5F-8CE4-EA9D6A9DE644}" type="presOf" srcId="{C7D852CC-83C3-4D0D-B418-7B3508CA8623}" destId="{E4D805C1-0FDD-4506-9132-245D1618CDA6}" srcOrd="0" destOrd="0" presId="urn:microsoft.com/office/officeart/2008/layout/HorizontalMultiLevelHierarchy"/>
    <dgm:cxn modelId="{BF6A95B4-A6AC-4A2F-AA99-A23B26217C87}" type="presOf" srcId="{EE7AB39F-748A-4E7E-B197-2733B9168AC0}" destId="{E5ED6FB0-7FE4-432D-A7E2-1C05993FCA60}" srcOrd="0" destOrd="0" presId="urn:microsoft.com/office/officeart/2008/layout/HorizontalMultiLevelHierarchy"/>
    <dgm:cxn modelId="{DED71BB3-6E2E-4A03-9933-C412D2B5FDA0}" type="presOf" srcId="{256C9757-5E49-488C-A064-4CC6439589A0}" destId="{56535C95-9828-4467-977E-B10818263CCF}" srcOrd="1" destOrd="0" presId="urn:microsoft.com/office/officeart/2008/layout/HorizontalMultiLevelHierarchy"/>
    <dgm:cxn modelId="{1F31E851-B6BB-4818-AEF6-ABFA29988993}" type="presOf" srcId="{72E6CB8A-D95F-4879-A388-7542BD5E0680}" destId="{40169FCD-FE65-4130-A61A-B8E1A88BB39C}" srcOrd="0" destOrd="0" presId="urn:microsoft.com/office/officeart/2008/layout/HorizontalMultiLevelHierarchy"/>
    <dgm:cxn modelId="{71A66F27-E0DD-4A80-B29B-4C7D544DBB61}" type="presOf" srcId="{2FDF7F34-AFFB-48F5-B95A-EC1EEBE256CF}" destId="{CB2039D7-A122-4FBD-A84B-449349191360}" srcOrd="1" destOrd="0" presId="urn:microsoft.com/office/officeart/2008/layout/HorizontalMultiLevelHierarchy"/>
    <dgm:cxn modelId="{C84080F3-E0B3-441F-AA37-F9ACD2FDE3B5}" srcId="{FCCAE72E-3741-4C5F-B697-2CEBFC92CDF7}" destId="{2FCCDA2B-747D-4FAA-B7F2-B0390F0E4FC1}" srcOrd="1" destOrd="0" parTransId="{4CB6419A-06B3-4008-A675-C3B588864654}" sibTransId="{B5088BB3-2898-4540-9EA3-D73E2C9138D1}"/>
    <dgm:cxn modelId="{D12AB123-650F-4375-8D3C-7C6DF06312CE}" type="presOf" srcId="{3153BB00-52E5-49F4-BB02-E7E5D569CFA3}" destId="{550E294F-EC44-419B-ACBA-76EA29C580AF}" srcOrd="0" destOrd="0" presId="urn:microsoft.com/office/officeart/2008/layout/HorizontalMultiLevelHierarchy"/>
    <dgm:cxn modelId="{9381089F-B78D-4DCD-B261-3E642D18F792}" srcId="{BACCE4A2-3AD2-49FF-AA6C-4061F625A46A}" destId="{6213CB37-1C15-4606-893B-C9A5760A4800}" srcOrd="0" destOrd="0" parTransId="{B8434FA2-D721-4A84-9A85-EB3BE1662521}" sibTransId="{5C7CFA9F-BE92-449B-87DB-B618D553CFA2}"/>
    <dgm:cxn modelId="{B0C7FF0C-666F-4D44-943C-CD8FF4275D8F}" type="presOf" srcId="{6213CB37-1C15-4606-893B-C9A5760A4800}" destId="{345CA9E2-D35F-4F96-AC71-F5A4B3296559}" srcOrd="0" destOrd="0" presId="urn:microsoft.com/office/officeart/2008/layout/HorizontalMultiLevelHierarchy"/>
    <dgm:cxn modelId="{BE0FEFA4-1C21-423D-A80E-ECD055F3B245}" type="presOf" srcId="{D1784547-E43F-4951-8023-60F8AFED0D6B}" destId="{399D7AA7-129E-4F88-B445-31B773562A91}" srcOrd="0" destOrd="0" presId="urn:microsoft.com/office/officeart/2008/layout/HorizontalMultiLevelHierarchy"/>
    <dgm:cxn modelId="{B672F8AF-BE9E-49AF-94C6-2BB2E5370CB6}" srcId="{22961EB4-ACE3-491B-A12E-FD92D602D9C3}" destId="{BACCE4A2-3AD2-49FF-AA6C-4061F625A46A}" srcOrd="0" destOrd="0" parTransId="{CF9BEDA7-FD98-4657-A3CF-7E5F68ED9E8D}" sibTransId="{57CE721B-1A37-49BD-BB7E-00C6832A0FAE}"/>
    <dgm:cxn modelId="{85949383-C3C3-401B-9C0F-8790D4659665}" type="presOf" srcId="{C7E7E065-55F1-4D11-8F66-244BACFF9065}" destId="{7A02666E-7509-4C85-8E08-7997C9F62B32}" srcOrd="0" destOrd="0" presId="urn:microsoft.com/office/officeart/2008/layout/HorizontalMultiLevelHierarchy"/>
    <dgm:cxn modelId="{8D96274D-075B-4DB3-B28F-AB9C2DB1BB8C}" type="presOf" srcId="{1A6646C7-BB0B-4EAE-99FF-6AD5727CA462}" destId="{65055C2D-2B2C-4D84-ACA4-59F12A018C1E}" srcOrd="0" destOrd="0" presId="urn:microsoft.com/office/officeart/2008/layout/HorizontalMultiLevelHierarchy"/>
    <dgm:cxn modelId="{DAA60138-E7A3-421B-9F25-940ED7A10E55}" srcId="{BBA7669C-F636-472B-8393-710D65294207}" destId="{30FCB191-A26B-44DC-AA20-A07E62BB28D7}" srcOrd="0" destOrd="0" parTransId="{7C1C1006-FF8F-45FA-B613-D1C9E4868FC6}" sibTransId="{7B9B056B-CB0A-43B8-8333-837834FC480F}"/>
    <dgm:cxn modelId="{23E5568D-C8C1-4258-B128-C5331423E050}" srcId="{BBA7669C-F636-472B-8393-710D65294207}" destId="{C7E7E065-55F1-4D11-8F66-244BACFF9065}" srcOrd="1" destOrd="0" parTransId="{1CE448E6-4046-4EEC-9D9F-2375FA383962}" sibTransId="{C45626E0-B1CC-4D17-AEA9-6311B31AA937}"/>
    <dgm:cxn modelId="{5F85E99E-5682-4643-8FD7-97E9F8C8CD23}" type="presOf" srcId="{1E48BBB0-9D91-4007-82C6-411D9964C921}" destId="{D39F0EBD-FE23-49ED-8731-BF50C8139E65}" srcOrd="0" destOrd="0" presId="urn:microsoft.com/office/officeart/2008/layout/HorizontalMultiLevelHierarchy"/>
    <dgm:cxn modelId="{5A838916-5A2D-4F05-A731-D6BB4E29EE43}" srcId="{0DA1C060-E1EF-497C-B4B7-CC10236D4AB5}" destId="{A36A0323-D3B3-4EC3-9E94-866F0BF084F8}" srcOrd="2" destOrd="0" parTransId="{07E14FD1-4ABD-47DA-AD10-22893A96D965}" sibTransId="{D04F1E65-BD54-4AA5-B6A2-FD04A8F32308}"/>
    <dgm:cxn modelId="{D5CA55DD-BA6C-4CE4-B3E8-F6034B07B618}" type="presOf" srcId="{1A6646C7-BB0B-4EAE-99FF-6AD5727CA462}" destId="{34044C52-B2E6-48E7-B324-5D6AF4102F09}" srcOrd="1" destOrd="0" presId="urn:microsoft.com/office/officeart/2008/layout/HorizontalMultiLevelHierarchy"/>
    <dgm:cxn modelId="{D3EE4145-AFF0-45E8-982D-A938FA421BF4}" type="presOf" srcId="{FA137558-9D06-4BB2-8049-227EDBFCDF69}" destId="{08EC2D9E-EEF5-4DFB-B18C-04297E92FEFA}" srcOrd="0" destOrd="0" presId="urn:microsoft.com/office/officeart/2008/layout/HorizontalMultiLevelHierarchy"/>
    <dgm:cxn modelId="{CF7A5895-7926-45CA-A672-610B0EA6291F}" type="presOf" srcId="{FCCAE72E-3741-4C5F-B697-2CEBFC92CDF7}" destId="{47AE8846-F21F-4E4C-B4A3-D44DA4BF791C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CCC145AA-5B85-4781-B5A6-90CB320C7EFE}" type="presOf" srcId="{B8434FA2-D721-4A84-9A85-EB3BE1662521}" destId="{7212D5D5-1939-4CB3-89C6-89F2F80A28F8}" srcOrd="0" destOrd="0" presId="urn:microsoft.com/office/officeart/2008/layout/HorizontalMultiLevelHierarchy"/>
    <dgm:cxn modelId="{A5B442F1-212C-477B-8EE7-15E55DE0BCF3}" type="presOf" srcId="{260B1A16-F499-4C49-9B58-D5D7CF0C43A8}" destId="{63C5FFFB-9F10-462F-9289-D6B4ECD79DE7}" srcOrd="1" destOrd="0" presId="urn:microsoft.com/office/officeart/2008/layout/HorizontalMultiLevelHierarchy"/>
    <dgm:cxn modelId="{C9F381CD-040E-4DCF-888B-C3DB9F900F1D}" srcId="{BACCE4A2-3AD2-49FF-AA6C-4061F625A46A}" destId="{19118D47-EC5E-46D6-8C7A-50D5424A615C}" srcOrd="2" destOrd="0" parTransId="{D99CEDBE-8131-494C-B10C-FB311A3A99FA}" sibTransId="{E265880A-E8E6-45A4-B1F8-77556C639E72}"/>
    <dgm:cxn modelId="{51F5FDED-73AB-4787-83D3-B41D2AC78555}" type="presOf" srcId="{03ADB93D-B629-4D10-A527-3ABF753744E9}" destId="{541D34AF-66FF-4C5E-9F53-5D50EF8CF2C2}" srcOrd="1" destOrd="0" presId="urn:microsoft.com/office/officeart/2008/layout/HorizontalMultiLevelHierarchy"/>
    <dgm:cxn modelId="{ECBAC15D-F141-4A06-8800-5F986AC62697}" type="presOf" srcId="{CE740258-D438-41E3-8A07-32E10DA78599}" destId="{21CF8C5B-CC44-482D-8CEF-644045B7ABBF}" srcOrd="1" destOrd="0" presId="urn:microsoft.com/office/officeart/2008/layout/HorizontalMultiLevelHierarchy"/>
    <dgm:cxn modelId="{650F0297-0E6B-48EF-B2CF-8E272DBE4A24}" type="presOf" srcId="{7BB307FE-C733-47B3-84F9-AAAF06E4814D}" destId="{D25D64C0-4B64-41AC-92CE-07D758B6DB9F}" srcOrd="0" destOrd="0" presId="urn:microsoft.com/office/officeart/2008/layout/HorizontalMultiLevelHierarchy"/>
    <dgm:cxn modelId="{553D3137-41B8-474E-BC41-EB4F0ECE9E78}" type="presOf" srcId="{7D7F8F8D-17BA-449D-8CD5-C5B588165652}" destId="{63A730F9-24F6-4AC2-A640-F4DAF5C42BF7}" srcOrd="0" destOrd="0" presId="urn:microsoft.com/office/officeart/2008/layout/HorizontalMultiLevelHierarchy"/>
    <dgm:cxn modelId="{C67BA188-B3D6-4E71-84E1-ECC2798ED60C}" srcId="{0DA1C060-E1EF-497C-B4B7-CC10236D4AB5}" destId="{BBA7669C-F636-472B-8393-710D65294207}" srcOrd="0" destOrd="0" parTransId="{C7D852CC-83C3-4D0D-B418-7B3508CA8623}" sibTransId="{FD783A32-0822-439E-B7F2-843CFA17F761}"/>
    <dgm:cxn modelId="{2CA563F1-5176-4468-AE73-C77F0FD35812}" srcId="{C7E7E065-55F1-4D11-8F66-244BACFF9065}" destId="{7D7F8F8D-17BA-449D-8CD5-C5B588165652}" srcOrd="0" destOrd="0" parTransId="{603F392C-412B-4587-969F-C820F748BFA9}" sibTransId="{0BDCEE12-CBCE-4CA0-BDB3-3C999D6DE609}"/>
    <dgm:cxn modelId="{3C28F1FF-E67E-439D-88E6-4D514230476E}" type="presOf" srcId="{603F392C-412B-4587-969F-C820F748BFA9}" destId="{93810BFB-AA3A-4D3F-9612-D00073065490}" srcOrd="0" destOrd="0" presId="urn:microsoft.com/office/officeart/2008/layout/HorizontalMultiLevelHierarchy"/>
    <dgm:cxn modelId="{2AB5A63E-5639-41E6-9FA4-BAD58989B59B}" srcId="{37B5BDEA-0A01-4C0C-BC36-7DF680224E1F}" destId="{0BFBB5FD-5224-49C7-9F4B-22F3920324C0}" srcOrd="1" destOrd="0" parTransId="{260B1A16-F499-4C49-9B58-D5D7CF0C43A8}" sibTransId="{5415B9C6-7A5F-4FCF-B436-4E0B1A45FDEB}"/>
    <dgm:cxn modelId="{5F6B1246-7322-4AD7-8C24-90A8B4C20E22}" type="presOf" srcId="{30FCB191-A26B-44DC-AA20-A07E62BB28D7}" destId="{AEAE9668-1594-42A7-936C-F6D9B03E5605}" srcOrd="0" destOrd="0" presId="urn:microsoft.com/office/officeart/2008/layout/HorizontalMultiLevelHierarchy"/>
    <dgm:cxn modelId="{6955DE77-6094-4699-9806-1E03B52441FB}" type="presOf" srcId="{07E14FD1-4ABD-47DA-AD10-22893A96D965}" destId="{F1254FD0-8054-4A01-9BB5-DAF029D79E79}" srcOrd="0" destOrd="0" presId="urn:microsoft.com/office/officeart/2008/layout/HorizontalMultiLevelHierarchy"/>
    <dgm:cxn modelId="{A924E097-C5E0-47B0-80D6-3D5FBCF5634A}" type="presOf" srcId="{D99CEDBE-8131-494C-B10C-FB311A3A99FA}" destId="{B40EE180-25AF-4204-AE56-CB1DD087B5AE}" srcOrd="0" destOrd="0" presId="urn:microsoft.com/office/officeart/2008/layout/HorizontalMultiLevelHierarchy"/>
    <dgm:cxn modelId="{9884EB94-D5D4-4CA6-AA35-09C7DE869569}" type="presOf" srcId="{B19FD33A-DBAF-444F-8556-23AB29AB2C7F}" destId="{F560906A-546D-4571-BA60-ACF2D4A854CB}" srcOrd="1" destOrd="0" presId="urn:microsoft.com/office/officeart/2008/layout/HorizontalMultiLevelHierarchy"/>
    <dgm:cxn modelId="{528BDF0A-9E16-44F1-A866-54C4C2C0D99D}" type="presOf" srcId="{2FDF7F34-AFFB-48F5-B95A-EC1EEBE256CF}" destId="{BD15981F-569F-4B3E-A29C-E329AE7B81D1}" srcOrd="0" destOrd="0" presId="urn:microsoft.com/office/officeart/2008/layout/HorizontalMultiLevelHierarchy"/>
    <dgm:cxn modelId="{0B956391-50B9-42DC-967D-CBEF831FFB4D}" type="presOf" srcId="{2FCCDA2B-747D-4FAA-B7F2-B0390F0E4FC1}" destId="{E2CE8335-163F-4FC8-9EB2-2F1AB9A3494D}" srcOrd="0" destOrd="0" presId="urn:microsoft.com/office/officeart/2008/layout/HorizontalMultiLevelHierarchy"/>
    <dgm:cxn modelId="{1A3D3AB0-F008-488D-A36C-9D0A1FBE88A5}" srcId="{2FCCDA2B-747D-4FAA-B7F2-B0390F0E4FC1}" destId="{22961EB4-ACE3-491B-A12E-FD92D602D9C3}" srcOrd="0" destOrd="0" parTransId="{B19FD33A-DBAF-444F-8556-23AB29AB2C7F}" sibTransId="{3D84F21B-164F-4AB2-802E-D2A3A29E26B1}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5F2BEBAA-B5CE-446F-A7CC-81F4BF5B33E5}" srcId="{71B63911-68FA-441B-9B6A-217F184EA500}" destId="{3AB16EB6-4C09-4696-AAE7-C9AF97F6B5E8}" srcOrd="0" destOrd="0" parTransId="{CE740258-D438-41E3-8A07-32E10DA78599}" sibTransId="{5864664C-6000-4D0F-89C0-8690683EF86A}"/>
    <dgm:cxn modelId="{938DDC70-25E3-42F0-BCDE-26547C1E403F}" type="presOf" srcId="{A3B94364-0145-4C34-8AE9-AB71D31899A6}" destId="{40EC32F7-F4B0-4CF9-8799-421C01F4B65A}" srcOrd="0" destOrd="0" presId="urn:microsoft.com/office/officeart/2008/layout/HorizontalMultiLevelHierarchy"/>
    <dgm:cxn modelId="{A2CA63F0-4893-4425-9CCD-E59F0DD9746B}" type="presOf" srcId="{260B1A16-F499-4C49-9B58-D5D7CF0C43A8}" destId="{71C7B4B9-90B7-4305-9A82-B7BBEEF34258}" srcOrd="0" destOrd="0" presId="urn:microsoft.com/office/officeart/2008/layout/HorizontalMultiLevelHierarchy"/>
    <dgm:cxn modelId="{C2D1A084-CEDE-48A6-B00E-D269DA30D0FC}" type="presOf" srcId="{FD55C533-4E98-441E-9BAB-704CDB18C501}" destId="{9A7A5CF5-5BA4-4B27-B0EB-B2CB1B812ECF}" srcOrd="0" destOrd="0" presId="urn:microsoft.com/office/officeart/2008/layout/HorizontalMultiLevelHierarchy"/>
    <dgm:cxn modelId="{590F603C-BB22-4A43-9D0C-C0DACC7C0761}" srcId="{A36A0323-D3B3-4EC3-9E94-866F0BF084F8}" destId="{4D771B72-B8C5-4B26-8235-A3141ED5FCCF}" srcOrd="0" destOrd="0" parTransId="{FA137558-9D06-4BB2-8049-227EDBFCDF69}" sibTransId="{13F88ACA-299B-418C-9A4C-C9A86D026AD0}"/>
    <dgm:cxn modelId="{0DDB1242-176A-4F27-A076-4BE43ECAE588}" srcId="{BACCE4A2-3AD2-49FF-AA6C-4061F625A46A}" destId="{3153BB00-52E5-49F4-BB02-E7E5D569CFA3}" srcOrd="1" destOrd="0" parTransId="{256C9757-5E49-488C-A064-4CC6439589A0}" sibTransId="{3A8FD679-BB85-419A-BC59-6E6C124D89D8}"/>
    <dgm:cxn modelId="{D0D4332F-AE81-44EC-8E27-E3D2B75350BD}" type="presOf" srcId="{22961EB4-ACE3-491B-A12E-FD92D602D9C3}" destId="{7E713748-379C-4B5E-9EC6-622A2DAA67D9}" srcOrd="0" destOrd="0" presId="urn:microsoft.com/office/officeart/2008/layout/HorizontalMultiLevelHierarchy"/>
    <dgm:cxn modelId="{CEC32F6B-89AF-4E4F-BFC5-BF15D895C540}" type="presOf" srcId="{FA137558-9D06-4BB2-8049-227EDBFCDF69}" destId="{DF9BAD71-EF23-4CA3-83FF-AB3C82F6A16F}" srcOrd="1" destOrd="0" presId="urn:microsoft.com/office/officeart/2008/layout/HorizontalMultiLevelHierarchy"/>
    <dgm:cxn modelId="{E1EFA26D-FBA4-4620-A833-68EDF0CE8C8A}" type="presOf" srcId="{0BFBB5FD-5224-49C7-9F4B-22F3920324C0}" destId="{27C6AA3F-6D9B-4201-BF69-9208001FC63D}" srcOrd="0" destOrd="0" presId="urn:microsoft.com/office/officeart/2008/layout/HorizontalMultiLevelHierarchy"/>
    <dgm:cxn modelId="{5AA8181C-9EEE-4593-9C2A-44972F3E36EE}" type="presOf" srcId="{603F392C-412B-4587-969F-C820F748BFA9}" destId="{185648F7-DF20-4CBC-B0F4-8D35CE647A69}" srcOrd="1" destOrd="0" presId="urn:microsoft.com/office/officeart/2008/layout/HorizontalMultiLevelHierarchy"/>
    <dgm:cxn modelId="{85CDF527-9532-4859-8D3D-C02761139CFB}" type="presOf" srcId="{71B63911-68FA-441B-9B6A-217F184EA500}" destId="{CBB3B77D-EBA8-4D22-98DB-01717DAA0DBE}" srcOrd="0" destOrd="0" presId="urn:microsoft.com/office/officeart/2008/layout/HorizontalMultiLevelHierarchy"/>
    <dgm:cxn modelId="{BFB99E44-7226-4506-92AF-A860C4137F13}" srcId="{0DA1C060-E1EF-497C-B4B7-CC10236D4AB5}" destId="{37B5BDEA-0A01-4C0C-BC36-7DF680224E1F}" srcOrd="1" destOrd="0" parTransId="{3B246EDE-87D4-4F10-9016-163390CA2E01}" sibTransId="{4A577F43-E463-4C05-90A6-7BB1A3730D61}"/>
    <dgm:cxn modelId="{BC6D6445-11E0-4827-BC57-FAFBE9244217}" type="presOf" srcId="{EE7AB39F-748A-4E7E-B197-2733B9168AC0}" destId="{AD5F8567-37F6-4CAA-8B49-515B5BB217E9}" srcOrd="1" destOrd="0" presId="urn:microsoft.com/office/officeart/2008/layout/HorizontalMultiLevelHierarchy"/>
    <dgm:cxn modelId="{395BAFCC-F59D-4BF6-A298-CFEE1C4AF4CB}" type="presOf" srcId="{7C1C1006-FF8F-45FA-B613-D1C9E4868FC6}" destId="{6084A302-5078-4BE0-80B7-B99AA06E451C}" srcOrd="0" destOrd="0" presId="urn:microsoft.com/office/officeart/2008/layout/HorizontalMultiLevelHierarchy"/>
    <dgm:cxn modelId="{189ECABC-1CE9-4225-AC68-FD892F51C457}" type="presOf" srcId="{B19FD33A-DBAF-444F-8556-23AB29AB2C7F}" destId="{FDCE8F53-E322-4B1B-8535-1DF807DB34B9}" srcOrd="0" destOrd="0" presId="urn:microsoft.com/office/officeart/2008/layout/HorizontalMultiLevelHierarchy"/>
    <dgm:cxn modelId="{F4DB9904-AD98-4368-879E-F81EF9653B7B}" type="presOf" srcId="{A36A0323-D3B3-4EC3-9E94-866F0BF084F8}" destId="{80600A35-84AA-43CE-81F3-F98690856545}" srcOrd="0" destOrd="0" presId="urn:microsoft.com/office/officeart/2008/layout/HorizontalMultiLevelHierarchy"/>
    <dgm:cxn modelId="{8D41B308-0B68-48AE-988A-0E3268CE3BB7}" type="presOf" srcId="{125C7D03-E078-4254-ADA9-DF778D3D1A13}" destId="{2A0C8DB7-887D-45CC-B4A9-59004B9EF6B0}" srcOrd="1" destOrd="0" presId="urn:microsoft.com/office/officeart/2008/layout/HorizontalMultiLevelHierarchy"/>
    <dgm:cxn modelId="{6E7D03E1-1AD2-4580-8CFB-2A066E005355}" type="presOf" srcId="{964BFDF6-DDB2-47F5-B527-B419FDF43E85}" destId="{2DAC4065-1AE1-4D2A-9CB3-313BFA3EB235}" srcOrd="0" destOrd="0" presId="urn:microsoft.com/office/officeart/2008/layout/HorizontalMultiLevelHierarchy"/>
    <dgm:cxn modelId="{5A5C7935-CDB6-4A9A-A959-C72E64E56147}" srcId="{4D771B72-B8C5-4B26-8235-A3141ED5FCCF}" destId="{C8F2FFF7-74DA-440A-822D-47DB1314E36C}" srcOrd="0" destOrd="0" parTransId="{135C9364-DDB6-442F-8FAA-5BA030EFD734}" sibTransId="{285C6AE5-3966-4ABB-BCF7-D2AF5663D8B1}"/>
    <dgm:cxn modelId="{CFF213CE-ADCE-4799-B2D7-5E3C194143A6}" type="presOf" srcId="{BBA84F89-D070-423F-8DFC-E025E47AD7FF}" destId="{EC8A8FAF-CCC1-447F-AF4A-1B7F5640C737}" srcOrd="0" destOrd="0" presId="urn:microsoft.com/office/officeart/2008/layout/HorizontalMultiLevelHierarchy"/>
    <dgm:cxn modelId="{17FB5074-F793-47F6-93B4-8CF9EAC153C0}" type="presOf" srcId="{4CB6419A-06B3-4008-A675-C3B588864654}" destId="{7C1111C3-71C8-4A59-B707-B9C768098517}" srcOrd="0" destOrd="0" presId="urn:microsoft.com/office/officeart/2008/layout/HorizontalMultiLevelHierarchy"/>
    <dgm:cxn modelId="{34746ED3-DCB0-47A5-86B7-7FBED5256E1F}" type="presOf" srcId="{5AD09BEB-5E93-4CE1-AE5D-985CD1CA771C}" destId="{10902F1B-76A0-42BF-B8B6-85638234AC1B}" srcOrd="0" destOrd="0" presId="urn:microsoft.com/office/officeart/2008/layout/HorizontalMultiLevelHierarchy"/>
    <dgm:cxn modelId="{10EA056F-ACF4-4386-AEB1-D32E095780A2}" type="presOf" srcId="{08509389-781B-4822-9ED7-F0F87E1C5EFE}" destId="{964E3496-9F20-4756-A220-FBA1D5E4980C}" srcOrd="0" destOrd="0" presId="urn:microsoft.com/office/officeart/2008/layout/HorizontalMultiLevelHierarchy"/>
    <dgm:cxn modelId="{D2A6872B-7088-4BFD-8AFC-7816A14F381E}" type="presOf" srcId="{4D771B72-B8C5-4B26-8235-A3141ED5FCCF}" destId="{A9B15C1A-4C4B-4F3A-A878-84EA420CF092}" srcOrd="0" destOrd="0" presId="urn:microsoft.com/office/officeart/2008/layout/HorizontalMultiLevelHierarchy"/>
    <dgm:cxn modelId="{DAFF43A2-E0BC-428A-8D86-63CB8F101AA3}" type="presOf" srcId="{964BFDF6-DDB2-47F5-B527-B419FDF43E85}" destId="{36BD0849-2EE9-413C-915C-E1056298E9F6}" srcOrd="1" destOrd="0" presId="urn:microsoft.com/office/officeart/2008/layout/HorizontalMultiLevelHierarchy"/>
    <dgm:cxn modelId="{21BADD85-E2F4-4895-B4EE-672E8DA3CBF7}" srcId="{BACCE4A2-3AD2-49FF-AA6C-4061F625A46A}" destId="{7BB307FE-C733-47B3-84F9-AAAF06E4814D}" srcOrd="3" destOrd="0" parTransId="{83B958BE-E529-468B-AADF-CC9811D8117B}" sibTransId="{13DD393C-452B-41C9-88A9-C6A14F8D1D9C}"/>
    <dgm:cxn modelId="{4A17651E-B9DA-4FD9-9E4E-35EFC4E6568E}" type="presOf" srcId="{135C9364-DDB6-442F-8FAA-5BA030EFD734}" destId="{FCD46113-877F-416E-8838-C882836F0D86}" srcOrd="0" destOrd="0" presId="urn:microsoft.com/office/officeart/2008/layout/HorizontalMultiLevelHierarchy"/>
    <dgm:cxn modelId="{D4B124D9-78B9-4929-8AC3-9646AF0EE7BE}" type="presOf" srcId="{CE740258-D438-41E3-8A07-32E10DA78599}" destId="{1B7060DC-728A-447E-976E-69713194FB07}" srcOrd="0" destOrd="0" presId="urn:microsoft.com/office/officeart/2008/layout/HorizontalMultiLevelHierarchy"/>
    <dgm:cxn modelId="{F4401449-3C42-450C-85DA-F8E70746D353}" type="presOf" srcId="{1CE448E6-4046-4EEC-9D9F-2375FA383962}" destId="{94A1CFB1-EA4D-44C6-A8D9-F0E7146EEC3A}" srcOrd="1" destOrd="0" presId="urn:microsoft.com/office/officeart/2008/layout/HorizontalMultiLevelHierarchy"/>
    <dgm:cxn modelId="{2F186556-D9DE-470C-97D8-127467333D19}" type="presOf" srcId="{83B958BE-E529-468B-AADF-CC9811D8117B}" destId="{CDB19BF2-AEC5-4257-B156-9309200289C7}" srcOrd="0" destOrd="0" presId="urn:microsoft.com/office/officeart/2008/layout/HorizontalMultiLevelHierarchy"/>
    <dgm:cxn modelId="{0FBA8C8A-102A-4DA5-81C5-A00D4A69796B}" srcId="{BACCE4A2-3AD2-49FF-AA6C-4061F625A46A}" destId="{08509389-781B-4822-9ED7-F0F87E1C5EFE}" srcOrd="4" destOrd="0" parTransId="{4CE64EAB-1F23-4CF9-AE84-82CC69D105EA}" sibTransId="{8E23E6F9-653B-4D76-83D6-DBBA9E3500BB}"/>
    <dgm:cxn modelId="{7E531184-0DA0-483A-B456-CFD6EE69E016}" type="presOf" srcId="{1CE448E6-4046-4EEC-9D9F-2375FA383962}" destId="{15EF7062-F92A-4CF5-BBCE-C7799D37E021}" srcOrd="0" destOrd="0" presId="urn:microsoft.com/office/officeart/2008/layout/HorizontalMultiLevelHierarchy"/>
    <dgm:cxn modelId="{AB0266ED-B59C-4A55-9832-42377150FD1F}" type="presOf" srcId="{3B246EDE-87D4-4F10-9016-163390CA2E01}" destId="{D38613F8-7BD0-405E-AFDE-7126378F4A15}" srcOrd="0" destOrd="0" presId="urn:microsoft.com/office/officeart/2008/layout/HorizontalMultiLevelHierarchy"/>
    <dgm:cxn modelId="{73441DA9-953A-4D45-91F5-2A622EA84BD4}" type="presOf" srcId="{3B246EDE-87D4-4F10-9016-163390CA2E01}" destId="{D30A3F14-B8CE-4775-B8EE-9B5C4E35E178}" srcOrd="1" destOrd="0" presId="urn:microsoft.com/office/officeart/2008/layout/HorizontalMultiLevelHierarchy"/>
    <dgm:cxn modelId="{270DA454-3D2D-44FC-BB05-8AC343525A15}" type="presOf" srcId="{D99CEDBE-8131-494C-B10C-FB311A3A99FA}" destId="{5409006B-7558-4B23-8991-ED1CB7E3B5FA}" srcOrd="1" destOrd="0" presId="urn:microsoft.com/office/officeart/2008/layout/HorizontalMultiLevelHierarchy"/>
    <dgm:cxn modelId="{00A7FCDF-CF97-45F7-878A-7648CD1F4BB9}" type="presOf" srcId="{6C4B717C-C026-487E-BCE8-05C8818F102F}" destId="{463FF2BA-744B-4B84-8BBC-EAF863E5BEE8}" srcOrd="1" destOrd="0" presId="urn:microsoft.com/office/officeart/2008/layout/HorizontalMultiLevelHierarchy"/>
    <dgm:cxn modelId="{E8FF812D-7C2B-403B-A578-CB446B590C5D}" srcId="{37B5BDEA-0A01-4C0C-BC36-7DF680224E1F}" destId="{FD55C533-4E98-441E-9BAB-704CDB18C501}" srcOrd="0" destOrd="0" parTransId="{3B196D9E-C2D4-418D-B421-91EE90ACD616}" sibTransId="{3FBB194C-4FAF-486A-B71A-1C8EFA7285DA}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0D03D4DD-783F-49E4-9E97-31DA1CFBC341}" type="presOf" srcId="{125C7D03-E078-4254-ADA9-DF778D3D1A13}" destId="{FD39EFE5-E566-4C4B-AD09-CABEB3C1B052}" srcOrd="0" destOrd="0" presId="urn:microsoft.com/office/officeart/2008/layout/HorizontalMultiLevelHierarchy"/>
    <dgm:cxn modelId="{48CD6C49-DD6D-4E03-B908-18AD88C0B3D2}" srcId="{2FCCDA2B-747D-4FAA-B7F2-B0390F0E4FC1}" destId="{71B63911-68FA-441B-9B6A-217F184EA500}" srcOrd="1" destOrd="0" parTransId="{964BFDF6-DDB2-47F5-B527-B419FDF43E85}" sibTransId="{F77235B5-D76B-4038-993E-F09B661EB243}"/>
    <dgm:cxn modelId="{300BF33C-E6C7-49A9-982C-1E9DBAAF8DF9}" type="presOf" srcId="{0DA1C060-E1EF-497C-B4B7-CC10236D4AB5}" destId="{D456BF37-646F-420A-817B-2C6FE870644F}" srcOrd="0" destOrd="0" presId="urn:microsoft.com/office/officeart/2008/layout/HorizontalMultiLevelHierarchy"/>
    <dgm:cxn modelId="{0DFAF217-8F88-409E-988B-BF255C5FC220}" type="presOf" srcId="{CF9BEDA7-FD98-4657-A3CF-7E5F68ED9E8D}" destId="{613A4E0B-58AB-427D-9051-A8B2C6F55381}" srcOrd="0" destOrd="0" presId="urn:microsoft.com/office/officeart/2008/layout/HorizontalMultiLevelHierarchy"/>
    <dgm:cxn modelId="{BFF5E61E-135D-45A4-9DC2-C896DAA26FDD}" type="presOf" srcId="{3B196D9E-C2D4-418D-B421-91EE90ACD616}" destId="{7CD57069-8302-4390-AF60-F48822FA3B8C}" srcOrd="0" destOrd="0" presId="urn:microsoft.com/office/officeart/2008/layout/HorizontalMultiLevelHierarchy"/>
    <dgm:cxn modelId="{09ABCE16-33FB-40EA-A281-ED6160D21224}" type="presOf" srcId="{4CB6419A-06B3-4008-A675-C3B588864654}" destId="{691C4B03-F193-462B-8563-0CBB3DFC5ADA}" srcOrd="1" destOrd="0" presId="urn:microsoft.com/office/officeart/2008/layout/HorizontalMultiLevelHierarchy"/>
    <dgm:cxn modelId="{20E49D0C-DC80-4E48-BCBD-F4243ABEEC53}" srcId="{30FCB191-A26B-44DC-AA20-A07E62BB28D7}" destId="{D1784547-E43F-4951-8023-60F8AFED0D6B}" srcOrd="1" destOrd="0" parTransId="{6C4B717C-C026-487E-BCE8-05C8818F102F}" sibTransId="{666027C8-2AC6-4DC0-8BD1-59F8CBE4F14E}"/>
    <dgm:cxn modelId="{8891258D-2CB7-48C1-AE46-575B7DDFB261}" type="presOf" srcId="{CF9BEDA7-FD98-4657-A3CF-7E5F68ED9E8D}" destId="{8C07BC25-D6C9-4CF7-B000-4A39865469A4}" srcOrd="1" destOrd="0" presId="urn:microsoft.com/office/officeart/2008/layout/HorizontalMultiLevelHierarchy"/>
    <dgm:cxn modelId="{7FF39763-E13B-4A74-A2DE-B6B3CE1CCEA7}" type="presOf" srcId="{C8F2FFF7-74DA-440A-822D-47DB1314E36C}" destId="{CF727354-29D2-487B-B444-C7F2F7C6251F}" srcOrd="0" destOrd="0" presId="urn:microsoft.com/office/officeart/2008/layout/HorizontalMultiLevelHierarchy"/>
    <dgm:cxn modelId="{F15A31CD-25EC-45C2-A6F1-2C4AF53DD4B9}" type="presOf" srcId="{3B196D9E-C2D4-418D-B421-91EE90ACD616}" destId="{C963337C-31B2-4CA1-9487-EFAA61D0E918}" srcOrd="1" destOrd="0" presId="urn:microsoft.com/office/officeart/2008/layout/HorizontalMultiLevelHierarchy"/>
    <dgm:cxn modelId="{4139C7DA-3F51-40A0-ADE0-8BDB3EBFCAF9}" type="presOf" srcId="{1EE7BE5D-2C1B-4047-8F8A-8126382E41EC}" destId="{3AC91184-82E7-4A6A-A8EE-1079E8DAE50D}" srcOrd="0" destOrd="0" presId="urn:microsoft.com/office/officeart/2008/layout/HorizontalMultiLevelHierarchy"/>
    <dgm:cxn modelId="{58587CC3-8002-4F46-B282-437FD27ED640}" type="presOf" srcId="{135C9364-DDB6-442F-8FAA-5BA030EFD734}" destId="{75CF11DC-1721-423F-B9AF-48802F04849A}" srcOrd="1" destOrd="0" presId="urn:microsoft.com/office/officeart/2008/layout/HorizontalMultiLevelHierarchy"/>
    <dgm:cxn modelId="{E43F8A1E-E8BE-4A49-9B45-8842397D3D2F}" type="presOf" srcId="{19118D47-EC5E-46D6-8C7A-50D5424A615C}" destId="{96150568-7483-44FC-9BA6-DE9EA1D929E8}" srcOrd="0" destOrd="0" presId="urn:microsoft.com/office/officeart/2008/layout/HorizontalMultiLevelHierarchy"/>
    <dgm:cxn modelId="{C03B77CD-359B-4EFA-A416-E546EF7E2202}" type="presOf" srcId="{B8434FA2-D721-4A84-9A85-EB3BE1662521}" destId="{923880D7-A7F4-423D-A77A-395DF57084FA}" srcOrd="1" destOrd="0" presId="urn:microsoft.com/office/officeart/2008/layout/HorizontalMultiLevelHierarchy"/>
    <dgm:cxn modelId="{CC2E1F4F-0260-4CDF-B6A8-F589C577C22B}" type="presOf" srcId="{72E6CB8A-D95F-4879-A388-7542BD5E0680}" destId="{9549546E-7602-4CE5-923E-71EF7D20F9E2}" srcOrd="1" destOrd="0" presId="urn:microsoft.com/office/officeart/2008/layout/HorizontalMultiLevelHierarchy"/>
    <dgm:cxn modelId="{3BFDDFC2-30A2-474A-91B1-4A78475AA4FD}" type="presOf" srcId="{4CE64EAB-1F23-4CF9-AE84-82CC69D105EA}" destId="{3C4CE92F-335B-4A7A-8BB0-EC6AFC5BABCB}" srcOrd="0" destOrd="0" presId="urn:microsoft.com/office/officeart/2008/layout/HorizontalMultiLevelHierarchy"/>
    <dgm:cxn modelId="{379A5EBC-54C7-4F67-BAAC-4469DE2D9410}" type="presOf" srcId="{8D3350CD-D046-4BB9-8444-B7F12264B91D}" destId="{53AEF0C2-BE19-450F-87F1-3F6A8CDD2C4F}" srcOrd="0" destOrd="0" presId="urn:microsoft.com/office/officeart/2008/layout/HorizontalMultiLevelHierarchy"/>
    <dgm:cxn modelId="{C8FA0DB3-8EA4-449F-9632-7F1567EA6422}" type="presOf" srcId="{6C4B717C-C026-487E-BCE8-05C8818F102F}" destId="{6C23C675-FD00-4693-B8B2-FE320E01EBA0}" srcOrd="0" destOrd="0" presId="urn:microsoft.com/office/officeart/2008/layout/HorizontalMultiLevelHierarchy"/>
    <dgm:cxn modelId="{F81C32FA-BDFD-4D77-90E1-642BECE2FC2C}" type="presOf" srcId="{256C9757-5E49-488C-A064-4CC6439589A0}" destId="{61EC9F36-6467-4C56-8762-9BDEAEB0558C}" srcOrd="0" destOrd="0" presId="urn:microsoft.com/office/officeart/2008/layout/HorizontalMultiLevelHierarchy"/>
    <dgm:cxn modelId="{2A27D5B3-63D5-418A-B490-74D65CB5740C}" srcId="{1E48BBB0-9D91-4007-82C6-411D9964C921}" destId="{A3B94364-0145-4C34-8AE9-AB71D31899A6}" srcOrd="1" destOrd="0" parTransId="{72E6CB8A-D95F-4879-A388-7542BD5E0680}" sibTransId="{3FF7EEBD-527F-4D4A-BCB8-19D23F2ED97A}"/>
    <dgm:cxn modelId="{3C2C979F-4D63-47EF-B0CE-C83F3EC94446}" type="presOf" srcId="{7C1C1006-FF8F-45FA-B613-D1C9E4868FC6}" destId="{5F6F3BBD-6C2B-4839-A50B-2B8470876601}" srcOrd="1" destOrd="0" presId="urn:microsoft.com/office/officeart/2008/layout/HorizontalMultiLevelHierarchy"/>
    <dgm:cxn modelId="{65A9AB7D-EDA4-4B25-9269-C82F0A015ACF}" srcId="{22961EB4-ACE3-491B-A12E-FD92D602D9C3}" destId="{1EE7BE5D-2C1B-4047-8F8A-8126382E41EC}" srcOrd="1" destOrd="0" parTransId="{125C7D03-E078-4254-ADA9-DF778D3D1A13}" sibTransId="{6FAE2345-3EB3-4E31-A1C9-0F0F592E5394}"/>
    <dgm:cxn modelId="{C80E670B-CC7D-4EFE-AEC1-55A92BBC96D8}" type="presOf" srcId="{03ADB93D-B629-4D10-A527-3ABF753744E9}" destId="{D2391F31-FA2D-43F9-9FE8-1200D21AE459}" srcOrd="0" destOrd="0" presId="urn:microsoft.com/office/officeart/2008/layout/HorizontalMultiLevelHierarchy"/>
    <dgm:cxn modelId="{A7BC59C2-AB26-4649-A17A-76D76FD3DC13}" type="presOf" srcId="{BACCE4A2-3AD2-49FF-AA6C-4061F625A46A}" destId="{50DFE8EC-C200-4654-AAE8-1C218BF1FF46}" srcOrd="0" destOrd="0" presId="urn:microsoft.com/office/officeart/2008/layout/HorizontalMultiLevelHierarchy"/>
    <dgm:cxn modelId="{ED94E756-F303-4C71-B649-20C9BD2B6277}" type="presOf" srcId="{4CE64EAB-1F23-4CF9-AE84-82CC69D105EA}" destId="{4DD7E8C5-D4E3-4A07-A586-B06A3F0FA0A4}" srcOrd="1" destOrd="0" presId="urn:microsoft.com/office/officeart/2008/layout/HorizontalMultiLevelHierarchy"/>
    <dgm:cxn modelId="{F82C4928-7D56-4673-928C-5BE2C6ADC6D0}" type="presOf" srcId="{37B5BDEA-0A01-4C0C-BC36-7DF680224E1F}" destId="{4D49B8EF-6BEB-4DC6-B872-86D9CFBD622E}" srcOrd="0" destOrd="0" presId="urn:microsoft.com/office/officeart/2008/layout/HorizontalMultiLevelHierarchy"/>
    <dgm:cxn modelId="{6A11D6FD-00AB-48AE-9B02-5F206AAA5C75}" type="presOf" srcId="{3AB16EB6-4C09-4696-AAE7-C9AF97F6B5E8}" destId="{4AE60FE5-0106-4009-A9AD-E85CABEF1AC2}" srcOrd="0" destOrd="0" presId="urn:microsoft.com/office/officeart/2008/layout/HorizontalMultiLevelHierarchy"/>
    <dgm:cxn modelId="{01B05C49-4D00-49AB-BD15-CD59F024B7CD}" type="presOf" srcId="{C11F076B-5B6D-4347-BCF0-EF2205CDA008}" destId="{5E8E4353-97E3-4769-8745-E51435D5D5C3}" srcOrd="0" destOrd="0" presId="urn:microsoft.com/office/officeart/2008/layout/HorizontalMultiLevelHierarchy"/>
    <dgm:cxn modelId="{8EEAEF6B-BF70-4EF1-8979-6A7D82586A22}" type="presParOf" srcId="{D61D9318-CF1C-4027-9FB9-CA3681111D48}" destId="{270F17E6-7730-4FCF-B2C8-87132A2A2953}" srcOrd="0" destOrd="0" presId="urn:microsoft.com/office/officeart/2008/layout/HorizontalMultiLevelHierarchy"/>
    <dgm:cxn modelId="{024CD290-6C7B-449F-81DB-3F2DFCA82FEE}" type="presParOf" srcId="{270F17E6-7730-4FCF-B2C8-87132A2A2953}" destId="{47AE8846-F21F-4E4C-B4A3-D44DA4BF791C}" srcOrd="0" destOrd="0" presId="urn:microsoft.com/office/officeart/2008/layout/HorizontalMultiLevelHierarchy"/>
    <dgm:cxn modelId="{6EFAD2F7-3935-40C1-8447-8C1587E48C8A}" type="presParOf" srcId="{270F17E6-7730-4FCF-B2C8-87132A2A2953}" destId="{00B6C323-8ADF-4C2C-A98F-03A35CC9AEB8}" srcOrd="1" destOrd="0" presId="urn:microsoft.com/office/officeart/2008/layout/HorizontalMultiLevelHierarchy"/>
    <dgm:cxn modelId="{35B5E24D-906B-484D-97A4-9DE71AD52D70}" type="presParOf" srcId="{00B6C323-8ADF-4C2C-A98F-03A35CC9AEB8}" destId="{10902F1B-76A0-42BF-B8B6-85638234AC1B}" srcOrd="0" destOrd="0" presId="urn:microsoft.com/office/officeart/2008/layout/HorizontalMultiLevelHierarchy"/>
    <dgm:cxn modelId="{07E0382E-B4D8-4B38-8CAD-8579AC5CFA0B}" type="presParOf" srcId="{10902F1B-76A0-42BF-B8B6-85638234AC1B}" destId="{C9A2B145-5387-4B1F-A759-774CCECBB1E5}" srcOrd="0" destOrd="0" presId="urn:microsoft.com/office/officeart/2008/layout/HorizontalMultiLevelHierarchy"/>
    <dgm:cxn modelId="{A71EEDC5-5F19-4A79-BB46-2EB5A1F39AE6}" type="presParOf" srcId="{00B6C323-8ADF-4C2C-A98F-03A35CC9AEB8}" destId="{B80AF7FE-B4A1-49B4-8432-E40926974E76}" srcOrd="1" destOrd="0" presId="urn:microsoft.com/office/officeart/2008/layout/HorizontalMultiLevelHierarchy"/>
    <dgm:cxn modelId="{93C9B679-EA85-41F9-89F5-8120512CD919}" type="presParOf" srcId="{B80AF7FE-B4A1-49B4-8432-E40926974E76}" destId="{D456BF37-646F-420A-817B-2C6FE870644F}" srcOrd="0" destOrd="0" presId="urn:microsoft.com/office/officeart/2008/layout/HorizontalMultiLevelHierarchy"/>
    <dgm:cxn modelId="{B0EAD08F-3555-4CD4-BBE9-FECD8517135F}" type="presParOf" srcId="{B80AF7FE-B4A1-49B4-8432-E40926974E76}" destId="{2E4195E7-C526-43C1-8251-2AF2A6B49243}" srcOrd="1" destOrd="0" presId="urn:microsoft.com/office/officeart/2008/layout/HorizontalMultiLevelHierarchy"/>
    <dgm:cxn modelId="{61EAB08C-9D09-446C-9252-20E3E9D91ACF}" type="presParOf" srcId="{2E4195E7-C526-43C1-8251-2AF2A6B49243}" destId="{E4D805C1-0FDD-4506-9132-245D1618CDA6}" srcOrd="0" destOrd="0" presId="urn:microsoft.com/office/officeart/2008/layout/HorizontalMultiLevelHierarchy"/>
    <dgm:cxn modelId="{D7894A68-B2C9-4E34-B042-24BB6CC46B8F}" type="presParOf" srcId="{E4D805C1-0FDD-4506-9132-245D1618CDA6}" destId="{675C452B-A309-46DB-8A27-519F74B0332F}" srcOrd="0" destOrd="0" presId="urn:microsoft.com/office/officeart/2008/layout/HorizontalMultiLevelHierarchy"/>
    <dgm:cxn modelId="{7562E537-31F0-4F91-912A-251C88E1E416}" type="presParOf" srcId="{2E4195E7-C526-43C1-8251-2AF2A6B49243}" destId="{D9CAAA9F-65CF-4771-831C-8EF172A724A5}" srcOrd="1" destOrd="0" presId="urn:microsoft.com/office/officeart/2008/layout/HorizontalMultiLevelHierarchy"/>
    <dgm:cxn modelId="{EA968386-0385-4B3D-AF2A-C2343ABE2D9F}" type="presParOf" srcId="{D9CAAA9F-65CF-4771-831C-8EF172A724A5}" destId="{9930AFAD-7CAA-421C-A6F6-BE96E32B90BE}" srcOrd="0" destOrd="0" presId="urn:microsoft.com/office/officeart/2008/layout/HorizontalMultiLevelHierarchy"/>
    <dgm:cxn modelId="{EC550FFC-CDF2-4457-962C-D328CA9FA95D}" type="presParOf" srcId="{D9CAAA9F-65CF-4771-831C-8EF172A724A5}" destId="{9D792460-AE18-422F-8A94-3AAAF05AC764}" srcOrd="1" destOrd="0" presId="urn:microsoft.com/office/officeart/2008/layout/HorizontalMultiLevelHierarchy"/>
    <dgm:cxn modelId="{FD822B0A-FA9F-4557-A59F-F004F53B284F}" type="presParOf" srcId="{9D792460-AE18-422F-8A94-3AAAF05AC764}" destId="{6084A302-5078-4BE0-80B7-B99AA06E451C}" srcOrd="0" destOrd="0" presId="urn:microsoft.com/office/officeart/2008/layout/HorizontalMultiLevelHierarchy"/>
    <dgm:cxn modelId="{077C0966-37B9-454E-9CA2-00FE75A5201A}" type="presParOf" srcId="{6084A302-5078-4BE0-80B7-B99AA06E451C}" destId="{5F6F3BBD-6C2B-4839-A50B-2B8470876601}" srcOrd="0" destOrd="0" presId="urn:microsoft.com/office/officeart/2008/layout/HorizontalMultiLevelHierarchy"/>
    <dgm:cxn modelId="{76E64601-3FEA-4E1F-AF79-3F1C02324BF8}" type="presParOf" srcId="{9D792460-AE18-422F-8A94-3AAAF05AC764}" destId="{7D7670E2-5AE4-479A-A167-731A08547B20}" srcOrd="1" destOrd="0" presId="urn:microsoft.com/office/officeart/2008/layout/HorizontalMultiLevelHierarchy"/>
    <dgm:cxn modelId="{348E9F1D-2E17-4534-9E0D-0DBB19FBB9E1}" type="presParOf" srcId="{7D7670E2-5AE4-479A-A167-731A08547B20}" destId="{AEAE9668-1594-42A7-936C-F6D9B03E5605}" srcOrd="0" destOrd="0" presId="urn:microsoft.com/office/officeart/2008/layout/HorizontalMultiLevelHierarchy"/>
    <dgm:cxn modelId="{43DD39DB-A554-4D49-9BBF-B8EBA91F0330}" type="presParOf" srcId="{7D7670E2-5AE4-479A-A167-731A08547B20}" destId="{F9B9F49D-7972-4FFC-8A8C-A865E91EE436}" srcOrd="1" destOrd="0" presId="urn:microsoft.com/office/officeart/2008/layout/HorizontalMultiLevelHierarchy"/>
    <dgm:cxn modelId="{8B883757-2120-46FF-84FB-9DEE1FF6DCC7}" type="presParOf" srcId="{F9B9F49D-7972-4FFC-8A8C-A865E91EE436}" destId="{D2391F31-FA2D-43F9-9FE8-1200D21AE459}" srcOrd="0" destOrd="0" presId="urn:microsoft.com/office/officeart/2008/layout/HorizontalMultiLevelHierarchy"/>
    <dgm:cxn modelId="{420A25C4-A388-4573-B379-81A8613B3C13}" type="presParOf" srcId="{D2391F31-FA2D-43F9-9FE8-1200D21AE459}" destId="{541D34AF-66FF-4C5E-9F53-5D50EF8CF2C2}" srcOrd="0" destOrd="0" presId="urn:microsoft.com/office/officeart/2008/layout/HorizontalMultiLevelHierarchy"/>
    <dgm:cxn modelId="{C3B5BBF8-C4FE-4633-9AA0-5EFDE97B5068}" type="presParOf" srcId="{F9B9F49D-7972-4FFC-8A8C-A865E91EE436}" destId="{7F21604D-8204-4464-9D98-3E3C63CCE5E6}" srcOrd="1" destOrd="0" presId="urn:microsoft.com/office/officeart/2008/layout/HorizontalMultiLevelHierarchy"/>
    <dgm:cxn modelId="{942EB331-386B-4DC5-90D6-CDC10D6625CE}" type="presParOf" srcId="{7F21604D-8204-4464-9D98-3E3C63CCE5E6}" destId="{EC8A8FAF-CCC1-447F-AF4A-1B7F5640C737}" srcOrd="0" destOrd="0" presId="urn:microsoft.com/office/officeart/2008/layout/HorizontalMultiLevelHierarchy"/>
    <dgm:cxn modelId="{7BB65124-16C4-4266-939D-5B99E1E306D6}" type="presParOf" srcId="{7F21604D-8204-4464-9D98-3E3C63CCE5E6}" destId="{62F596EF-CB32-491B-A62A-42CD5777D695}" srcOrd="1" destOrd="0" presId="urn:microsoft.com/office/officeart/2008/layout/HorizontalMultiLevelHierarchy"/>
    <dgm:cxn modelId="{7C39A33A-1F2F-449A-A2B7-58F36170A67B}" type="presParOf" srcId="{F9B9F49D-7972-4FFC-8A8C-A865E91EE436}" destId="{6C23C675-FD00-4693-B8B2-FE320E01EBA0}" srcOrd="2" destOrd="0" presId="urn:microsoft.com/office/officeart/2008/layout/HorizontalMultiLevelHierarchy"/>
    <dgm:cxn modelId="{B9F6F3D9-1BC7-43F9-BDCA-312D2D759174}" type="presParOf" srcId="{6C23C675-FD00-4693-B8B2-FE320E01EBA0}" destId="{463FF2BA-744B-4B84-8BBC-EAF863E5BEE8}" srcOrd="0" destOrd="0" presId="urn:microsoft.com/office/officeart/2008/layout/HorizontalMultiLevelHierarchy"/>
    <dgm:cxn modelId="{352388FD-799E-45F6-AD66-FF0F617FABEF}" type="presParOf" srcId="{F9B9F49D-7972-4FFC-8A8C-A865E91EE436}" destId="{0F7ADD21-ED8F-4BCD-8D93-3AC870FBD65A}" srcOrd="3" destOrd="0" presId="urn:microsoft.com/office/officeart/2008/layout/HorizontalMultiLevelHierarchy"/>
    <dgm:cxn modelId="{EBF4DADE-3682-4085-B1CC-F32338ECFF73}" type="presParOf" srcId="{0F7ADD21-ED8F-4BCD-8D93-3AC870FBD65A}" destId="{399D7AA7-129E-4F88-B445-31B773562A91}" srcOrd="0" destOrd="0" presId="urn:microsoft.com/office/officeart/2008/layout/HorizontalMultiLevelHierarchy"/>
    <dgm:cxn modelId="{D673C8D1-0424-4C1D-9F72-928157F746C1}" type="presParOf" srcId="{0F7ADD21-ED8F-4BCD-8D93-3AC870FBD65A}" destId="{E636A0D8-0791-4AF8-95BC-70CA442A2B09}" srcOrd="1" destOrd="0" presId="urn:microsoft.com/office/officeart/2008/layout/HorizontalMultiLevelHierarchy"/>
    <dgm:cxn modelId="{C8A1C495-CB4B-43C7-97F6-4C0331958221}" type="presParOf" srcId="{9D792460-AE18-422F-8A94-3AAAF05AC764}" destId="{15EF7062-F92A-4CF5-BBCE-C7799D37E021}" srcOrd="2" destOrd="0" presId="urn:microsoft.com/office/officeart/2008/layout/HorizontalMultiLevelHierarchy"/>
    <dgm:cxn modelId="{BB4B2102-8133-4BF6-ABB0-A6F81965B8B9}" type="presParOf" srcId="{15EF7062-F92A-4CF5-BBCE-C7799D37E021}" destId="{94A1CFB1-EA4D-44C6-A8D9-F0E7146EEC3A}" srcOrd="0" destOrd="0" presId="urn:microsoft.com/office/officeart/2008/layout/HorizontalMultiLevelHierarchy"/>
    <dgm:cxn modelId="{3621EB0F-B1E3-4399-ACA6-C66A7E857431}" type="presParOf" srcId="{9D792460-AE18-422F-8A94-3AAAF05AC764}" destId="{F8BF19B7-5AAE-4BD1-8AA3-A3A483B28E50}" srcOrd="3" destOrd="0" presId="urn:microsoft.com/office/officeart/2008/layout/HorizontalMultiLevelHierarchy"/>
    <dgm:cxn modelId="{6A31918A-C6D4-41E8-84EC-D6E478AFF895}" type="presParOf" srcId="{F8BF19B7-5AAE-4BD1-8AA3-A3A483B28E50}" destId="{7A02666E-7509-4C85-8E08-7997C9F62B32}" srcOrd="0" destOrd="0" presId="urn:microsoft.com/office/officeart/2008/layout/HorizontalMultiLevelHierarchy"/>
    <dgm:cxn modelId="{7DE5218B-2857-41F4-86BC-B77F901312CC}" type="presParOf" srcId="{F8BF19B7-5AAE-4BD1-8AA3-A3A483B28E50}" destId="{19083B96-5A66-4FE4-9F8F-761179EE7763}" srcOrd="1" destOrd="0" presId="urn:microsoft.com/office/officeart/2008/layout/HorizontalMultiLevelHierarchy"/>
    <dgm:cxn modelId="{4239C1DF-5919-4959-ACAD-FF5FD53AC25E}" type="presParOf" srcId="{19083B96-5A66-4FE4-9F8F-761179EE7763}" destId="{93810BFB-AA3A-4D3F-9612-D00073065490}" srcOrd="0" destOrd="0" presId="urn:microsoft.com/office/officeart/2008/layout/HorizontalMultiLevelHierarchy"/>
    <dgm:cxn modelId="{0E378D3E-285E-4269-BD2F-8351A110EDFB}" type="presParOf" srcId="{93810BFB-AA3A-4D3F-9612-D00073065490}" destId="{185648F7-DF20-4CBC-B0F4-8D35CE647A69}" srcOrd="0" destOrd="0" presId="urn:microsoft.com/office/officeart/2008/layout/HorizontalMultiLevelHierarchy"/>
    <dgm:cxn modelId="{EEAAF098-61C6-4022-A960-739AAE3ABA3C}" type="presParOf" srcId="{19083B96-5A66-4FE4-9F8F-761179EE7763}" destId="{A70546C4-E1AE-445B-BA2B-BC602AE35641}" srcOrd="1" destOrd="0" presId="urn:microsoft.com/office/officeart/2008/layout/HorizontalMultiLevelHierarchy"/>
    <dgm:cxn modelId="{0FDF1753-C801-4091-B0C3-B8E4EFA9A285}" type="presParOf" srcId="{A70546C4-E1AE-445B-BA2B-BC602AE35641}" destId="{63A730F9-24F6-4AC2-A640-F4DAF5C42BF7}" srcOrd="0" destOrd="0" presId="urn:microsoft.com/office/officeart/2008/layout/HorizontalMultiLevelHierarchy"/>
    <dgm:cxn modelId="{8E1ACDAA-CDB4-4559-9043-801F069B95C2}" type="presParOf" srcId="{A70546C4-E1AE-445B-BA2B-BC602AE35641}" destId="{D7DDAF99-E475-4030-96D9-F03596F8192C}" srcOrd="1" destOrd="0" presId="urn:microsoft.com/office/officeart/2008/layout/HorizontalMultiLevelHierarchy"/>
    <dgm:cxn modelId="{FF5BAEDD-A1A6-41BD-B887-EBFEC9EB7CFE}" type="presParOf" srcId="{2E4195E7-C526-43C1-8251-2AF2A6B49243}" destId="{D38613F8-7BD0-405E-AFDE-7126378F4A15}" srcOrd="2" destOrd="0" presId="urn:microsoft.com/office/officeart/2008/layout/HorizontalMultiLevelHierarchy"/>
    <dgm:cxn modelId="{AC477C5F-78C3-47A8-B427-62AF7C5566E6}" type="presParOf" srcId="{D38613F8-7BD0-405E-AFDE-7126378F4A15}" destId="{D30A3F14-B8CE-4775-B8EE-9B5C4E35E178}" srcOrd="0" destOrd="0" presId="urn:microsoft.com/office/officeart/2008/layout/HorizontalMultiLevelHierarchy"/>
    <dgm:cxn modelId="{D0AD334F-D347-4341-82F3-BCC87F50EFCF}" type="presParOf" srcId="{2E4195E7-C526-43C1-8251-2AF2A6B49243}" destId="{D989FC09-0F5B-413B-98F5-233A4B743212}" srcOrd="3" destOrd="0" presId="urn:microsoft.com/office/officeart/2008/layout/HorizontalMultiLevelHierarchy"/>
    <dgm:cxn modelId="{EC3889A1-39BD-49F6-8775-DD8B2C239C4C}" type="presParOf" srcId="{D989FC09-0F5B-413B-98F5-233A4B743212}" destId="{4D49B8EF-6BEB-4DC6-B872-86D9CFBD622E}" srcOrd="0" destOrd="0" presId="urn:microsoft.com/office/officeart/2008/layout/HorizontalMultiLevelHierarchy"/>
    <dgm:cxn modelId="{96535DE2-19E0-4AA3-88A3-9BE07B2928A2}" type="presParOf" srcId="{D989FC09-0F5B-413B-98F5-233A4B743212}" destId="{1BA48B31-C9FD-4E12-A71F-E39A9CBEC325}" srcOrd="1" destOrd="0" presId="urn:microsoft.com/office/officeart/2008/layout/HorizontalMultiLevelHierarchy"/>
    <dgm:cxn modelId="{8EB4E78C-509A-4B7E-84B1-9B83F612CBFA}" type="presParOf" srcId="{1BA48B31-C9FD-4E12-A71F-E39A9CBEC325}" destId="{7CD57069-8302-4390-AF60-F48822FA3B8C}" srcOrd="0" destOrd="0" presId="urn:microsoft.com/office/officeart/2008/layout/HorizontalMultiLevelHierarchy"/>
    <dgm:cxn modelId="{2353D2E7-70F4-4CB7-81DF-D161E3CDD438}" type="presParOf" srcId="{7CD57069-8302-4390-AF60-F48822FA3B8C}" destId="{C963337C-31B2-4CA1-9487-EFAA61D0E918}" srcOrd="0" destOrd="0" presId="urn:microsoft.com/office/officeart/2008/layout/HorizontalMultiLevelHierarchy"/>
    <dgm:cxn modelId="{C0D6EA67-7F1C-4EE5-A0D5-F2E5595AE04F}" type="presParOf" srcId="{1BA48B31-C9FD-4E12-A71F-E39A9CBEC325}" destId="{0CA9E813-1853-4BDA-B3E8-1CCE933B6B18}" srcOrd="1" destOrd="0" presId="urn:microsoft.com/office/officeart/2008/layout/HorizontalMultiLevelHierarchy"/>
    <dgm:cxn modelId="{1C99745C-4C0C-416D-A17D-6C31976AE849}" type="presParOf" srcId="{0CA9E813-1853-4BDA-B3E8-1CCE933B6B18}" destId="{9A7A5CF5-5BA4-4B27-B0EB-B2CB1B812ECF}" srcOrd="0" destOrd="0" presId="urn:microsoft.com/office/officeart/2008/layout/HorizontalMultiLevelHierarchy"/>
    <dgm:cxn modelId="{1000C50F-38A5-45FE-AB28-454F41DA145A}" type="presParOf" srcId="{0CA9E813-1853-4BDA-B3E8-1CCE933B6B18}" destId="{032DD539-3D0B-43CA-9162-A5A37F8EBBFF}" srcOrd="1" destOrd="0" presId="urn:microsoft.com/office/officeart/2008/layout/HorizontalMultiLevelHierarchy"/>
    <dgm:cxn modelId="{652D6A43-B41F-412F-AB30-F1BF11AAB19E}" type="presParOf" srcId="{1BA48B31-C9FD-4E12-A71F-E39A9CBEC325}" destId="{71C7B4B9-90B7-4305-9A82-B7BBEEF34258}" srcOrd="2" destOrd="0" presId="urn:microsoft.com/office/officeart/2008/layout/HorizontalMultiLevelHierarchy"/>
    <dgm:cxn modelId="{CAD4F2E5-73B1-4152-83A9-638A9FCC16FD}" type="presParOf" srcId="{71C7B4B9-90B7-4305-9A82-B7BBEEF34258}" destId="{63C5FFFB-9F10-462F-9289-D6B4ECD79DE7}" srcOrd="0" destOrd="0" presId="urn:microsoft.com/office/officeart/2008/layout/HorizontalMultiLevelHierarchy"/>
    <dgm:cxn modelId="{DE07E56C-5DD7-4255-8BF1-6E9C13C2987E}" type="presParOf" srcId="{1BA48B31-C9FD-4E12-A71F-E39A9CBEC325}" destId="{FD1EF89F-62DA-45F7-B095-B2EA87AC7329}" srcOrd="3" destOrd="0" presId="urn:microsoft.com/office/officeart/2008/layout/HorizontalMultiLevelHierarchy"/>
    <dgm:cxn modelId="{A800A8FC-79F1-4FC2-9C17-2133F6DEEC22}" type="presParOf" srcId="{FD1EF89F-62DA-45F7-B095-B2EA87AC7329}" destId="{27C6AA3F-6D9B-4201-BF69-9208001FC63D}" srcOrd="0" destOrd="0" presId="urn:microsoft.com/office/officeart/2008/layout/HorizontalMultiLevelHierarchy"/>
    <dgm:cxn modelId="{E7DF263A-AA38-41AB-874F-98C167D9593B}" type="presParOf" srcId="{FD1EF89F-62DA-45F7-B095-B2EA87AC7329}" destId="{8C2C66AA-20A8-4719-9389-E7851D509110}" srcOrd="1" destOrd="0" presId="urn:microsoft.com/office/officeart/2008/layout/HorizontalMultiLevelHierarchy"/>
    <dgm:cxn modelId="{080074E9-3092-4D2B-B5EC-710C892F8401}" type="presParOf" srcId="{2E4195E7-C526-43C1-8251-2AF2A6B49243}" destId="{F1254FD0-8054-4A01-9BB5-DAF029D79E79}" srcOrd="4" destOrd="0" presId="urn:microsoft.com/office/officeart/2008/layout/HorizontalMultiLevelHierarchy"/>
    <dgm:cxn modelId="{47469D93-5669-4D06-978E-265C6DA827C2}" type="presParOf" srcId="{F1254FD0-8054-4A01-9BB5-DAF029D79E79}" destId="{5EF2A711-6539-4B40-82F4-1D7ACF857AF7}" srcOrd="0" destOrd="0" presId="urn:microsoft.com/office/officeart/2008/layout/HorizontalMultiLevelHierarchy"/>
    <dgm:cxn modelId="{66537DBB-FAF2-4338-ABAD-17A174B941CE}" type="presParOf" srcId="{2E4195E7-C526-43C1-8251-2AF2A6B49243}" destId="{B5CC62BD-C3D7-429F-B9EC-0B5D8AC3ADAF}" srcOrd="5" destOrd="0" presId="urn:microsoft.com/office/officeart/2008/layout/HorizontalMultiLevelHierarchy"/>
    <dgm:cxn modelId="{2F70F774-AA5E-401A-8B26-382012B2408C}" type="presParOf" srcId="{B5CC62BD-C3D7-429F-B9EC-0B5D8AC3ADAF}" destId="{80600A35-84AA-43CE-81F3-F98690856545}" srcOrd="0" destOrd="0" presId="urn:microsoft.com/office/officeart/2008/layout/HorizontalMultiLevelHierarchy"/>
    <dgm:cxn modelId="{F41E0646-7521-486A-9A52-741D3364D0B1}" type="presParOf" srcId="{B5CC62BD-C3D7-429F-B9EC-0B5D8AC3ADAF}" destId="{524E3F09-EDD1-4C4E-9154-C3DF6038309F}" srcOrd="1" destOrd="0" presId="urn:microsoft.com/office/officeart/2008/layout/HorizontalMultiLevelHierarchy"/>
    <dgm:cxn modelId="{1C106BB7-89A1-45C8-A784-0BA84B39D6E0}" type="presParOf" srcId="{524E3F09-EDD1-4C4E-9154-C3DF6038309F}" destId="{08EC2D9E-EEF5-4DFB-B18C-04297E92FEFA}" srcOrd="0" destOrd="0" presId="urn:microsoft.com/office/officeart/2008/layout/HorizontalMultiLevelHierarchy"/>
    <dgm:cxn modelId="{C1F97D7A-50DE-4998-AA76-6C2127CA9E80}" type="presParOf" srcId="{08EC2D9E-EEF5-4DFB-B18C-04297E92FEFA}" destId="{DF9BAD71-EF23-4CA3-83FF-AB3C82F6A16F}" srcOrd="0" destOrd="0" presId="urn:microsoft.com/office/officeart/2008/layout/HorizontalMultiLevelHierarchy"/>
    <dgm:cxn modelId="{4B53A39D-8A60-4131-BE3F-FFC3CD53CE97}" type="presParOf" srcId="{524E3F09-EDD1-4C4E-9154-C3DF6038309F}" destId="{CFD0EF6D-F7DA-4E10-89FF-BE4E2630F12D}" srcOrd="1" destOrd="0" presId="urn:microsoft.com/office/officeart/2008/layout/HorizontalMultiLevelHierarchy"/>
    <dgm:cxn modelId="{7423F74E-FD1F-423A-8EDB-406A8ADCDA03}" type="presParOf" srcId="{CFD0EF6D-F7DA-4E10-89FF-BE4E2630F12D}" destId="{A9B15C1A-4C4B-4F3A-A878-84EA420CF092}" srcOrd="0" destOrd="0" presId="urn:microsoft.com/office/officeart/2008/layout/HorizontalMultiLevelHierarchy"/>
    <dgm:cxn modelId="{48A91F7F-334C-4F7B-A7F1-545EE80B758E}" type="presParOf" srcId="{CFD0EF6D-F7DA-4E10-89FF-BE4E2630F12D}" destId="{34ADDADB-DF4A-484B-8460-B0D255B0589C}" srcOrd="1" destOrd="0" presId="urn:microsoft.com/office/officeart/2008/layout/HorizontalMultiLevelHierarchy"/>
    <dgm:cxn modelId="{66EBC096-CB89-440B-B2C5-54122BCF551B}" type="presParOf" srcId="{34ADDADB-DF4A-484B-8460-B0D255B0589C}" destId="{FCD46113-877F-416E-8838-C882836F0D86}" srcOrd="0" destOrd="0" presId="urn:microsoft.com/office/officeart/2008/layout/HorizontalMultiLevelHierarchy"/>
    <dgm:cxn modelId="{18A9C265-9951-4313-9CCC-7888C383A21C}" type="presParOf" srcId="{FCD46113-877F-416E-8838-C882836F0D86}" destId="{75CF11DC-1721-423F-B9AF-48802F04849A}" srcOrd="0" destOrd="0" presId="urn:microsoft.com/office/officeart/2008/layout/HorizontalMultiLevelHierarchy"/>
    <dgm:cxn modelId="{543C6B36-DC73-43EA-8D5A-332DF005B8CB}" type="presParOf" srcId="{34ADDADB-DF4A-484B-8460-B0D255B0589C}" destId="{F64B44EA-82DA-4EB0-998C-B25716E67284}" srcOrd="1" destOrd="0" presId="urn:microsoft.com/office/officeart/2008/layout/HorizontalMultiLevelHierarchy"/>
    <dgm:cxn modelId="{E3460F14-0D6F-4C19-82EF-26D7FFDC41F0}" type="presParOf" srcId="{F64B44EA-82DA-4EB0-998C-B25716E67284}" destId="{CF727354-29D2-487B-B444-C7F2F7C6251F}" srcOrd="0" destOrd="0" presId="urn:microsoft.com/office/officeart/2008/layout/HorizontalMultiLevelHierarchy"/>
    <dgm:cxn modelId="{552509AA-E16F-426D-A8FF-D05B6ADFBE2E}" type="presParOf" srcId="{F64B44EA-82DA-4EB0-998C-B25716E67284}" destId="{58F4A309-14AC-4EA6-8D70-E6386705338C}" srcOrd="1" destOrd="0" presId="urn:microsoft.com/office/officeart/2008/layout/HorizontalMultiLevelHierarchy"/>
    <dgm:cxn modelId="{23F513CA-3594-4C8B-B563-CA47B963E437}" type="presParOf" srcId="{00B6C323-8ADF-4C2C-A98F-03A35CC9AEB8}" destId="{7C1111C3-71C8-4A59-B707-B9C768098517}" srcOrd="2" destOrd="0" presId="urn:microsoft.com/office/officeart/2008/layout/HorizontalMultiLevelHierarchy"/>
    <dgm:cxn modelId="{CB4C6C0F-1F48-4D43-922B-421278A065F9}" type="presParOf" srcId="{7C1111C3-71C8-4A59-B707-B9C768098517}" destId="{691C4B03-F193-462B-8563-0CBB3DFC5ADA}" srcOrd="0" destOrd="0" presId="urn:microsoft.com/office/officeart/2008/layout/HorizontalMultiLevelHierarchy"/>
    <dgm:cxn modelId="{22F945EC-E3BA-4C6A-9F1C-C1FF072CA792}" type="presParOf" srcId="{00B6C323-8ADF-4C2C-A98F-03A35CC9AEB8}" destId="{9D5FED48-469F-4A5A-AF8C-3669D6E19E26}" srcOrd="3" destOrd="0" presId="urn:microsoft.com/office/officeart/2008/layout/HorizontalMultiLevelHierarchy"/>
    <dgm:cxn modelId="{4F584A0D-0808-424F-98A9-D497440AD404}" type="presParOf" srcId="{9D5FED48-469F-4A5A-AF8C-3669D6E19E26}" destId="{E2CE8335-163F-4FC8-9EB2-2F1AB9A3494D}" srcOrd="0" destOrd="0" presId="urn:microsoft.com/office/officeart/2008/layout/HorizontalMultiLevelHierarchy"/>
    <dgm:cxn modelId="{3CCA1BE3-DFF0-4DCE-B77B-1F46A1DB3B2C}" type="presParOf" srcId="{9D5FED48-469F-4A5A-AF8C-3669D6E19E26}" destId="{5BF7830B-9D4F-4B32-9BAC-79401EA7EBFE}" srcOrd="1" destOrd="0" presId="urn:microsoft.com/office/officeart/2008/layout/HorizontalMultiLevelHierarchy"/>
    <dgm:cxn modelId="{DE065DF8-17E1-4C02-BD7E-26BB22B50267}" type="presParOf" srcId="{5BF7830B-9D4F-4B32-9BAC-79401EA7EBFE}" destId="{FDCE8F53-E322-4B1B-8535-1DF807DB34B9}" srcOrd="0" destOrd="0" presId="urn:microsoft.com/office/officeart/2008/layout/HorizontalMultiLevelHierarchy"/>
    <dgm:cxn modelId="{88EED236-F7A9-4B0B-94EC-1E3A591CE80C}" type="presParOf" srcId="{FDCE8F53-E322-4B1B-8535-1DF807DB34B9}" destId="{F560906A-546D-4571-BA60-ACF2D4A854CB}" srcOrd="0" destOrd="0" presId="urn:microsoft.com/office/officeart/2008/layout/HorizontalMultiLevelHierarchy"/>
    <dgm:cxn modelId="{69600369-1D1D-43E1-9D82-2DCC4C4B166A}" type="presParOf" srcId="{5BF7830B-9D4F-4B32-9BAC-79401EA7EBFE}" destId="{CB0A0623-DC72-4215-ADD7-0AC25601824B}" srcOrd="1" destOrd="0" presId="urn:microsoft.com/office/officeart/2008/layout/HorizontalMultiLevelHierarchy"/>
    <dgm:cxn modelId="{F82B0360-5FD2-4F40-A999-A1C2F770A908}" type="presParOf" srcId="{CB0A0623-DC72-4215-ADD7-0AC25601824B}" destId="{7E713748-379C-4B5E-9EC6-622A2DAA67D9}" srcOrd="0" destOrd="0" presId="urn:microsoft.com/office/officeart/2008/layout/HorizontalMultiLevelHierarchy"/>
    <dgm:cxn modelId="{434B46FA-DA02-4F99-BC26-02D92224F69C}" type="presParOf" srcId="{CB0A0623-DC72-4215-ADD7-0AC25601824B}" destId="{0A9C7258-1C75-4D80-BFB2-9E27C4830527}" srcOrd="1" destOrd="0" presId="urn:microsoft.com/office/officeart/2008/layout/HorizontalMultiLevelHierarchy"/>
    <dgm:cxn modelId="{A16BDBF9-86E4-449E-AEFF-AD69E7A036ED}" type="presParOf" srcId="{0A9C7258-1C75-4D80-BFB2-9E27C4830527}" destId="{613A4E0B-58AB-427D-9051-A8B2C6F55381}" srcOrd="0" destOrd="0" presId="urn:microsoft.com/office/officeart/2008/layout/HorizontalMultiLevelHierarchy"/>
    <dgm:cxn modelId="{C70CB1E9-7064-49B8-AEF5-F2C5338C2028}" type="presParOf" srcId="{613A4E0B-58AB-427D-9051-A8B2C6F55381}" destId="{8C07BC25-D6C9-4CF7-B000-4A39865469A4}" srcOrd="0" destOrd="0" presId="urn:microsoft.com/office/officeart/2008/layout/HorizontalMultiLevelHierarchy"/>
    <dgm:cxn modelId="{C8073824-A589-41BA-8211-DFD72BE9EDED}" type="presParOf" srcId="{0A9C7258-1C75-4D80-BFB2-9E27C4830527}" destId="{248A4993-18CA-48A5-B408-C3E988AC397F}" srcOrd="1" destOrd="0" presId="urn:microsoft.com/office/officeart/2008/layout/HorizontalMultiLevelHierarchy"/>
    <dgm:cxn modelId="{D8C0CCDE-F36D-4168-9BAA-5DB0A6B2550B}" type="presParOf" srcId="{248A4993-18CA-48A5-B408-C3E988AC397F}" destId="{50DFE8EC-C200-4654-AAE8-1C218BF1FF46}" srcOrd="0" destOrd="0" presId="urn:microsoft.com/office/officeart/2008/layout/HorizontalMultiLevelHierarchy"/>
    <dgm:cxn modelId="{6E8FDA7F-937D-4096-81A6-C634B977C9A3}" type="presParOf" srcId="{248A4993-18CA-48A5-B408-C3E988AC397F}" destId="{61B40E03-25B9-485F-840B-FABD981193C2}" srcOrd="1" destOrd="0" presId="urn:microsoft.com/office/officeart/2008/layout/HorizontalMultiLevelHierarchy"/>
    <dgm:cxn modelId="{82E01635-8265-4EED-BD9A-CF4BAE4E0088}" type="presParOf" srcId="{61B40E03-25B9-485F-840B-FABD981193C2}" destId="{7212D5D5-1939-4CB3-89C6-89F2F80A28F8}" srcOrd="0" destOrd="0" presId="urn:microsoft.com/office/officeart/2008/layout/HorizontalMultiLevelHierarchy"/>
    <dgm:cxn modelId="{A6950118-A865-420A-89B8-3098ABE50CFB}" type="presParOf" srcId="{7212D5D5-1939-4CB3-89C6-89F2F80A28F8}" destId="{923880D7-A7F4-423D-A77A-395DF57084FA}" srcOrd="0" destOrd="0" presId="urn:microsoft.com/office/officeart/2008/layout/HorizontalMultiLevelHierarchy"/>
    <dgm:cxn modelId="{244D5F6C-C51F-4895-A86D-A14B53A5C833}" type="presParOf" srcId="{61B40E03-25B9-485F-840B-FABD981193C2}" destId="{992A4430-4671-42C1-A29D-A9D8D46002D9}" srcOrd="1" destOrd="0" presId="urn:microsoft.com/office/officeart/2008/layout/HorizontalMultiLevelHierarchy"/>
    <dgm:cxn modelId="{063A62D9-DCED-416D-81D2-6160BDABECF8}" type="presParOf" srcId="{992A4430-4671-42C1-A29D-A9D8D46002D9}" destId="{345CA9E2-D35F-4F96-AC71-F5A4B3296559}" srcOrd="0" destOrd="0" presId="urn:microsoft.com/office/officeart/2008/layout/HorizontalMultiLevelHierarchy"/>
    <dgm:cxn modelId="{6F785F60-19BA-41EE-AB56-57FDE28AF78B}" type="presParOf" srcId="{992A4430-4671-42C1-A29D-A9D8D46002D9}" destId="{9AB7CA6D-FED5-4D42-990A-9F6D194A93CE}" srcOrd="1" destOrd="0" presId="urn:microsoft.com/office/officeart/2008/layout/HorizontalMultiLevelHierarchy"/>
    <dgm:cxn modelId="{494F00ED-C4E6-4F08-B9F7-B6D908241378}" type="presParOf" srcId="{61B40E03-25B9-485F-840B-FABD981193C2}" destId="{61EC9F36-6467-4C56-8762-9BDEAEB0558C}" srcOrd="2" destOrd="0" presId="urn:microsoft.com/office/officeart/2008/layout/HorizontalMultiLevelHierarchy"/>
    <dgm:cxn modelId="{ADDD4EC2-66C7-4039-9B7C-ACDAA0B307EF}" type="presParOf" srcId="{61EC9F36-6467-4C56-8762-9BDEAEB0558C}" destId="{56535C95-9828-4467-977E-B10818263CCF}" srcOrd="0" destOrd="0" presId="urn:microsoft.com/office/officeart/2008/layout/HorizontalMultiLevelHierarchy"/>
    <dgm:cxn modelId="{D0930302-ED37-4AE6-81D5-6F281B6D2151}" type="presParOf" srcId="{61B40E03-25B9-485F-840B-FABD981193C2}" destId="{B7972F04-0B60-4B99-91E2-5E6F68EAA60F}" srcOrd="3" destOrd="0" presId="urn:microsoft.com/office/officeart/2008/layout/HorizontalMultiLevelHierarchy"/>
    <dgm:cxn modelId="{2E302DF5-21AB-4B66-83E5-65D582681CFE}" type="presParOf" srcId="{B7972F04-0B60-4B99-91E2-5E6F68EAA60F}" destId="{550E294F-EC44-419B-ACBA-76EA29C580AF}" srcOrd="0" destOrd="0" presId="urn:microsoft.com/office/officeart/2008/layout/HorizontalMultiLevelHierarchy"/>
    <dgm:cxn modelId="{26A05E9C-1895-4348-9970-0A4A2571D408}" type="presParOf" srcId="{B7972F04-0B60-4B99-91E2-5E6F68EAA60F}" destId="{8ADD7700-BF9D-4528-AC43-B6211735D275}" srcOrd="1" destOrd="0" presId="urn:microsoft.com/office/officeart/2008/layout/HorizontalMultiLevelHierarchy"/>
    <dgm:cxn modelId="{9E3AE1D2-BA52-430B-B144-651BD417E37E}" type="presParOf" srcId="{61B40E03-25B9-485F-840B-FABD981193C2}" destId="{B40EE180-25AF-4204-AE56-CB1DD087B5AE}" srcOrd="4" destOrd="0" presId="urn:microsoft.com/office/officeart/2008/layout/HorizontalMultiLevelHierarchy"/>
    <dgm:cxn modelId="{5E968C55-F3A6-4D25-A524-CBFFCDB7BC20}" type="presParOf" srcId="{B40EE180-25AF-4204-AE56-CB1DD087B5AE}" destId="{5409006B-7558-4B23-8991-ED1CB7E3B5FA}" srcOrd="0" destOrd="0" presId="urn:microsoft.com/office/officeart/2008/layout/HorizontalMultiLevelHierarchy"/>
    <dgm:cxn modelId="{FAA360D2-1A71-4923-B0D0-4D2964356A0E}" type="presParOf" srcId="{61B40E03-25B9-485F-840B-FABD981193C2}" destId="{9F7E7953-E790-49A9-BCA3-F4508AB4F89B}" srcOrd="5" destOrd="0" presId="urn:microsoft.com/office/officeart/2008/layout/HorizontalMultiLevelHierarchy"/>
    <dgm:cxn modelId="{72A30D05-2B06-46A6-92D3-643E4936038C}" type="presParOf" srcId="{9F7E7953-E790-49A9-BCA3-F4508AB4F89B}" destId="{96150568-7483-44FC-9BA6-DE9EA1D929E8}" srcOrd="0" destOrd="0" presId="urn:microsoft.com/office/officeart/2008/layout/HorizontalMultiLevelHierarchy"/>
    <dgm:cxn modelId="{B51DBF82-B6C0-4AD7-8309-6E90B988485D}" type="presParOf" srcId="{9F7E7953-E790-49A9-BCA3-F4508AB4F89B}" destId="{61D5AFD2-377A-4928-A36E-4248BEDE4573}" srcOrd="1" destOrd="0" presId="urn:microsoft.com/office/officeart/2008/layout/HorizontalMultiLevelHierarchy"/>
    <dgm:cxn modelId="{525EBF8C-9FE3-4132-9BF7-8AC6A7EBA194}" type="presParOf" srcId="{61B40E03-25B9-485F-840B-FABD981193C2}" destId="{CDB19BF2-AEC5-4257-B156-9309200289C7}" srcOrd="6" destOrd="0" presId="urn:microsoft.com/office/officeart/2008/layout/HorizontalMultiLevelHierarchy"/>
    <dgm:cxn modelId="{DAD257CC-DDB6-41DD-9F24-C80C7DBA220C}" type="presParOf" srcId="{CDB19BF2-AEC5-4257-B156-9309200289C7}" destId="{3476A4FA-4757-486A-9465-66B176A1755F}" srcOrd="0" destOrd="0" presId="urn:microsoft.com/office/officeart/2008/layout/HorizontalMultiLevelHierarchy"/>
    <dgm:cxn modelId="{8C466923-01CC-4BD9-B320-83095751A6B6}" type="presParOf" srcId="{61B40E03-25B9-485F-840B-FABD981193C2}" destId="{3ECFF343-C18A-4562-A9EF-87A1AC7A5FFD}" srcOrd="7" destOrd="0" presId="urn:microsoft.com/office/officeart/2008/layout/HorizontalMultiLevelHierarchy"/>
    <dgm:cxn modelId="{84DA9631-7862-43FF-96C2-F363AD2D1FC7}" type="presParOf" srcId="{3ECFF343-C18A-4562-A9EF-87A1AC7A5FFD}" destId="{D25D64C0-4B64-41AC-92CE-07D758B6DB9F}" srcOrd="0" destOrd="0" presId="urn:microsoft.com/office/officeart/2008/layout/HorizontalMultiLevelHierarchy"/>
    <dgm:cxn modelId="{84FF1912-257E-4C21-AF37-FF883503880F}" type="presParOf" srcId="{3ECFF343-C18A-4562-A9EF-87A1AC7A5FFD}" destId="{9B1955A2-E3E9-484D-BB33-C182D6D55706}" srcOrd="1" destOrd="0" presId="urn:microsoft.com/office/officeart/2008/layout/HorizontalMultiLevelHierarchy"/>
    <dgm:cxn modelId="{96CE028D-E64C-4893-8EC7-DC7D6458D95F}" type="presParOf" srcId="{61B40E03-25B9-485F-840B-FABD981193C2}" destId="{3C4CE92F-335B-4A7A-8BB0-EC6AFC5BABCB}" srcOrd="8" destOrd="0" presId="urn:microsoft.com/office/officeart/2008/layout/HorizontalMultiLevelHierarchy"/>
    <dgm:cxn modelId="{B8365171-FA13-4FFF-B25E-B0F43D49006B}" type="presParOf" srcId="{3C4CE92F-335B-4A7A-8BB0-EC6AFC5BABCB}" destId="{4DD7E8C5-D4E3-4A07-A586-B06A3F0FA0A4}" srcOrd="0" destOrd="0" presId="urn:microsoft.com/office/officeart/2008/layout/HorizontalMultiLevelHierarchy"/>
    <dgm:cxn modelId="{5035980E-3E49-4BFA-AC6C-85B72A8504B3}" type="presParOf" srcId="{61B40E03-25B9-485F-840B-FABD981193C2}" destId="{87BAE170-9526-4F81-9E7A-EA1B9D22F3DD}" srcOrd="9" destOrd="0" presId="urn:microsoft.com/office/officeart/2008/layout/HorizontalMultiLevelHierarchy"/>
    <dgm:cxn modelId="{0ABEBFD8-76A4-4CEA-BAAE-5098EB0CDB35}" type="presParOf" srcId="{87BAE170-9526-4F81-9E7A-EA1B9D22F3DD}" destId="{964E3496-9F20-4756-A220-FBA1D5E4980C}" srcOrd="0" destOrd="0" presId="urn:microsoft.com/office/officeart/2008/layout/HorizontalMultiLevelHierarchy"/>
    <dgm:cxn modelId="{A1188906-CDB4-48C7-B409-1F3C9079A287}" type="presParOf" srcId="{87BAE170-9526-4F81-9E7A-EA1B9D22F3DD}" destId="{7E72DFF7-2DE5-40EC-983E-F3252481647F}" srcOrd="1" destOrd="0" presId="urn:microsoft.com/office/officeart/2008/layout/HorizontalMultiLevelHierarchy"/>
    <dgm:cxn modelId="{5CB4AF18-73B8-4AE0-BF93-C4B00D3C1189}" type="presParOf" srcId="{61B40E03-25B9-485F-840B-FABD981193C2}" destId="{BD15981F-569F-4B3E-A29C-E329AE7B81D1}" srcOrd="10" destOrd="0" presId="urn:microsoft.com/office/officeart/2008/layout/HorizontalMultiLevelHierarchy"/>
    <dgm:cxn modelId="{4D677848-FF71-45BD-AD79-5F40576B87C7}" type="presParOf" srcId="{BD15981F-569F-4B3E-A29C-E329AE7B81D1}" destId="{CB2039D7-A122-4FBD-A84B-449349191360}" srcOrd="0" destOrd="0" presId="urn:microsoft.com/office/officeart/2008/layout/HorizontalMultiLevelHierarchy"/>
    <dgm:cxn modelId="{9BDC4B09-0C35-4372-9534-358E116A4208}" type="presParOf" srcId="{61B40E03-25B9-485F-840B-FABD981193C2}" destId="{4C59AE14-DC1C-4F22-93F7-7076D149C213}" srcOrd="11" destOrd="0" presId="urn:microsoft.com/office/officeart/2008/layout/HorizontalMultiLevelHierarchy"/>
    <dgm:cxn modelId="{2AF05DD8-E28A-4834-B48B-43731F7F46BC}" type="presParOf" srcId="{4C59AE14-DC1C-4F22-93F7-7076D149C213}" destId="{5E8E4353-97E3-4769-8745-E51435D5D5C3}" srcOrd="0" destOrd="0" presId="urn:microsoft.com/office/officeart/2008/layout/HorizontalMultiLevelHierarchy"/>
    <dgm:cxn modelId="{4E88A95F-B5E6-4E74-A161-FCC162A6B384}" type="presParOf" srcId="{4C59AE14-DC1C-4F22-93F7-7076D149C213}" destId="{C82AC1AC-4E81-4CA3-A849-749A41D237D4}" srcOrd="1" destOrd="0" presId="urn:microsoft.com/office/officeart/2008/layout/HorizontalMultiLevelHierarchy"/>
    <dgm:cxn modelId="{5EF7CFD8-3DAA-4333-B3B5-763285AE9612}" type="presParOf" srcId="{0A9C7258-1C75-4D80-BFB2-9E27C4830527}" destId="{FD39EFE5-E566-4C4B-AD09-CABEB3C1B052}" srcOrd="2" destOrd="0" presId="urn:microsoft.com/office/officeart/2008/layout/HorizontalMultiLevelHierarchy"/>
    <dgm:cxn modelId="{271B99E7-19E8-49B6-B732-26EF887B5971}" type="presParOf" srcId="{FD39EFE5-E566-4C4B-AD09-CABEB3C1B052}" destId="{2A0C8DB7-887D-45CC-B4A9-59004B9EF6B0}" srcOrd="0" destOrd="0" presId="urn:microsoft.com/office/officeart/2008/layout/HorizontalMultiLevelHierarchy"/>
    <dgm:cxn modelId="{6295B7B9-7B32-4B10-96B6-B04C6B014D89}" type="presParOf" srcId="{0A9C7258-1C75-4D80-BFB2-9E27C4830527}" destId="{01BD149F-2A12-40DA-B396-6A24B987BB37}" srcOrd="3" destOrd="0" presId="urn:microsoft.com/office/officeart/2008/layout/HorizontalMultiLevelHierarchy"/>
    <dgm:cxn modelId="{46D789EB-EC4E-4D1C-877D-F0D768B38139}" type="presParOf" srcId="{01BD149F-2A12-40DA-B396-6A24B987BB37}" destId="{3AC91184-82E7-4A6A-A8EE-1079E8DAE50D}" srcOrd="0" destOrd="0" presId="urn:microsoft.com/office/officeart/2008/layout/HorizontalMultiLevelHierarchy"/>
    <dgm:cxn modelId="{E6CD4159-AED0-4D1F-B5C5-D4DE7780DF6E}" type="presParOf" srcId="{01BD149F-2A12-40DA-B396-6A24B987BB37}" destId="{D37602E7-E4D0-41A9-B58B-C8D91D41BDCA}" srcOrd="1" destOrd="0" presId="urn:microsoft.com/office/officeart/2008/layout/HorizontalMultiLevelHierarchy"/>
    <dgm:cxn modelId="{BEC2B141-1889-43F3-90FA-B2AA1B8ED184}" type="presParOf" srcId="{5BF7830B-9D4F-4B32-9BAC-79401EA7EBFE}" destId="{2DAC4065-1AE1-4D2A-9CB3-313BFA3EB235}" srcOrd="2" destOrd="0" presId="urn:microsoft.com/office/officeart/2008/layout/HorizontalMultiLevelHierarchy"/>
    <dgm:cxn modelId="{B6A70B78-1B61-4919-8D32-88B735C30A9B}" type="presParOf" srcId="{2DAC4065-1AE1-4D2A-9CB3-313BFA3EB235}" destId="{36BD0849-2EE9-413C-915C-E1056298E9F6}" srcOrd="0" destOrd="0" presId="urn:microsoft.com/office/officeart/2008/layout/HorizontalMultiLevelHierarchy"/>
    <dgm:cxn modelId="{7390398E-0B0D-452A-8175-FDA17D3C4CED}" type="presParOf" srcId="{5BF7830B-9D4F-4B32-9BAC-79401EA7EBFE}" destId="{CF0D117A-B894-4C59-8BAD-433C5901E9EA}" srcOrd="3" destOrd="0" presId="urn:microsoft.com/office/officeart/2008/layout/HorizontalMultiLevelHierarchy"/>
    <dgm:cxn modelId="{FA06E9D5-1CE9-44C0-B449-71D25CEA288A}" type="presParOf" srcId="{CF0D117A-B894-4C59-8BAD-433C5901E9EA}" destId="{CBB3B77D-EBA8-4D22-98DB-01717DAA0DBE}" srcOrd="0" destOrd="0" presId="urn:microsoft.com/office/officeart/2008/layout/HorizontalMultiLevelHierarchy"/>
    <dgm:cxn modelId="{0F46917A-E92F-4FC3-9335-74189DDD35B2}" type="presParOf" srcId="{CF0D117A-B894-4C59-8BAD-433C5901E9EA}" destId="{1C3F80D4-DCCD-4D3C-BD35-30B5741F7FA1}" srcOrd="1" destOrd="0" presId="urn:microsoft.com/office/officeart/2008/layout/HorizontalMultiLevelHierarchy"/>
    <dgm:cxn modelId="{3CCCDDCB-5ED6-4F95-98D8-645544BD60C3}" type="presParOf" srcId="{1C3F80D4-DCCD-4D3C-BD35-30B5741F7FA1}" destId="{1B7060DC-728A-447E-976E-69713194FB07}" srcOrd="0" destOrd="0" presId="urn:microsoft.com/office/officeart/2008/layout/HorizontalMultiLevelHierarchy"/>
    <dgm:cxn modelId="{08584DFF-890A-4FF9-8DAB-D925A90FF28C}" type="presParOf" srcId="{1B7060DC-728A-447E-976E-69713194FB07}" destId="{21CF8C5B-CC44-482D-8CEF-644045B7ABBF}" srcOrd="0" destOrd="0" presId="urn:microsoft.com/office/officeart/2008/layout/HorizontalMultiLevelHierarchy"/>
    <dgm:cxn modelId="{AB9E664E-FBEF-413E-9944-604FBAC058D1}" type="presParOf" srcId="{1C3F80D4-DCCD-4D3C-BD35-30B5741F7FA1}" destId="{E70EDBFF-80A5-4796-A681-F4B0E75C8897}" srcOrd="1" destOrd="0" presId="urn:microsoft.com/office/officeart/2008/layout/HorizontalMultiLevelHierarchy"/>
    <dgm:cxn modelId="{A25FD3CE-F414-4624-A414-95BC819BAC64}" type="presParOf" srcId="{E70EDBFF-80A5-4796-A681-F4B0E75C8897}" destId="{4AE60FE5-0106-4009-A9AD-E85CABEF1AC2}" srcOrd="0" destOrd="0" presId="urn:microsoft.com/office/officeart/2008/layout/HorizontalMultiLevelHierarchy"/>
    <dgm:cxn modelId="{944DD363-EE4F-40F9-9484-3168F8DC937F}" type="presParOf" srcId="{E70EDBFF-80A5-4796-A681-F4B0E75C8897}" destId="{8AF14465-2548-420F-9755-0F5AA08DFD9F}" srcOrd="1" destOrd="0" presId="urn:microsoft.com/office/officeart/2008/layout/HorizontalMultiLevelHierarchy"/>
    <dgm:cxn modelId="{00489639-F2A0-4CE3-ABF0-CDFE55EBA044}" type="presParOf" srcId="{5BF7830B-9D4F-4B32-9BAC-79401EA7EBFE}" destId="{65055C2D-2B2C-4D84-ACA4-59F12A018C1E}" srcOrd="4" destOrd="0" presId="urn:microsoft.com/office/officeart/2008/layout/HorizontalMultiLevelHierarchy"/>
    <dgm:cxn modelId="{5CFA2757-52D7-45A3-BDD0-1C0331BFB751}" type="presParOf" srcId="{65055C2D-2B2C-4D84-ACA4-59F12A018C1E}" destId="{34044C52-B2E6-48E7-B324-5D6AF4102F09}" srcOrd="0" destOrd="0" presId="urn:microsoft.com/office/officeart/2008/layout/HorizontalMultiLevelHierarchy"/>
    <dgm:cxn modelId="{BD7BA4AC-87A8-428F-A2A0-9E5FE3F0E32B}" type="presParOf" srcId="{5BF7830B-9D4F-4B32-9BAC-79401EA7EBFE}" destId="{991B1D36-CB77-46A1-BC4C-6CAE14BF46FA}" srcOrd="5" destOrd="0" presId="urn:microsoft.com/office/officeart/2008/layout/HorizontalMultiLevelHierarchy"/>
    <dgm:cxn modelId="{799C4AE8-60D2-4CAD-AED1-DFC3FB698E88}" type="presParOf" srcId="{991B1D36-CB77-46A1-BC4C-6CAE14BF46FA}" destId="{D39F0EBD-FE23-49ED-8731-BF50C8139E65}" srcOrd="0" destOrd="0" presId="urn:microsoft.com/office/officeart/2008/layout/HorizontalMultiLevelHierarchy"/>
    <dgm:cxn modelId="{9FD5B09A-95C8-4662-9C04-7128414B21D8}" type="presParOf" srcId="{991B1D36-CB77-46A1-BC4C-6CAE14BF46FA}" destId="{F1DCEF4C-BF38-4656-83D5-2569D9AB8F90}" srcOrd="1" destOrd="0" presId="urn:microsoft.com/office/officeart/2008/layout/HorizontalMultiLevelHierarchy"/>
    <dgm:cxn modelId="{5C66B309-EC14-48F4-9E2C-01845C606B6E}" type="presParOf" srcId="{F1DCEF4C-BF38-4656-83D5-2569D9AB8F90}" destId="{E5ED6FB0-7FE4-432D-A7E2-1C05993FCA60}" srcOrd="0" destOrd="0" presId="urn:microsoft.com/office/officeart/2008/layout/HorizontalMultiLevelHierarchy"/>
    <dgm:cxn modelId="{11B70666-2041-4910-BFEB-A1B1B71B8700}" type="presParOf" srcId="{E5ED6FB0-7FE4-432D-A7E2-1C05993FCA60}" destId="{AD5F8567-37F6-4CAA-8B49-515B5BB217E9}" srcOrd="0" destOrd="0" presId="urn:microsoft.com/office/officeart/2008/layout/HorizontalMultiLevelHierarchy"/>
    <dgm:cxn modelId="{3EDBAF8A-4503-4CB6-A060-FC7DDF953405}" type="presParOf" srcId="{F1DCEF4C-BF38-4656-83D5-2569D9AB8F90}" destId="{C64367B0-CE7E-4A5B-8B59-965B994772BA}" srcOrd="1" destOrd="0" presId="urn:microsoft.com/office/officeart/2008/layout/HorizontalMultiLevelHierarchy"/>
    <dgm:cxn modelId="{06755E8E-156D-4AED-8EC8-81619335BB37}" type="presParOf" srcId="{C64367B0-CE7E-4A5B-8B59-965B994772BA}" destId="{53AEF0C2-BE19-450F-87F1-3F6A8CDD2C4F}" srcOrd="0" destOrd="0" presId="urn:microsoft.com/office/officeart/2008/layout/HorizontalMultiLevelHierarchy"/>
    <dgm:cxn modelId="{0BED4956-C4C0-4D38-BC61-A9F1576B89A5}" type="presParOf" srcId="{C64367B0-CE7E-4A5B-8B59-965B994772BA}" destId="{B8A8BEA3-1D8C-4173-8CBF-E46AE9E50268}" srcOrd="1" destOrd="0" presId="urn:microsoft.com/office/officeart/2008/layout/HorizontalMultiLevelHierarchy"/>
    <dgm:cxn modelId="{16AFD45F-19D8-4A20-9F02-D61F2114954E}" type="presParOf" srcId="{F1DCEF4C-BF38-4656-83D5-2569D9AB8F90}" destId="{40169FCD-FE65-4130-A61A-B8E1A88BB39C}" srcOrd="2" destOrd="0" presId="urn:microsoft.com/office/officeart/2008/layout/HorizontalMultiLevelHierarchy"/>
    <dgm:cxn modelId="{564EF17A-834C-4178-8EAA-0F045487A8F9}" type="presParOf" srcId="{40169FCD-FE65-4130-A61A-B8E1A88BB39C}" destId="{9549546E-7602-4CE5-923E-71EF7D20F9E2}" srcOrd="0" destOrd="0" presId="urn:microsoft.com/office/officeart/2008/layout/HorizontalMultiLevelHierarchy"/>
    <dgm:cxn modelId="{DBF182EA-5D99-4091-85FE-CE37D0F581A7}" type="presParOf" srcId="{F1DCEF4C-BF38-4656-83D5-2569D9AB8F90}" destId="{8C364F62-B365-421B-9148-AA96BA76C657}" srcOrd="3" destOrd="0" presId="urn:microsoft.com/office/officeart/2008/layout/HorizontalMultiLevelHierarchy"/>
    <dgm:cxn modelId="{6D54F5CD-E127-4C7F-98B2-FB865E93B870}" type="presParOf" srcId="{8C364F62-B365-421B-9148-AA96BA76C657}" destId="{40EC32F7-F4B0-4CF9-8799-421C01F4B65A}" srcOrd="0" destOrd="0" presId="urn:microsoft.com/office/officeart/2008/layout/HorizontalMultiLevelHierarchy"/>
    <dgm:cxn modelId="{BBA187B1-2955-4016-8D40-1112102A366A}" type="presParOf" srcId="{8C364F62-B365-421B-9148-AA96BA76C657}" destId="{AB9225BF-6C60-4A5C-93A8-1C8F868A3EA2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Feedback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Baseline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E1E3682B-C98E-4A9D-9D74-B1B225982A58}">
      <dgm:prSet phldrT="[文本]"/>
      <dgm:spPr/>
      <dgm:t>
        <a:bodyPr/>
        <a:lstStyle/>
        <a:p>
          <a:r>
            <a:rPr lang="en-US" altLang="zh-CN"/>
            <a:t>Overall OK</a:t>
          </a:r>
          <a:endParaRPr lang="zh-CN" altLang="en-US"/>
        </a:p>
      </dgm:t>
    </dgm:pt>
    <dgm:pt modelId="{995F307A-1ED6-4CCF-B174-4D9500CA14CB}" type="parTrans" cxnId="{7F3EB302-5DD8-4EE2-A098-7A49CF733982}">
      <dgm:prSet/>
      <dgm:spPr/>
      <dgm:t>
        <a:bodyPr/>
        <a:lstStyle/>
        <a:p>
          <a:endParaRPr lang="en-US"/>
        </a:p>
      </dgm:t>
    </dgm:pt>
    <dgm:pt modelId="{5FEF70CC-AA40-48B6-824F-EDD86A052A47}" type="sibTrans" cxnId="{7F3EB302-5DD8-4EE2-A098-7A49CF733982}">
      <dgm:prSet/>
      <dgm:spPr/>
      <dgm:t>
        <a:bodyPr/>
        <a:lstStyle/>
        <a:p>
          <a:endParaRPr lang="en-US"/>
        </a:p>
      </dgm:t>
    </dgm:pt>
    <dgm:pt modelId="{E10769FE-375C-4966-9B99-D7FAF36D6683}">
      <dgm:prSet phldrT="[文本]"/>
      <dgm:spPr/>
      <dgm:t>
        <a:bodyPr/>
        <a:lstStyle/>
        <a:p>
          <a:r>
            <a:rPr lang="en-US" altLang="zh-CN"/>
            <a:t>Need to Improve</a:t>
          </a:r>
          <a:endParaRPr lang="zh-CN" altLang="en-US"/>
        </a:p>
      </dgm:t>
    </dgm:pt>
    <dgm:pt modelId="{90DA17F1-93A2-47C2-BB8E-868FFAF1D918}" type="parTrans" cxnId="{81691624-E904-4ABC-9081-5FCAB7E93BF2}">
      <dgm:prSet/>
      <dgm:spPr/>
      <dgm:t>
        <a:bodyPr/>
        <a:lstStyle/>
        <a:p>
          <a:endParaRPr lang="en-US"/>
        </a:p>
      </dgm:t>
    </dgm:pt>
    <dgm:pt modelId="{4F5B34E2-8B8C-460A-9722-1BB098BB7B0F}" type="sibTrans" cxnId="{81691624-E904-4ABC-9081-5FCAB7E93BF2}">
      <dgm:prSet/>
      <dgm:spPr/>
      <dgm:t>
        <a:bodyPr/>
        <a:lstStyle/>
        <a:p>
          <a:endParaRPr lang="en-US"/>
        </a:p>
      </dgm:t>
    </dgm:pt>
    <dgm:pt modelId="{89E5265C-95DA-4341-8CB1-25E7B824205B}">
      <dgm:prSet phldrT="[文本]"/>
      <dgm:spPr/>
      <dgm:t>
        <a:bodyPr/>
        <a:lstStyle/>
        <a:p>
          <a:r>
            <a:rPr lang="en-US" altLang="zh-CN"/>
            <a:t>Wake Up early</a:t>
          </a:r>
          <a:endParaRPr lang="zh-CN" altLang="en-US"/>
        </a:p>
      </dgm:t>
    </dgm:pt>
    <dgm:pt modelId="{10FB6806-9E7F-4C1E-AD69-306512D40CD1}" type="parTrans" cxnId="{ED198059-92A8-4FF0-A72D-C74667DD039F}">
      <dgm:prSet/>
      <dgm:spPr/>
      <dgm:t>
        <a:bodyPr/>
        <a:lstStyle/>
        <a:p>
          <a:endParaRPr lang="en-US"/>
        </a:p>
      </dgm:t>
    </dgm:pt>
    <dgm:pt modelId="{00374C6C-EDD0-4EE1-AB87-0FCBB63073DF}" type="sibTrans" cxnId="{ED198059-92A8-4FF0-A72D-C74667DD039F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8A5510FB-195B-4A51-B164-D6916CCA84C0}" type="pres">
      <dgm:prSet presAssocID="{90DA17F1-93A2-47C2-BB8E-868FFAF1D918}" presName="conn2-1" presStyleLbl="parChTrans1D2" presStyleIdx="0" presStyleCnt="2"/>
      <dgm:spPr/>
      <dgm:t>
        <a:bodyPr/>
        <a:lstStyle/>
        <a:p>
          <a:endParaRPr lang="en-US"/>
        </a:p>
      </dgm:t>
    </dgm:pt>
    <dgm:pt modelId="{B86DD37A-705E-437A-BD84-051C90425212}" type="pres">
      <dgm:prSet presAssocID="{90DA17F1-93A2-47C2-BB8E-868FFAF1D918}" presName="connTx" presStyleLbl="parChTrans1D2" presStyleIdx="0" presStyleCnt="2"/>
      <dgm:spPr/>
      <dgm:t>
        <a:bodyPr/>
        <a:lstStyle/>
        <a:p>
          <a:endParaRPr lang="en-US"/>
        </a:p>
      </dgm:t>
    </dgm:pt>
    <dgm:pt modelId="{339BEE92-5F11-4E22-8762-EBAE0BEF3131}" type="pres">
      <dgm:prSet presAssocID="{E10769FE-375C-4966-9B99-D7FAF36D6683}" presName="root2" presStyleCnt="0"/>
      <dgm:spPr/>
    </dgm:pt>
    <dgm:pt modelId="{60DC52B5-8442-478C-84B3-89A08B6D2251}" type="pres">
      <dgm:prSet presAssocID="{E10769FE-375C-4966-9B99-D7FAF36D6683}" presName="LevelTwoTextNode" presStyleLbl="node2" presStyleIdx="0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EB4730E-C69F-41D8-8330-8190D4390E8A}" type="pres">
      <dgm:prSet presAssocID="{E10769FE-375C-4966-9B99-D7FAF36D6683}" presName="level3hierChild" presStyleCnt="0"/>
      <dgm:spPr/>
    </dgm:pt>
    <dgm:pt modelId="{A0FE94F5-53F2-4CEF-AF57-2A59A2A5F72A}" type="pres">
      <dgm:prSet presAssocID="{10FB6806-9E7F-4C1E-AD69-306512D40CD1}" presName="conn2-1" presStyleLbl="parChTrans1D3" presStyleIdx="0" presStyleCnt="2"/>
      <dgm:spPr/>
      <dgm:t>
        <a:bodyPr/>
        <a:lstStyle/>
        <a:p>
          <a:endParaRPr lang="en-US"/>
        </a:p>
      </dgm:t>
    </dgm:pt>
    <dgm:pt modelId="{95E2B8DF-B536-4839-8886-1381272870CA}" type="pres">
      <dgm:prSet presAssocID="{10FB6806-9E7F-4C1E-AD69-306512D40CD1}" presName="connTx" presStyleLbl="parChTrans1D3" presStyleIdx="0" presStyleCnt="2"/>
      <dgm:spPr/>
      <dgm:t>
        <a:bodyPr/>
        <a:lstStyle/>
        <a:p>
          <a:endParaRPr lang="en-US"/>
        </a:p>
      </dgm:t>
    </dgm:pt>
    <dgm:pt modelId="{AB15566B-A8A3-4D40-A255-07C0F9E878A1}" type="pres">
      <dgm:prSet presAssocID="{89E5265C-95DA-4341-8CB1-25E7B824205B}" presName="root2" presStyleCnt="0"/>
      <dgm:spPr/>
    </dgm:pt>
    <dgm:pt modelId="{FCFA19F3-C28F-49C0-B209-796EEB17B99F}" type="pres">
      <dgm:prSet presAssocID="{89E5265C-95DA-4341-8CB1-25E7B824205B}" presName="LevelTwoTextNode" presStyleLbl="node3" presStyleIdx="0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DE62C1F-8A78-4AF7-ACB5-579F6889213B}" type="pres">
      <dgm:prSet presAssocID="{89E5265C-95DA-4341-8CB1-25E7B824205B}" presName="level3hierChild" presStyleCnt="0"/>
      <dgm:spPr/>
    </dgm:pt>
    <dgm:pt modelId="{10902F1B-76A0-42BF-B8B6-85638234AC1B}" type="pres">
      <dgm:prSet presAssocID="{5AD09BEB-5E93-4CE1-AE5D-985CD1CA771C}" presName="conn2-1" presStyleLbl="parChTrans1D2" presStyleIdx="1" presStyleCnt="2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1" presStyleCnt="2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1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17F4A234-C242-4DCE-98A9-48B9B0179F2B}" type="pres">
      <dgm:prSet presAssocID="{995F307A-1ED6-4CCF-B174-4D9500CA14CB}" presName="conn2-1" presStyleLbl="parChTrans1D3" presStyleIdx="1" presStyleCnt="2"/>
      <dgm:spPr/>
      <dgm:t>
        <a:bodyPr/>
        <a:lstStyle/>
        <a:p>
          <a:endParaRPr lang="en-US"/>
        </a:p>
      </dgm:t>
    </dgm:pt>
    <dgm:pt modelId="{4225627E-31FD-4E5C-8DAE-2361700066A2}" type="pres">
      <dgm:prSet presAssocID="{995F307A-1ED6-4CCF-B174-4D9500CA14CB}" presName="connTx" presStyleLbl="parChTrans1D3" presStyleIdx="1" presStyleCnt="2"/>
      <dgm:spPr/>
      <dgm:t>
        <a:bodyPr/>
        <a:lstStyle/>
        <a:p>
          <a:endParaRPr lang="en-US"/>
        </a:p>
      </dgm:t>
    </dgm:pt>
    <dgm:pt modelId="{49E2ED65-66EC-4F4A-AE36-F49EF78C62A8}" type="pres">
      <dgm:prSet presAssocID="{E1E3682B-C98E-4A9D-9D74-B1B225982A58}" presName="root2" presStyleCnt="0"/>
      <dgm:spPr/>
    </dgm:pt>
    <dgm:pt modelId="{ED2EE770-33C8-43D7-AF5D-F64A3E032403}" type="pres">
      <dgm:prSet presAssocID="{E1E3682B-C98E-4A9D-9D74-B1B225982A58}" presName="LevelTwoTextNode" presStyleLbl="node3" presStyleIdx="1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889BB20-171E-4464-A8F1-95FA66E738B3}" type="pres">
      <dgm:prSet presAssocID="{E1E3682B-C98E-4A9D-9D74-B1B225982A58}" presName="level3hierChild" presStyleCnt="0"/>
      <dgm:spPr/>
    </dgm:pt>
  </dgm:ptLst>
  <dgm:cxnLst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189E8ABF-9EDF-4316-BBD0-2BB77B67F8B2}" type="presOf" srcId="{995F307A-1ED6-4CCF-B174-4D9500CA14CB}" destId="{17F4A234-C242-4DCE-98A9-48B9B0179F2B}" srcOrd="0" destOrd="0" presId="urn:microsoft.com/office/officeart/2008/layout/HorizontalMultiLevelHierarchy"/>
    <dgm:cxn modelId="{28BFE8CD-B036-4942-8FD3-92F6D0268257}" type="presOf" srcId="{90DA17F1-93A2-47C2-BB8E-868FFAF1D918}" destId="{8A5510FB-195B-4A51-B164-D6916CCA84C0}" srcOrd="0" destOrd="0" presId="urn:microsoft.com/office/officeart/2008/layout/HorizontalMultiLevelHierarchy"/>
    <dgm:cxn modelId="{479D6FDA-4E18-43D0-AF97-138DB54E39F8}" type="presOf" srcId="{89E5265C-95DA-4341-8CB1-25E7B824205B}" destId="{FCFA19F3-C28F-49C0-B209-796EEB17B99F}" srcOrd="0" destOrd="0" presId="urn:microsoft.com/office/officeart/2008/layout/HorizontalMultiLevelHierarchy"/>
    <dgm:cxn modelId="{ED198059-92A8-4FF0-A72D-C74667DD039F}" srcId="{E10769FE-375C-4966-9B99-D7FAF36D6683}" destId="{89E5265C-95DA-4341-8CB1-25E7B824205B}" srcOrd="0" destOrd="0" parTransId="{10FB6806-9E7F-4C1E-AD69-306512D40CD1}" sibTransId="{00374C6C-EDD0-4EE1-AB87-0FCBB63073DF}"/>
    <dgm:cxn modelId="{E8896E54-84DC-453C-B76B-389220B7E168}" type="presOf" srcId="{10FB6806-9E7F-4C1E-AD69-306512D40CD1}" destId="{95E2B8DF-B536-4839-8886-1381272870CA}" srcOrd="1" destOrd="0" presId="urn:microsoft.com/office/officeart/2008/layout/HorizontalMultiLevelHierarchy"/>
    <dgm:cxn modelId="{37D04ED4-BCD0-4A7B-8D6C-B13F1C7F7257}" type="presOf" srcId="{10FB6806-9E7F-4C1E-AD69-306512D40CD1}" destId="{A0FE94F5-53F2-4CEF-AF57-2A59A2A5F72A}" srcOrd="0" destOrd="0" presId="urn:microsoft.com/office/officeart/2008/layout/HorizontalMultiLevelHierarchy"/>
    <dgm:cxn modelId="{2061E98A-5D95-4760-89FC-8A49F8CBCDED}" type="presOf" srcId="{FCCAE72E-3741-4C5F-B697-2CEBFC92CDF7}" destId="{47AE8846-F21F-4E4C-B4A3-D44DA4BF791C}" srcOrd="0" destOrd="0" presId="urn:microsoft.com/office/officeart/2008/layout/HorizontalMultiLevelHierarchy"/>
    <dgm:cxn modelId="{F816660E-C46A-4F80-B74D-C8B8FD94E245}" type="presOf" srcId="{5AD09BEB-5E93-4CE1-AE5D-985CD1CA771C}" destId="{10902F1B-76A0-42BF-B8B6-85638234AC1B}" srcOrd="0" destOrd="0" presId="urn:microsoft.com/office/officeart/2008/layout/HorizontalMultiLevelHierarchy"/>
    <dgm:cxn modelId="{8193B662-0309-4898-834F-0FE7E562E817}" type="presOf" srcId="{0DA1C060-E1EF-497C-B4B7-CC10236D4AB5}" destId="{D456BF37-646F-420A-817B-2C6FE870644F}" srcOrd="0" destOrd="0" presId="urn:microsoft.com/office/officeart/2008/layout/HorizontalMultiLevelHierarchy"/>
    <dgm:cxn modelId="{8AD88F4D-5E53-4771-8E25-EDBD9A86284B}" type="presOf" srcId="{90DA17F1-93A2-47C2-BB8E-868FFAF1D918}" destId="{B86DD37A-705E-437A-BD84-051C90425212}" srcOrd="1" destOrd="0" presId="urn:microsoft.com/office/officeart/2008/layout/HorizontalMultiLevelHierarchy"/>
    <dgm:cxn modelId="{81691624-E904-4ABC-9081-5FCAB7E93BF2}" srcId="{FCCAE72E-3741-4C5F-B697-2CEBFC92CDF7}" destId="{E10769FE-375C-4966-9B99-D7FAF36D6683}" srcOrd="0" destOrd="0" parTransId="{90DA17F1-93A2-47C2-BB8E-868FFAF1D918}" sibTransId="{4F5B34E2-8B8C-460A-9722-1BB098BB7B0F}"/>
    <dgm:cxn modelId="{19944D84-A1A1-4259-A82A-90E91241EF19}" type="presOf" srcId="{E10769FE-375C-4966-9B99-D7FAF36D6683}" destId="{60DC52B5-8442-478C-84B3-89A08B6D2251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7ECB4594-731E-479C-A2AC-39479A10AD03}" type="presOf" srcId="{5AD09BEB-5E93-4CE1-AE5D-985CD1CA771C}" destId="{C9A2B145-5387-4B1F-A759-774CCECBB1E5}" srcOrd="1" destOrd="0" presId="urn:microsoft.com/office/officeart/2008/layout/HorizontalMultiLevelHierarchy"/>
    <dgm:cxn modelId="{5D9991ED-30F1-49D9-AF47-AB23C3725150}" srcId="{FCCAE72E-3741-4C5F-B697-2CEBFC92CDF7}" destId="{0DA1C060-E1EF-497C-B4B7-CC10236D4AB5}" srcOrd="1" destOrd="0" parTransId="{5AD09BEB-5E93-4CE1-AE5D-985CD1CA771C}" sibTransId="{A9C01F8A-E7EF-4360-A684-28970D54BA27}"/>
    <dgm:cxn modelId="{2402818B-236C-46F8-896A-54043D10E7DA}" type="presOf" srcId="{E1E3682B-C98E-4A9D-9D74-B1B225982A58}" destId="{ED2EE770-33C8-43D7-AF5D-F64A3E032403}" srcOrd="0" destOrd="0" presId="urn:microsoft.com/office/officeart/2008/layout/HorizontalMultiLevelHierarchy"/>
    <dgm:cxn modelId="{1158F3DB-FCDE-44FF-86AE-91CD98551AE5}" type="presOf" srcId="{995F307A-1ED6-4CCF-B174-4D9500CA14CB}" destId="{4225627E-31FD-4E5C-8DAE-2361700066A2}" srcOrd="1" destOrd="0" presId="urn:microsoft.com/office/officeart/2008/layout/HorizontalMultiLevelHierarchy"/>
    <dgm:cxn modelId="{7F3EB302-5DD8-4EE2-A098-7A49CF733982}" srcId="{0DA1C060-E1EF-497C-B4B7-CC10236D4AB5}" destId="{E1E3682B-C98E-4A9D-9D74-B1B225982A58}" srcOrd="0" destOrd="0" parTransId="{995F307A-1ED6-4CCF-B174-4D9500CA14CB}" sibTransId="{5FEF70CC-AA40-48B6-824F-EDD86A052A47}"/>
    <dgm:cxn modelId="{9258DBF7-6852-4641-8532-5B77D8285111}" type="presParOf" srcId="{D61D9318-CF1C-4027-9FB9-CA3681111D48}" destId="{270F17E6-7730-4FCF-B2C8-87132A2A2953}" srcOrd="0" destOrd="0" presId="urn:microsoft.com/office/officeart/2008/layout/HorizontalMultiLevelHierarchy"/>
    <dgm:cxn modelId="{F2C3373C-9916-42F6-9993-EBD61B66B83E}" type="presParOf" srcId="{270F17E6-7730-4FCF-B2C8-87132A2A2953}" destId="{47AE8846-F21F-4E4C-B4A3-D44DA4BF791C}" srcOrd="0" destOrd="0" presId="urn:microsoft.com/office/officeart/2008/layout/HorizontalMultiLevelHierarchy"/>
    <dgm:cxn modelId="{3532FEDA-9DC0-4D94-97DC-7030CD11214C}" type="presParOf" srcId="{270F17E6-7730-4FCF-B2C8-87132A2A2953}" destId="{00B6C323-8ADF-4C2C-A98F-03A35CC9AEB8}" srcOrd="1" destOrd="0" presId="urn:microsoft.com/office/officeart/2008/layout/HorizontalMultiLevelHierarchy"/>
    <dgm:cxn modelId="{F59A4DC4-98BE-455A-AD87-A2E003CF1706}" type="presParOf" srcId="{00B6C323-8ADF-4C2C-A98F-03A35CC9AEB8}" destId="{8A5510FB-195B-4A51-B164-D6916CCA84C0}" srcOrd="0" destOrd="0" presId="urn:microsoft.com/office/officeart/2008/layout/HorizontalMultiLevelHierarchy"/>
    <dgm:cxn modelId="{8167A22E-63B8-49C4-98F9-615C833AA863}" type="presParOf" srcId="{8A5510FB-195B-4A51-B164-D6916CCA84C0}" destId="{B86DD37A-705E-437A-BD84-051C90425212}" srcOrd="0" destOrd="0" presId="urn:microsoft.com/office/officeart/2008/layout/HorizontalMultiLevelHierarchy"/>
    <dgm:cxn modelId="{8BC81C6F-6052-4268-8836-EB597D3AA1EA}" type="presParOf" srcId="{00B6C323-8ADF-4C2C-A98F-03A35CC9AEB8}" destId="{339BEE92-5F11-4E22-8762-EBAE0BEF3131}" srcOrd="1" destOrd="0" presId="urn:microsoft.com/office/officeart/2008/layout/HorizontalMultiLevelHierarchy"/>
    <dgm:cxn modelId="{FB5A189D-9D4A-4B44-8A6F-9ED09D6A58B4}" type="presParOf" srcId="{339BEE92-5F11-4E22-8762-EBAE0BEF3131}" destId="{60DC52B5-8442-478C-84B3-89A08B6D2251}" srcOrd="0" destOrd="0" presId="urn:microsoft.com/office/officeart/2008/layout/HorizontalMultiLevelHierarchy"/>
    <dgm:cxn modelId="{39AB681E-CE80-40D1-B8A4-0B69A2B152DC}" type="presParOf" srcId="{339BEE92-5F11-4E22-8762-EBAE0BEF3131}" destId="{6EB4730E-C69F-41D8-8330-8190D4390E8A}" srcOrd="1" destOrd="0" presId="urn:microsoft.com/office/officeart/2008/layout/HorizontalMultiLevelHierarchy"/>
    <dgm:cxn modelId="{243B54BB-1DDF-498E-8E30-E368B6CBE136}" type="presParOf" srcId="{6EB4730E-C69F-41D8-8330-8190D4390E8A}" destId="{A0FE94F5-53F2-4CEF-AF57-2A59A2A5F72A}" srcOrd="0" destOrd="0" presId="urn:microsoft.com/office/officeart/2008/layout/HorizontalMultiLevelHierarchy"/>
    <dgm:cxn modelId="{2607C199-BA0F-4C6D-B715-9FE90D489D12}" type="presParOf" srcId="{A0FE94F5-53F2-4CEF-AF57-2A59A2A5F72A}" destId="{95E2B8DF-B536-4839-8886-1381272870CA}" srcOrd="0" destOrd="0" presId="urn:microsoft.com/office/officeart/2008/layout/HorizontalMultiLevelHierarchy"/>
    <dgm:cxn modelId="{20E02D4B-44B0-4311-81C8-7766C2063D0D}" type="presParOf" srcId="{6EB4730E-C69F-41D8-8330-8190D4390E8A}" destId="{AB15566B-A8A3-4D40-A255-07C0F9E878A1}" srcOrd="1" destOrd="0" presId="urn:microsoft.com/office/officeart/2008/layout/HorizontalMultiLevelHierarchy"/>
    <dgm:cxn modelId="{119B1659-1D0D-4B2F-AF31-2909DA1D777F}" type="presParOf" srcId="{AB15566B-A8A3-4D40-A255-07C0F9E878A1}" destId="{FCFA19F3-C28F-49C0-B209-796EEB17B99F}" srcOrd="0" destOrd="0" presId="urn:microsoft.com/office/officeart/2008/layout/HorizontalMultiLevelHierarchy"/>
    <dgm:cxn modelId="{FF461D20-80D1-4759-9AB4-9D1DFC5E1F92}" type="presParOf" srcId="{AB15566B-A8A3-4D40-A255-07C0F9E878A1}" destId="{ADE62C1F-8A78-4AF7-ACB5-579F6889213B}" srcOrd="1" destOrd="0" presId="urn:microsoft.com/office/officeart/2008/layout/HorizontalMultiLevelHierarchy"/>
    <dgm:cxn modelId="{138A8CAA-3DAE-48FF-B6EC-D7240FBD2369}" type="presParOf" srcId="{00B6C323-8ADF-4C2C-A98F-03A35CC9AEB8}" destId="{10902F1B-76A0-42BF-B8B6-85638234AC1B}" srcOrd="2" destOrd="0" presId="urn:microsoft.com/office/officeart/2008/layout/HorizontalMultiLevelHierarchy"/>
    <dgm:cxn modelId="{FE71E904-C038-4396-AC35-1028D59C47A5}" type="presParOf" srcId="{10902F1B-76A0-42BF-B8B6-85638234AC1B}" destId="{C9A2B145-5387-4B1F-A759-774CCECBB1E5}" srcOrd="0" destOrd="0" presId="urn:microsoft.com/office/officeart/2008/layout/HorizontalMultiLevelHierarchy"/>
    <dgm:cxn modelId="{769DB986-97E1-477F-94EC-049EDE762FF2}" type="presParOf" srcId="{00B6C323-8ADF-4C2C-A98F-03A35CC9AEB8}" destId="{B80AF7FE-B4A1-49B4-8432-E40926974E76}" srcOrd="3" destOrd="0" presId="urn:microsoft.com/office/officeart/2008/layout/HorizontalMultiLevelHierarchy"/>
    <dgm:cxn modelId="{44E55F5C-A174-4B70-87A3-94C008D7A596}" type="presParOf" srcId="{B80AF7FE-B4A1-49B4-8432-E40926974E76}" destId="{D456BF37-646F-420A-817B-2C6FE870644F}" srcOrd="0" destOrd="0" presId="urn:microsoft.com/office/officeart/2008/layout/HorizontalMultiLevelHierarchy"/>
    <dgm:cxn modelId="{3E84D490-EEBA-4E8C-8666-3622012E1F32}" type="presParOf" srcId="{B80AF7FE-B4A1-49B4-8432-E40926974E76}" destId="{2E4195E7-C526-43C1-8251-2AF2A6B49243}" srcOrd="1" destOrd="0" presId="urn:microsoft.com/office/officeart/2008/layout/HorizontalMultiLevelHierarchy"/>
    <dgm:cxn modelId="{99DBCC88-C4AF-4A5A-A428-BB939AC8F76D}" type="presParOf" srcId="{2E4195E7-C526-43C1-8251-2AF2A6B49243}" destId="{17F4A234-C242-4DCE-98A9-48B9B0179F2B}" srcOrd="0" destOrd="0" presId="urn:microsoft.com/office/officeart/2008/layout/HorizontalMultiLevelHierarchy"/>
    <dgm:cxn modelId="{81FE314C-74B0-404C-A8F0-73D16D401787}" type="presParOf" srcId="{17F4A234-C242-4DCE-98A9-48B9B0179F2B}" destId="{4225627E-31FD-4E5C-8DAE-2361700066A2}" srcOrd="0" destOrd="0" presId="urn:microsoft.com/office/officeart/2008/layout/HorizontalMultiLevelHierarchy"/>
    <dgm:cxn modelId="{B6F18ADA-8602-4122-81FC-D40F9CC58B54}" type="presParOf" srcId="{2E4195E7-C526-43C1-8251-2AF2A6B49243}" destId="{49E2ED65-66EC-4F4A-AE36-F49EF78C62A8}" srcOrd="1" destOrd="0" presId="urn:microsoft.com/office/officeart/2008/layout/HorizontalMultiLevelHierarchy"/>
    <dgm:cxn modelId="{AEE05B54-CFF6-4528-A74F-E01BAEF0F3C3}" type="presParOf" srcId="{49E2ED65-66EC-4F4A-AE36-F49EF78C62A8}" destId="{ED2EE770-33C8-43D7-AF5D-F64A3E032403}" srcOrd="0" destOrd="0" presId="urn:microsoft.com/office/officeart/2008/layout/HorizontalMultiLevelHierarchy"/>
    <dgm:cxn modelId="{0CAA26E0-4AF8-4CF5-B5BF-D83E13C43AA8}" type="presParOf" srcId="{49E2ED65-66EC-4F4A-AE36-F49EF78C62A8}" destId="{9889BB20-171E-4464-A8F1-95FA66E738B3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40169FCD-FE65-4130-A61A-B8E1A88BB39C}">
      <dsp:nvSpPr>
        <dsp:cNvPr id="0" name=""/>
        <dsp:cNvSpPr/>
      </dsp:nvSpPr>
      <dsp:spPr>
        <a:xfrm>
          <a:off x="3093636" y="5533416"/>
          <a:ext cx="228581" cy="21777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14290" y="0"/>
              </a:lnTo>
              <a:lnTo>
                <a:pt x="114290" y="217779"/>
              </a:lnTo>
              <a:lnTo>
                <a:pt x="228581" y="21777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200034" y="5634413"/>
        <a:ext cx="15785" cy="15785"/>
      </dsp:txXfrm>
    </dsp:sp>
    <dsp:sp modelId="{E5ED6FB0-7FE4-432D-A7E2-1C05993FCA60}">
      <dsp:nvSpPr>
        <dsp:cNvPr id="0" name=""/>
        <dsp:cNvSpPr/>
      </dsp:nvSpPr>
      <dsp:spPr>
        <a:xfrm>
          <a:off x="3093636" y="5315637"/>
          <a:ext cx="228581" cy="217779"/>
        </a:xfrm>
        <a:custGeom>
          <a:avLst/>
          <a:gdLst/>
          <a:ahLst/>
          <a:cxnLst/>
          <a:rect l="0" t="0" r="0" b="0"/>
          <a:pathLst>
            <a:path>
              <a:moveTo>
                <a:pt x="0" y="217779"/>
              </a:moveTo>
              <a:lnTo>
                <a:pt x="114290" y="217779"/>
              </a:lnTo>
              <a:lnTo>
                <a:pt x="114290" y="0"/>
              </a:lnTo>
              <a:lnTo>
                <a:pt x="22858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200034" y="5416634"/>
        <a:ext cx="15785" cy="15785"/>
      </dsp:txXfrm>
    </dsp:sp>
    <dsp:sp modelId="{65055C2D-2B2C-4D84-ACA4-59F12A018C1E}">
      <dsp:nvSpPr>
        <dsp:cNvPr id="0" name=""/>
        <dsp:cNvSpPr/>
      </dsp:nvSpPr>
      <dsp:spPr>
        <a:xfrm>
          <a:off x="1722146" y="4880077"/>
          <a:ext cx="228581" cy="65333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14290" y="0"/>
              </a:lnTo>
              <a:lnTo>
                <a:pt x="114290" y="653339"/>
              </a:lnTo>
              <a:lnTo>
                <a:pt x="228581" y="65333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1819133" y="5189443"/>
        <a:ext cx="34608" cy="34608"/>
      </dsp:txXfrm>
    </dsp:sp>
    <dsp:sp modelId="{1B7060DC-728A-447E-976E-69713194FB07}">
      <dsp:nvSpPr>
        <dsp:cNvPr id="0" name=""/>
        <dsp:cNvSpPr/>
      </dsp:nvSpPr>
      <dsp:spPr>
        <a:xfrm>
          <a:off x="3093636" y="4834357"/>
          <a:ext cx="22858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2858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202212" y="4874363"/>
        <a:ext cx="11429" cy="11429"/>
      </dsp:txXfrm>
    </dsp:sp>
    <dsp:sp modelId="{2DAC4065-1AE1-4D2A-9CB3-313BFA3EB235}">
      <dsp:nvSpPr>
        <dsp:cNvPr id="0" name=""/>
        <dsp:cNvSpPr/>
      </dsp:nvSpPr>
      <dsp:spPr>
        <a:xfrm>
          <a:off x="1722146" y="4834357"/>
          <a:ext cx="22858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2858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1830722" y="4874363"/>
        <a:ext cx="11429" cy="11429"/>
      </dsp:txXfrm>
    </dsp:sp>
    <dsp:sp modelId="{FD39EFE5-E566-4C4B-AD09-CABEB3C1B052}">
      <dsp:nvSpPr>
        <dsp:cNvPr id="0" name=""/>
        <dsp:cNvSpPr/>
      </dsp:nvSpPr>
      <dsp:spPr>
        <a:xfrm>
          <a:off x="3093636" y="4226738"/>
          <a:ext cx="228581" cy="21777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14290" y="0"/>
              </a:lnTo>
              <a:lnTo>
                <a:pt x="114290" y="217779"/>
              </a:lnTo>
              <a:lnTo>
                <a:pt x="228581" y="21777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200034" y="4327735"/>
        <a:ext cx="15785" cy="15785"/>
      </dsp:txXfrm>
    </dsp:sp>
    <dsp:sp modelId="{BD15981F-569F-4B3E-A29C-E329AE7B81D1}">
      <dsp:nvSpPr>
        <dsp:cNvPr id="0" name=""/>
        <dsp:cNvSpPr/>
      </dsp:nvSpPr>
      <dsp:spPr>
        <a:xfrm>
          <a:off x="4465125" y="4008958"/>
          <a:ext cx="228581" cy="108889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14290" y="0"/>
              </a:lnTo>
              <a:lnTo>
                <a:pt x="114290" y="1088898"/>
              </a:lnTo>
              <a:lnTo>
                <a:pt x="228581" y="108889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551600" y="4525592"/>
        <a:ext cx="55631" cy="55631"/>
      </dsp:txXfrm>
    </dsp:sp>
    <dsp:sp modelId="{3C4CE92F-335B-4A7A-8BB0-EC6AFC5BABCB}">
      <dsp:nvSpPr>
        <dsp:cNvPr id="0" name=""/>
        <dsp:cNvSpPr/>
      </dsp:nvSpPr>
      <dsp:spPr>
        <a:xfrm>
          <a:off x="4465125" y="4008958"/>
          <a:ext cx="228581" cy="65333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14290" y="0"/>
              </a:lnTo>
              <a:lnTo>
                <a:pt x="114290" y="653339"/>
              </a:lnTo>
              <a:lnTo>
                <a:pt x="228581" y="65333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562112" y="4318324"/>
        <a:ext cx="34608" cy="34608"/>
      </dsp:txXfrm>
    </dsp:sp>
    <dsp:sp modelId="{CDB19BF2-AEC5-4257-B156-9309200289C7}">
      <dsp:nvSpPr>
        <dsp:cNvPr id="0" name=""/>
        <dsp:cNvSpPr/>
      </dsp:nvSpPr>
      <dsp:spPr>
        <a:xfrm>
          <a:off x="4465125" y="4008958"/>
          <a:ext cx="228581" cy="21777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14290" y="0"/>
              </a:lnTo>
              <a:lnTo>
                <a:pt x="114290" y="217779"/>
              </a:lnTo>
              <a:lnTo>
                <a:pt x="228581" y="21777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571523" y="4109955"/>
        <a:ext cx="15785" cy="15785"/>
      </dsp:txXfrm>
    </dsp:sp>
    <dsp:sp modelId="{B40EE180-25AF-4204-AE56-CB1DD087B5AE}">
      <dsp:nvSpPr>
        <dsp:cNvPr id="0" name=""/>
        <dsp:cNvSpPr/>
      </dsp:nvSpPr>
      <dsp:spPr>
        <a:xfrm>
          <a:off x="4465125" y="3791179"/>
          <a:ext cx="228581" cy="217779"/>
        </a:xfrm>
        <a:custGeom>
          <a:avLst/>
          <a:gdLst/>
          <a:ahLst/>
          <a:cxnLst/>
          <a:rect l="0" t="0" r="0" b="0"/>
          <a:pathLst>
            <a:path>
              <a:moveTo>
                <a:pt x="0" y="217779"/>
              </a:moveTo>
              <a:lnTo>
                <a:pt x="114290" y="217779"/>
              </a:lnTo>
              <a:lnTo>
                <a:pt x="114290" y="0"/>
              </a:lnTo>
              <a:lnTo>
                <a:pt x="22858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571523" y="3892175"/>
        <a:ext cx="15785" cy="15785"/>
      </dsp:txXfrm>
    </dsp:sp>
    <dsp:sp modelId="{61EC9F36-6467-4C56-8762-9BDEAEB0558C}">
      <dsp:nvSpPr>
        <dsp:cNvPr id="0" name=""/>
        <dsp:cNvSpPr/>
      </dsp:nvSpPr>
      <dsp:spPr>
        <a:xfrm>
          <a:off x="4465125" y="3355619"/>
          <a:ext cx="228581" cy="653339"/>
        </a:xfrm>
        <a:custGeom>
          <a:avLst/>
          <a:gdLst/>
          <a:ahLst/>
          <a:cxnLst/>
          <a:rect l="0" t="0" r="0" b="0"/>
          <a:pathLst>
            <a:path>
              <a:moveTo>
                <a:pt x="0" y="653339"/>
              </a:moveTo>
              <a:lnTo>
                <a:pt x="114290" y="653339"/>
              </a:lnTo>
              <a:lnTo>
                <a:pt x="114290" y="0"/>
              </a:lnTo>
              <a:lnTo>
                <a:pt x="22858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562112" y="3664984"/>
        <a:ext cx="34608" cy="34608"/>
      </dsp:txXfrm>
    </dsp:sp>
    <dsp:sp modelId="{7212D5D5-1939-4CB3-89C6-89F2F80A28F8}">
      <dsp:nvSpPr>
        <dsp:cNvPr id="0" name=""/>
        <dsp:cNvSpPr/>
      </dsp:nvSpPr>
      <dsp:spPr>
        <a:xfrm>
          <a:off x="4465125" y="2920060"/>
          <a:ext cx="228581" cy="1088898"/>
        </a:xfrm>
        <a:custGeom>
          <a:avLst/>
          <a:gdLst/>
          <a:ahLst/>
          <a:cxnLst/>
          <a:rect l="0" t="0" r="0" b="0"/>
          <a:pathLst>
            <a:path>
              <a:moveTo>
                <a:pt x="0" y="1088898"/>
              </a:moveTo>
              <a:lnTo>
                <a:pt x="114290" y="1088898"/>
              </a:lnTo>
              <a:lnTo>
                <a:pt x="114290" y="0"/>
              </a:lnTo>
              <a:lnTo>
                <a:pt x="22858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551600" y="3436693"/>
        <a:ext cx="55631" cy="55631"/>
      </dsp:txXfrm>
    </dsp:sp>
    <dsp:sp modelId="{613A4E0B-58AB-427D-9051-A8B2C6F55381}">
      <dsp:nvSpPr>
        <dsp:cNvPr id="0" name=""/>
        <dsp:cNvSpPr/>
      </dsp:nvSpPr>
      <dsp:spPr>
        <a:xfrm>
          <a:off x="3093636" y="4008958"/>
          <a:ext cx="228581" cy="217779"/>
        </a:xfrm>
        <a:custGeom>
          <a:avLst/>
          <a:gdLst/>
          <a:ahLst/>
          <a:cxnLst/>
          <a:rect l="0" t="0" r="0" b="0"/>
          <a:pathLst>
            <a:path>
              <a:moveTo>
                <a:pt x="0" y="217779"/>
              </a:moveTo>
              <a:lnTo>
                <a:pt x="114290" y="217779"/>
              </a:lnTo>
              <a:lnTo>
                <a:pt x="114290" y="0"/>
              </a:lnTo>
              <a:lnTo>
                <a:pt x="22858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200034" y="4109955"/>
        <a:ext cx="15785" cy="15785"/>
      </dsp:txXfrm>
    </dsp:sp>
    <dsp:sp modelId="{FDCE8F53-E322-4B1B-8535-1DF807DB34B9}">
      <dsp:nvSpPr>
        <dsp:cNvPr id="0" name=""/>
        <dsp:cNvSpPr/>
      </dsp:nvSpPr>
      <dsp:spPr>
        <a:xfrm>
          <a:off x="1722146" y="4226738"/>
          <a:ext cx="228581" cy="653339"/>
        </a:xfrm>
        <a:custGeom>
          <a:avLst/>
          <a:gdLst/>
          <a:ahLst/>
          <a:cxnLst/>
          <a:rect l="0" t="0" r="0" b="0"/>
          <a:pathLst>
            <a:path>
              <a:moveTo>
                <a:pt x="0" y="653339"/>
              </a:moveTo>
              <a:lnTo>
                <a:pt x="114290" y="653339"/>
              </a:lnTo>
              <a:lnTo>
                <a:pt x="114290" y="0"/>
              </a:lnTo>
              <a:lnTo>
                <a:pt x="22858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1819133" y="4536103"/>
        <a:ext cx="34608" cy="34608"/>
      </dsp:txXfrm>
    </dsp:sp>
    <dsp:sp modelId="{7C1111C3-71C8-4A59-B707-B9C768098517}">
      <dsp:nvSpPr>
        <dsp:cNvPr id="0" name=""/>
        <dsp:cNvSpPr/>
      </dsp:nvSpPr>
      <dsp:spPr>
        <a:xfrm>
          <a:off x="350657" y="3273952"/>
          <a:ext cx="228581" cy="160612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14290" y="0"/>
              </a:lnTo>
              <a:lnTo>
                <a:pt x="114290" y="1606125"/>
              </a:lnTo>
              <a:lnTo>
                <a:pt x="228581" y="1606125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24390" y="4036457"/>
        <a:ext cx="81115" cy="81115"/>
      </dsp:txXfrm>
    </dsp:sp>
    <dsp:sp modelId="{FCD46113-877F-416E-8838-C882836F0D86}">
      <dsp:nvSpPr>
        <dsp:cNvPr id="0" name=""/>
        <dsp:cNvSpPr/>
      </dsp:nvSpPr>
      <dsp:spPr>
        <a:xfrm>
          <a:off x="4465125" y="2438780"/>
          <a:ext cx="22858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2858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573702" y="2478786"/>
        <a:ext cx="11429" cy="11429"/>
      </dsp:txXfrm>
    </dsp:sp>
    <dsp:sp modelId="{08EC2D9E-EEF5-4DFB-B18C-04297E92FEFA}">
      <dsp:nvSpPr>
        <dsp:cNvPr id="0" name=""/>
        <dsp:cNvSpPr/>
      </dsp:nvSpPr>
      <dsp:spPr>
        <a:xfrm>
          <a:off x="3093636" y="2438780"/>
          <a:ext cx="22858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2858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202212" y="2478786"/>
        <a:ext cx="11429" cy="11429"/>
      </dsp:txXfrm>
    </dsp:sp>
    <dsp:sp modelId="{F1254FD0-8054-4A01-9BB5-DAF029D79E79}">
      <dsp:nvSpPr>
        <dsp:cNvPr id="0" name=""/>
        <dsp:cNvSpPr/>
      </dsp:nvSpPr>
      <dsp:spPr>
        <a:xfrm>
          <a:off x="1722146" y="1667826"/>
          <a:ext cx="228581" cy="81667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14290" y="0"/>
              </a:lnTo>
              <a:lnTo>
                <a:pt x="114290" y="816673"/>
              </a:lnTo>
              <a:lnTo>
                <a:pt x="228581" y="81667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1815235" y="2054962"/>
        <a:ext cx="42403" cy="42403"/>
      </dsp:txXfrm>
    </dsp:sp>
    <dsp:sp modelId="{71C7B4B9-90B7-4305-9A82-B7BBEEF34258}">
      <dsp:nvSpPr>
        <dsp:cNvPr id="0" name=""/>
        <dsp:cNvSpPr/>
      </dsp:nvSpPr>
      <dsp:spPr>
        <a:xfrm>
          <a:off x="3093636" y="1831161"/>
          <a:ext cx="228581" cy="21777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14290" y="0"/>
              </a:lnTo>
              <a:lnTo>
                <a:pt x="114290" y="217779"/>
              </a:lnTo>
              <a:lnTo>
                <a:pt x="228581" y="21777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200034" y="1932158"/>
        <a:ext cx="15785" cy="15785"/>
      </dsp:txXfrm>
    </dsp:sp>
    <dsp:sp modelId="{7CD57069-8302-4390-AF60-F48822FA3B8C}">
      <dsp:nvSpPr>
        <dsp:cNvPr id="0" name=""/>
        <dsp:cNvSpPr/>
      </dsp:nvSpPr>
      <dsp:spPr>
        <a:xfrm>
          <a:off x="3093636" y="1613381"/>
          <a:ext cx="228581" cy="217779"/>
        </a:xfrm>
        <a:custGeom>
          <a:avLst/>
          <a:gdLst/>
          <a:ahLst/>
          <a:cxnLst/>
          <a:rect l="0" t="0" r="0" b="0"/>
          <a:pathLst>
            <a:path>
              <a:moveTo>
                <a:pt x="0" y="217779"/>
              </a:moveTo>
              <a:lnTo>
                <a:pt x="114290" y="217779"/>
              </a:lnTo>
              <a:lnTo>
                <a:pt x="114290" y="0"/>
              </a:lnTo>
              <a:lnTo>
                <a:pt x="22858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200034" y="1714378"/>
        <a:ext cx="15785" cy="15785"/>
      </dsp:txXfrm>
    </dsp:sp>
    <dsp:sp modelId="{D38613F8-7BD0-405E-AFDE-7126378F4A15}">
      <dsp:nvSpPr>
        <dsp:cNvPr id="0" name=""/>
        <dsp:cNvSpPr/>
      </dsp:nvSpPr>
      <dsp:spPr>
        <a:xfrm>
          <a:off x="1722146" y="1667826"/>
          <a:ext cx="228581" cy="16333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14290" y="0"/>
              </a:lnTo>
              <a:lnTo>
                <a:pt x="114290" y="163334"/>
              </a:lnTo>
              <a:lnTo>
                <a:pt x="228581" y="16333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829413" y="1742470"/>
        <a:ext cx="14047" cy="14047"/>
      </dsp:txXfrm>
    </dsp:sp>
    <dsp:sp modelId="{93810BFB-AA3A-4D3F-9612-D00073065490}">
      <dsp:nvSpPr>
        <dsp:cNvPr id="0" name=""/>
        <dsp:cNvSpPr/>
      </dsp:nvSpPr>
      <dsp:spPr>
        <a:xfrm>
          <a:off x="4465125" y="1132102"/>
          <a:ext cx="22858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2858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573702" y="1172107"/>
        <a:ext cx="11429" cy="11429"/>
      </dsp:txXfrm>
    </dsp:sp>
    <dsp:sp modelId="{15EF7062-F92A-4CF5-BBCE-C7799D37E021}">
      <dsp:nvSpPr>
        <dsp:cNvPr id="0" name=""/>
        <dsp:cNvSpPr/>
      </dsp:nvSpPr>
      <dsp:spPr>
        <a:xfrm>
          <a:off x="3093636" y="851152"/>
          <a:ext cx="228581" cy="32666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14290" y="0"/>
              </a:lnTo>
              <a:lnTo>
                <a:pt x="114290" y="326669"/>
              </a:lnTo>
              <a:lnTo>
                <a:pt x="228581" y="32666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197959" y="1004519"/>
        <a:ext cx="19935" cy="19935"/>
      </dsp:txXfrm>
    </dsp:sp>
    <dsp:sp modelId="{6C23C675-FD00-4693-B8B2-FE320E01EBA0}">
      <dsp:nvSpPr>
        <dsp:cNvPr id="0" name=""/>
        <dsp:cNvSpPr/>
      </dsp:nvSpPr>
      <dsp:spPr>
        <a:xfrm>
          <a:off x="4465125" y="524483"/>
          <a:ext cx="228581" cy="21777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14290" y="0"/>
              </a:lnTo>
              <a:lnTo>
                <a:pt x="114290" y="217779"/>
              </a:lnTo>
              <a:lnTo>
                <a:pt x="228581" y="21777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571523" y="625480"/>
        <a:ext cx="15785" cy="15785"/>
      </dsp:txXfrm>
    </dsp:sp>
    <dsp:sp modelId="{D2391F31-FA2D-43F9-9FE8-1200D21AE459}">
      <dsp:nvSpPr>
        <dsp:cNvPr id="0" name=""/>
        <dsp:cNvSpPr/>
      </dsp:nvSpPr>
      <dsp:spPr>
        <a:xfrm>
          <a:off x="4465125" y="306703"/>
          <a:ext cx="228581" cy="217779"/>
        </a:xfrm>
        <a:custGeom>
          <a:avLst/>
          <a:gdLst/>
          <a:ahLst/>
          <a:cxnLst/>
          <a:rect l="0" t="0" r="0" b="0"/>
          <a:pathLst>
            <a:path>
              <a:moveTo>
                <a:pt x="0" y="217779"/>
              </a:moveTo>
              <a:lnTo>
                <a:pt x="114290" y="217779"/>
              </a:lnTo>
              <a:lnTo>
                <a:pt x="114290" y="0"/>
              </a:lnTo>
              <a:lnTo>
                <a:pt x="22858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571523" y="407700"/>
        <a:ext cx="15785" cy="15785"/>
      </dsp:txXfrm>
    </dsp:sp>
    <dsp:sp modelId="{6084A302-5078-4BE0-80B7-B99AA06E451C}">
      <dsp:nvSpPr>
        <dsp:cNvPr id="0" name=""/>
        <dsp:cNvSpPr/>
      </dsp:nvSpPr>
      <dsp:spPr>
        <a:xfrm>
          <a:off x="3093636" y="524483"/>
          <a:ext cx="228581" cy="326669"/>
        </a:xfrm>
        <a:custGeom>
          <a:avLst/>
          <a:gdLst/>
          <a:ahLst/>
          <a:cxnLst/>
          <a:rect l="0" t="0" r="0" b="0"/>
          <a:pathLst>
            <a:path>
              <a:moveTo>
                <a:pt x="0" y="326669"/>
              </a:moveTo>
              <a:lnTo>
                <a:pt x="114290" y="326669"/>
              </a:lnTo>
              <a:lnTo>
                <a:pt x="114290" y="0"/>
              </a:lnTo>
              <a:lnTo>
                <a:pt x="22858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197959" y="677850"/>
        <a:ext cx="19935" cy="19935"/>
      </dsp:txXfrm>
    </dsp:sp>
    <dsp:sp modelId="{E4D805C1-0FDD-4506-9132-245D1618CDA6}">
      <dsp:nvSpPr>
        <dsp:cNvPr id="0" name=""/>
        <dsp:cNvSpPr/>
      </dsp:nvSpPr>
      <dsp:spPr>
        <a:xfrm>
          <a:off x="1722146" y="851152"/>
          <a:ext cx="228581" cy="816673"/>
        </a:xfrm>
        <a:custGeom>
          <a:avLst/>
          <a:gdLst/>
          <a:ahLst/>
          <a:cxnLst/>
          <a:rect l="0" t="0" r="0" b="0"/>
          <a:pathLst>
            <a:path>
              <a:moveTo>
                <a:pt x="0" y="816673"/>
              </a:moveTo>
              <a:lnTo>
                <a:pt x="114290" y="816673"/>
              </a:lnTo>
              <a:lnTo>
                <a:pt x="114290" y="0"/>
              </a:lnTo>
              <a:lnTo>
                <a:pt x="22858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1815235" y="1238288"/>
        <a:ext cx="42403" cy="42403"/>
      </dsp:txXfrm>
    </dsp:sp>
    <dsp:sp modelId="{10902F1B-76A0-42BF-B8B6-85638234AC1B}">
      <dsp:nvSpPr>
        <dsp:cNvPr id="0" name=""/>
        <dsp:cNvSpPr/>
      </dsp:nvSpPr>
      <dsp:spPr>
        <a:xfrm>
          <a:off x="350657" y="1667826"/>
          <a:ext cx="228581" cy="1606125"/>
        </a:xfrm>
        <a:custGeom>
          <a:avLst/>
          <a:gdLst/>
          <a:ahLst/>
          <a:cxnLst/>
          <a:rect l="0" t="0" r="0" b="0"/>
          <a:pathLst>
            <a:path>
              <a:moveTo>
                <a:pt x="0" y="1606125"/>
              </a:moveTo>
              <a:lnTo>
                <a:pt x="114290" y="1606125"/>
              </a:lnTo>
              <a:lnTo>
                <a:pt x="114290" y="0"/>
              </a:lnTo>
              <a:lnTo>
                <a:pt x="228581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24390" y="2430331"/>
        <a:ext cx="81115" cy="81115"/>
      </dsp:txXfrm>
    </dsp:sp>
    <dsp:sp modelId="{47AE8846-F21F-4E4C-B4A3-D44DA4BF791C}">
      <dsp:nvSpPr>
        <dsp:cNvPr id="0" name=""/>
        <dsp:cNvSpPr/>
      </dsp:nvSpPr>
      <dsp:spPr>
        <a:xfrm rot="16200000">
          <a:off x="-740534" y="3099728"/>
          <a:ext cx="1833934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970" tIns="13970" rIns="13970" bIns="13970" numCol="1" spcCol="1270" anchor="ctr" anchorCtr="0">
          <a:noAutofit/>
        </a:bodyPr>
        <a:lstStyle/>
        <a:p>
          <a:pPr lvl="0" algn="ctr" defTabSz="9779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200" kern="1200"/>
            <a:t>Plan</a:t>
          </a:r>
          <a:endParaRPr lang="zh-CN" altLang="en-US" sz="2200" kern="1200"/>
        </a:p>
      </dsp:txBody>
      <dsp:txXfrm>
        <a:off x="-740534" y="3099728"/>
        <a:ext cx="1833934" cy="348447"/>
      </dsp:txXfrm>
    </dsp:sp>
    <dsp:sp modelId="{D456BF37-646F-420A-817B-2C6FE870644F}">
      <dsp:nvSpPr>
        <dsp:cNvPr id="0" name=""/>
        <dsp:cNvSpPr/>
      </dsp:nvSpPr>
      <dsp:spPr>
        <a:xfrm>
          <a:off x="579238" y="1493602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Baseline</a:t>
          </a:r>
          <a:endParaRPr lang="zh-CN" altLang="en-US" sz="1300" kern="1200"/>
        </a:p>
      </dsp:txBody>
      <dsp:txXfrm>
        <a:off x="579238" y="1493602"/>
        <a:ext cx="1142908" cy="348447"/>
      </dsp:txXfrm>
    </dsp:sp>
    <dsp:sp modelId="{9930AFAD-7CAA-421C-A6F6-BE96E32B90BE}">
      <dsp:nvSpPr>
        <dsp:cNvPr id="0" name=""/>
        <dsp:cNvSpPr/>
      </dsp:nvSpPr>
      <dsp:spPr>
        <a:xfrm>
          <a:off x="1950728" y="676928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Deep Learning</a:t>
          </a:r>
          <a:endParaRPr lang="zh-CN" altLang="en-US" sz="1300" kern="1200"/>
        </a:p>
      </dsp:txBody>
      <dsp:txXfrm>
        <a:off x="1950728" y="676928"/>
        <a:ext cx="1142908" cy="348447"/>
      </dsp:txXfrm>
    </dsp:sp>
    <dsp:sp modelId="{AEAE9668-1594-42A7-936C-F6D9B03E5605}">
      <dsp:nvSpPr>
        <dsp:cNvPr id="0" name=""/>
        <dsp:cNvSpPr/>
      </dsp:nvSpPr>
      <dsp:spPr>
        <a:xfrm>
          <a:off x="3322217" y="350259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Course</a:t>
          </a:r>
          <a:endParaRPr lang="zh-CN" altLang="en-US" sz="1300" kern="1200"/>
        </a:p>
      </dsp:txBody>
      <dsp:txXfrm>
        <a:off x="3322217" y="350259"/>
        <a:ext cx="1142908" cy="348447"/>
      </dsp:txXfrm>
    </dsp:sp>
    <dsp:sp modelId="{EC8A8FAF-CCC1-447F-AF4A-1B7F5640C737}">
      <dsp:nvSpPr>
        <dsp:cNvPr id="0" name=""/>
        <dsp:cNvSpPr/>
      </dsp:nvSpPr>
      <dsp:spPr>
        <a:xfrm>
          <a:off x="4693707" y="132479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12:00-13:00</a:t>
          </a:r>
          <a:endParaRPr lang="zh-CN" altLang="en-US" sz="1300" kern="1200"/>
        </a:p>
      </dsp:txBody>
      <dsp:txXfrm>
        <a:off x="4693707" y="132479"/>
        <a:ext cx="1142908" cy="348447"/>
      </dsp:txXfrm>
    </dsp:sp>
    <dsp:sp modelId="{399D7AA7-129E-4F88-B445-31B773562A91}">
      <dsp:nvSpPr>
        <dsp:cNvPr id="0" name=""/>
        <dsp:cNvSpPr/>
      </dsp:nvSpPr>
      <dsp:spPr>
        <a:xfrm>
          <a:off x="4693707" y="568039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15:00-16:00</a:t>
          </a:r>
          <a:endParaRPr lang="zh-CN" altLang="en-US" sz="1300" kern="1200"/>
        </a:p>
      </dsp:txBody>
      <dsp:txXfrm>
        <a:off x="4693707" y="568039"/>
        <a:ext cx="1142908" cy="348447"/>
      </dsp:txXfrm>
    </dsp:sp>
    <dsp:sp modelId="{7A02666E-7509-4C85-8E08-7997C9F62B32}">
      <dsp:nvSpPr>
        <dsp:cNvPr id="0" name=""/>
        <dsp:cNvSpPr/>
      </dsp:nvSpPr>
      <dsp:spPr>
        <a:xfrm>
          <a:off x="3322217" y="1003598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Project</a:t>
          </a:r>
          <a:endParaRPr lang="zh-CN" altLang="en-US" sz="1300" kern="1200"/>
        </a:p>
      </dsp:txBody>
      <dsp:txXfrm>
        <a:off x="3322217" y="1003598"/>
        <a:ext cx="1142908" cy="348447"/>
      </dsp:txXfrm>
    </dsp:sp>
    <dsp:sp modelId="{63A730F9-24F6-4AC2-A640-F4DAF5C42BF7}">
      <dsp:nvSpPr>
        <dsp:cNvPr id="0" name=""/>
        <dsp:cNvSpPr/>
      </dsp:nvSpPr>
      <dsp:spPr>
        <a:xfrm>
          <a:off x="4693707" y="1003598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21:30-23:00</a:t>
          </a:r>
          <a:endParaRPr lang="zh-CN" altLang="en-US" sz="1300" kern="1200"/>
        </a:p>
      </dsp:txBody>
      <dsp:txXfrm>
        <a:off x="4693707" y="1003598"/>
        <a:ext cx="1142908" cy="348447"/>
      </dsp:txXfrm>
    </dsp:sp>
    <dsp:sp modelId="{4D49B8EF-6BEB-4DC6-B872-86D9CFBD622E}">
      <dsp:nvSpPr>
        <dsp:cNvPr id="0" name=""/>
        <dsp:cNvSpPr/>
      </dsp:nvSpPr>
      <dsp:spPr>
        <a:xfrm>
          <a:off x="1950728" y="1656937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ASAD Textbook</a:t>
          </a:r>
          <a:endParaRPr lang="zh-CN" altLang="en-US" sz="1300" kern="1200"/>
        </a:p>
      </dsp:txBody>
      <dsp:txXfrm>
        <a:off x="1950728" y="1656937"/>
        <a:ext cx="1142908" cy="348447"/>
      </dsp:txXfrm>
    </dsp:sp>
    <dsp:sp modelId="{9A7A5CF5-5BA4-4B27-B0EB-B2CB1B812ECF}">
      <dsp:nvSpPr>
        <dsp:cNvPr id="0" name=""/>
        <dsp:cNvSpPr/>
      </dsp:nvSpPr>
      <dsp:spPr>
        <a:xfrm>
          <a:off x="3322217" y="1439157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13:00-14:00</a:t>
          </a:r>
          <a:endParaRPr lang="zh-CN" altLang="en-US" sz="1300" kern="1200"/>
        </a:p>
      </dsp:txBody>
      <dsp:txXfrm>
        <a:off x="3322217" y="1439157"/>
        <a:ext cx="1142908" cy="348447"/>
      </dsp:txXfrm>
    </dsp:sp>
    <dsp:sp modelId="{27C6AA3F-6D9B-4201-BF69-9208001FC63D}">
      <dsp:nvSpPr>
        <dsp:cNvPr id="0" name=""/>
        <dsp:cNvSpPr/>
      </dsp:nvSpPr>
      <dsp:spPr>
        <a:xfrm>
          <a:off x="3322217" y="1874717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16:00-17:10</a:t>
          </a:r>
          <a:endParaRPr lang="zh-CN" altLang="en-US" sz="1300" kern="1200"/>
        </a:p>
      </dsp:txBody>
      <dsp:txXfrm>
        <a:off x="3322217" y="1874717"/>
        <a:ext cx="1142908" cy="348447"/>
      </dsp:txXfrm>
    </dsp:sp>
    <dsp:sp modelId="{80600A35-84AA-43CE-81F3-F98690856545}">
      <dsp:nvSpPr>
        <dsp:cNvPr id="0" name=""/>
        <dsp:cNvSpPr/>
      </dsp:nvSpPr>
      <dsp:spPr>
        <a:xfrm>
          <a:off x="1950728" y="2310276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Leisurely Tonight</a:t>
          </a:r>
          <a:endParaRPr lang="zh-CN" altLang="en-US" sz="1300" kern="1200"/>
        </a:p>
      </dsp:txBody>
      <dsp:txXfrm>
        <a:off x="1950728" y="2310276"/>
        <a:ext cx="1142908" cy="348447"/>
      </dsp:txXfrm>
    </dsp:sp>
    <dsp:sp modelId="{A9B15C1A-4C4B-4F3A-A878-84EA420CF092}">
      <dsp:nvSpPr>
        <dsp:cNvPr id="0" name=""/>
        <dsp:cNvSpPr/>
      </dsp:nvSpPr>
      <dsp:spPr>
        <a:xfrm>
          <a:off x="3322217" y="2310276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Shower/Dinner</a:t>
          </a:r>
          <a:endParaRPr lang="zh-CN" altLang="en-US" sz="1300" kern="1200"/>
        </a:p>
      </dsp:txBody>
      <dsp:txXfrm>
        <a:off x="3322217" y="2310276"/>
        <a:ext cx="1142908" cy="348447"/>
      </dsp:txXfrm>
    </dsp:sp>
    <dsp:sp modelId="{CF727354-29D2-487B-B444-C7F2F7C6251F}">
      <dsp:nvSpPr>
        <dsp:cNvPr id="0" name=""/>
        <dsp:cNvSpPr/>
      </dsp:nvSpPr>
      <dsp:spPr>
        <a:xfrm>
          <a:off x="4693707" y="2310276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20:30-21:30</a:t>
          </a:r>
          <a:endParaRPr lang="zh-CN" altLang="en-US" sz="1300" kern="1200"/>
        </a:p>
      </dsp:txBody>
      <dsp:txXfrm>
        <a:off x="4693707" y="2310276"/>
        <a:ext cx="1142908" cy="348447"/>
      </dsp:txXfrm>
    </dsp:sp>
    <dsp:sp modelId="{E2CE8335-163F-4FC8-9EB2-2F1AB9A3494D}">
      <dsp:nvSpPr>
        <dsp:cNvPr id="0" name=""/>
        <dsp:cNvSpPr/>
      </dsp:nvSpPr>
      <dsp:spPr>
        <a:xfrm>
          <a:off x="579238" y="4705853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Reminder</a:t>
          </a:r>
          <a:endParaRPr lang="zh-CN" altLang="en-US" sz="1300" kern="1200"/>
        </a:p>
      </dsp:txBody>
      <dsp:txXfrm>
        <a:off x="579238" y="4705853"/>
        <a:ext cx="1142908" cy="348447"/>
      </dsp:txXfrm>
    </dsp:sp>
    <dsp:sp modelId="{7E713748-379C-4B5E-9EC6-622A2DAA67D9}">
      <dsp:nvSpPr>
        <dsp:cNvPr id="0" name=""/>
        <dsp:cNvSpPr/>
      </dsp:nvSpPr>
      <dsp:spPr>
        <a:xfrm>
          <a:off x="1950728" y="4052514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Shopping list</a:t>
          </a:r>
          <a:endParaRPr lang="zh-CN" altLang="en-US" sz="1300" kern="1200"/>
        </a:p>
      </dsp:txBody>
      <dsp:txXfrm>
        <a:off x="1950728" y="4052514"/>
        <a:ext cx="1142908" cy="348447"/>
      </dsp:txXfrm>
    </dsp:sp>
    <dsp:sp modelId="{50DFE8EC-C200-4654-AAE8-1C218BF1FF46}">
      <dsp:nvSpPr>
        <dsp:cNvPr id="0" name=""/>
        <dsp:cNvSpPr/>
      </dsp:nvSpPr>
      <dsp:spPr>
        <a:xfrm>
          <a:off x="3322217" y="3834735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Tableware</a:t>
          </a:r>
          <a:endParaRPr lang="zh-CN" altLang="en-US" sz="1300" kern="1200"/>
        </a:p>
      </dsp:txBody>
      <dsp:txXfrm>
        <a:off x="3322217" y="3834735"/>
        <a:ext cx="1142908" cy="348447"/>
      </dsp:txXfrm>
    </dsp:sp>
    <dsp:sp modelId="{345CA9E2-D35F-4F96-AC71-F5A4B3296559}">
      <dsp:nvSpPr>
        <dsp:cNvPr id="0" name=""/>
        <dsp:cNvSpPr/>
      </dsp:nvSpPr>
      <dsp:spPr>
        <a:xfrm>
          <a:off x="4693707" y="2745836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Notebook</a:t>
          </a:r>
          <a:endParaRPr lang="zh-CN" altLang="en-US" sz="1300" kern="1200"/>
        </a:p>
      </dsp:txBody>
      <dsp:txXfrm>
        <a:off x="4693707" y="2745836"/>
        <a:ext cx="1142908" cy="348447"/>
      </dsp:txXfrm>
    </dsp:sp>
    <dsp:sp modelId="{550E294F-EC44-419B-ACBA-76EA29C580AF}">
      <dsp:nvSpPr>
        <dsp:cNvPr id="0" name=""/>
        <dsp:cNvSpPr/>
      </dsp:nvSpPr>
      <dsp:spPr>
        <a:xfrm>
          <a:off x="4693707" y="3181395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Cooker</a:t>
          </a:r>
          <a:endParaRPr lang="zh-CN" altLang="en-US" sz="1300" kern="1200"/>
        </a:p>
      </dsp:txBody>
      <dsp:txXfrm>
        <a:off x="4693707" y="3181395"/>
        <a:ext cx="1142908" cy="348447"/>
      </dsp:txXfrm>
    </dsp:sp>
    <dsp:sp modelId="{96150568-7483-44FC-9BA6-DE9EA1D929E8}">
      <dsp:nvSpPr>
        <dsp:cNvPr id="0" name=""/>
        <dsp:cNvSpPr/>
      </dsp:nvSpPr>
      <dsp:spPr>
        <a:xfrm>
          <a:off x="4693707" y="3616955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Toothpaste</a:t>
          </a:r>
          <a:endParaRPr lang="zh-CN" altLang="en-US" sz="1300" kern="1200"/>
        </a:p>
      </dsp:txBody>
      <dsp:txXfrm>
        <a:off x="4693707" y="3616955"/>
        <a:ext cx="1142908" cy="348447"/>
      </dsp:txXfrm>
    </dsp:sp>
    <dsp:sp modelId="{D25D64C0-4B64-41AC-92CE-07D758B6DB9F}">
      <dsp:nvSpPr>
        <dsp:cNvPr id="0" name=""/>
        <dsp:cNvSpPr/>
      </dsp:nvSpPr>
      <dsp:spPr>
        <a:xfrm>
          <a:off x="4693707" y="4052514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Shampoo</a:t>
          </a:r>
          <a:endParaRPr lang="zh-CN" altLang="en-US" sz="1300" kern="1200"/>
        </a:p>
      </dsp:txBody>
      <dsp:txXfrm>
        <a:off x="4693707" y="4052514"/>
        <a:ext cx="1142908" cy="348447"/>
      </dsp:txXfrm>
    </dsp:sp>
    <dsp:sp modelId="{964E3496-9F20-4756-A220-FBA1D5E4980C}">
      <dsp:nvSpPr>
        <dsp:cNvPr id="0" name=""/>
        <dsp:cNvSpPr/>
      </dsp:nvSpPr>
      <dsp:spPr>
        <a:xfrm>
          <a:off x="4693707" y="4488074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Shower Filter</a:t>
          </a:r>
          <a:endParaRPr lang="zh-CN" altLang="en-US" sz="1300" kern="1200"/>
        </a:p>
      </dsp:txBody>
      <dsp:txXfrm>
        <a:off x="4693707" y="4488074"/>
        <a:ext cx="1142908" cy="348447"/>
      </dsp:txXfrm>
    </dsp:sp>
    <dsp:sp modelId="{5E8E4353-97E3-4769-8745-E51435D5D5C3}">
      <dsp:nvSpPr>
        <dsp:cNvPr id="0" name=""/>
        <dsp:cNvSpPr/>
      </dsp:nvSpPr>
      <dsp:spPr>
        <a:xfrm>
          <a:off x="4693707" y="4923633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Sunscreen</a:t>
          </a:r>
          <a:endParaRPr lang="zh-CN" altLang="en-US" sz="1300" kern="1200"/>
        </a:p>
      </dsp:txBody>
      <dsp:txXfrm>
        <a:off x="4693707" y="4923633"/>
        <a:ext cx="1142908" cy="348447"/>
      </dsp:txXfrm>
    </dsp:sp>
    <dsp:sp modelId="{3AC91184-82E7-4A6A-A8EE-1079E8DAE50D}">
      <dsp:nvSpPr>
        <dsp:cNvPr id="0" name=""/>
        <dsp:cNvSpPr/>
      </dsp:nvSpPr>
      <dsp:spPr>
        <a:xfrm>
          <a:off x="3322217" y="4270294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Clothes</a:t>
          </a:r>
          <a:endParaRPr lang="zh-CN" altLang="en-US" sz="1300" kern="1200"/>
        </a:p>
      </dsp:txBody>
      <dsp:txXfrm>
        <a:off x="3322217" y="4270294"/>
        <a:ext cx="1142908" cy="348447"/>
      </dsp:txXfrm>
    </dsp:sp>
    <dsp:sp modelId="{CBB3B77D-EBA8-4D22-98DB-01717DAA0DBE}">
      <dsp:nvSpPr>
        <dsp:cNvPr id="0" name=""/>
        <dsp:cNvSpPr/>
      </dsp:nvSpPr>
      <dsp:spPr>
        <a:xfrm>
          <a:off x="1950728" y="4705853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laundry</a:t>
          </a:r>
          <a:endParaRPr lang="zh-CN" altLang="en-US" sz="1300" kern="1200"/>
        </a:p>
      </dsp:txBody>
      <dsp:txXfrm>
        <a:off x="1950728" y="4705853"/>
        <a:ext cx="1142908" cy="348447"/>
      </dsp:txXfrm>
    </dsp:sp>
    <dsp:sp modelId="{4AE60FE5-0106-4009-A9AD-E85CABEF1AC2}">
      <dsp:nvSpPr>
        <dsp:cNvPr id="0" name=""/>
        <dsp:cNvSpPr/>
      </dsp:nvSpPr>
      <dsp:spPr>
        <a:xfrm>
          <a:off x="3322217" y="4705853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Clothes</a:t>
          </a:r>
          <a:endParaRPr lang="zh-CN" altLang="en-US" sz="1300" kern="1200"/>
        </a:p>
      </dsp:txBody>
      <dsp:txXfrm>
        <a:off x="3322217" y="4705853"/>
        <a:ext cx="1142908" cy="348447"/>
      </dsp:txXfrm>
    </dsp:sp>
    <dsp:sp modelId="{D39F0EBD-FE23-49ED-8731-BF50C8139E65}">
      <dsp:nvSpPr>
        <dsp:cNvPr id="0" name=""/>
        <dsp:cNvSpPr/>
      </dsp:nvSpPr>
      <dsp:spPr>
        <a:xfrm>
          <a:off x="1950728" y="5359193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Financial</a:t>
          </a:r>
          <a:endParaRPr lang="zh-CN" altLang="en-US" sz="1300" kern="1200"/>
        </a:p>
      </dsp:txBody>
      <dsp:txXfrm>
        <a:off x="1950728" y="5359193"/>
        <a:ext cx="1142908" cy="348447"/>
      </dsp:txXfrm>
    </dsp:sp>
    <dsp:sp modelId="{53AEF0C2-BE19-450F-87F1-3F6A8CDD2C4F}">
      <dsp:nvSpPr>
        <dsp:cNvPr id="0" name=""/>
        <dsp:cNvSpPr/>
      </dsp:nvSpPr>
      <dsp:spPr>
        <a:xfrm>
          <a:off x="3322217" y="5141413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BOA Credit</a:t>
          </a:r>
          <a:endParaRPr lang="zh-CN" altLang="en-US" sz="1300" kern="1200"/>
        </a:p>
      </dsp:txBody>
      <dsp:txXfrm>
        <a:off x="3322217" y="5141413"/>
        <a:ext cx="1142908" cy="348447"/>
      </dsp:txXfrm>
    </dsp:sp>
    <dsp:sp modelId="{40EC32F7-F4B0-4CF9-8799-421C01F4B65A}">
      <dsp:nvSpPr>
        <dsp:cNvPr id="0" name=""/>
        <dsp:cNvSpPr/>
      </dsp:nvSpPr>
      <dsp:spPr>
        <a:xfrm>
          <a:off x="3322217" y="5576972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Chase Coupon</a:t>
          </a:r>
          <a:endParaRPr lang="zh-CN" altLang="en-US" sz="1300" kern="1200"/>
        </a:p>
      </dsp:txBody>
      <dsp:txXfrm>
        <a:off x="3322217" y="5576972"/>
        <a:ext cx="1142908" cy="348447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7F4A234-C242-4DCE-98A9-48B9B0179F2B}">
      <dsp:nvSpPr>
        <dsp:cNvPr id="0" name=""/>
        <dsp:cNvSpPr/>
      </dsp:nvSpPr>
      <dsp:spPr>
        <a:xfrm>
          <a:off x="3564749" y="3550681"/>
          <a:ext cx="47322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7322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789533" y="3584570"/>
        <a:ext cx="23661" cy="23661"/>
      </dsp:txXfrm>
    </dsp:sp>
    <dsp:sp modelId="{10902F1B-76A0-42BF-B8B6-85638234AC1B}">
      <dsp:nvSpPr>
        <dsp:cNvPr id="0" name=""/>
        <dsp:cNvSpPr/>
      </dsp:nvSpPr>
      <dsp:spPr>
        <a:xfrm>
          <a:off x="725380" y="3145536"/>
          <a:ext cx="473228" cy="45086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36614" y="0"/>
              </a:lnTo>
              <a:lnTo>
                <a:pt x="236614" y="450865"/>
              </a:lnTo>
              <a:lnTo>
                <a:pt x="473228" y="450865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945654" y="3354628"/>
        <a:ext cx="32681" cy="32681"/>
      </dsp:txXfrm>
    </dsp:sp>
    <dsp:sp modelId="{A0FE94F5-53F2-4CEF-AF57-2A59A2A5F72A}">
      <dsp:nvSpPr>
        <dsp:cNvPr id="0" name=""/>
        <dsp:cNvSpPr/>
      </dsp:nvSpPr>
      <dsp:spPr>
        <a:xfrm>
          <a:off x="3564749" y="2648950"/>
          <a:ext cx="47322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7322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789533" y="2682840"/>
        <a:ext cx="23661" cy="23661"/>
      </dsp:txXfrm>
    </dsp:sp>
    <dsp:sp modelId="{8A5510FB-195B-4A51-B164-D6916CCA84C0}">
      <dsp:nvSpPr>
        <dsp:cNvPr id="0" name=""/>
        <dsp:cNvSpPr/>
      </dsp:nvSpPr>
      <dsp:spPr>
        <a:xfrm>
          <a:off x="725380" y="2694670"/>
          <a:ext cx="473228" cy="450865"/>
        </a:xfrm>
        <a:custGeom>
          <a:avLst/>
          <a:gdLst/>
          <a:ahLst/>
          <a:cxnLst/>
          <a:rect l="0" t="0" r="0" b="0"/>
          <a:pathLst>
            <a:path>
              <a:moveTo>
                <a:pt x="0" y="450865"/>
              </a:moveTo>
              <a:lnTo>
                <a:pt x="236614" y="450865"/>
              </a:lnTo>
              <a:lnTo>
                <a:pt x="236614" y="0"/>
              </a:lnTo>
              <a:lnTo>
                <a:pt x="473228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45654" y="2903762"/>
        <a:ext cx="32681" cy="32681"/>
      </dsp:txXfrm>
    </dsp:sp>
    <dsp:sp modelId="{47AE8846-F21F-4E4C-B4A3-D44DA4BF791C}">
      <dsp:nvSpPr>
        <dsp:cNvPr id="0" name=""/>
        <dsp:cNvSpPr/>
      </dsp:nvSpPr>
      <dsp:spPr>
        <a:xfrm rot="16200000">
          <a:off x="-1533691" y="2784843"/>
          <a:ext cx="3796760" cy="72138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9845" tIns="29845" rIns="29845" bIns="29845" numCol="1" spcCol="1270" anchor="ctr" anchorCtr="0">
          <a:noAutofit/>
        </a:bodyPr>
        <a:lstStyle/>
        <a:p>
          <a:pPr lvl="0" algn="ctr" defTabSz="2089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4700" kern="1200"/>
            <a:t>Feedback</a:t>
          </a:r>
          <a:endParaRPr lang="zh-CN" altLang="en-US" sz="4700" kern="1200"/>
        </a:p>
      </dsp:txBody>
      <dsp:txXfrm>
        <a:off x="-1533691" y="2784843"/>
        <a:ext cx="3796760" cy="721384"/>
      </dsp:txXfrm>
    </dsp:sp>
    <dsp:sp modelId="{60DC52B5-8442-478C-84B3-89A08B6D2251}">
      <dsp:nvSpPr>
        <dsp:cNvPr id="0" name=""/>
        <dsp:cNvSpPr/>
      </dsp:nvSpPr>
      <dsp:spPr>
        <a:xfrm>
          <a:off x="1198608" y="2333978"/>
          <a:ext cx="2366140" cy="72138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6510" tIns="16510" rIns="16510" bIns="16510" numCol="1" spcCol="1270" anchor="ctr" anchorCtr="0">
          <a:noAutofit/>
        </a:bodyPr>
        <a:lstStyle/>
        <a:p>
          <a:pPr lvl="0" algn="ctr" defTabSz="1155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600" kern="1200"/>
            <a:t>Need to Improve</a:t>
          </a:r>
          <a:endParaRPr lang="zh-CN" altLang="en-US" sz="2600" kern="1200"/>
        </a:p>
      </dsp:txBody>
      <dsp:txXfrm>
        <a:off x="1198608" y="2333978"/>
        <a:ext cx="2366140" cy="721384"/>
      </dsp:txXfrm>
    </dsp:sp>
    <dsp:sp modelId="{FCFA19F3-C28F-49C0-B209-796EEB17B99F}">
      <dsp:nvSpPr>
        <dsp:cNvPr id="0" name=""/>
        <dsp:cNvSpPr/>
      </dsp:nvSpPr>
      <dsp:spPr>
        <a:xfrm>
          <a:off x="4037977" y="2333978"/>
          <a:ext cx="2366140" cy="72138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6510" tIns="16510" rIns="16510" bIns="16510" numCol="1" spcCol="1270" anchor="ctr" anchorCtr="0">
          <a:noAutofit/>
        </a:bodyPr>
        <a:lstStyle/>
        <a:p>
          <a:pPr lvl="0" algn="ctr" defTabSz="1155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600" kern="1200"/>
            <a:t>Wake Up early</a:t>
          </a:r>
          <a:endParaRPr lang="zh-CN" altLang="en-US" sz="2600" kern="1200"/>
        </a:p>
      </dsp:txBody>
      <dsp:txXfrm>
        <a:off x="4037977" y="2333978"/>
        <a:ext cx="2366140" cy="721384"/>
      </dsp:txXfrm>
    </dsp:sp>
    <dsp:sp modelId="{D456BF37-646F-420A-817B-2C6FE870644F}">
      <dsp:nvSpPr>
        <dsp:cNvPr id="0" name=""/>
        <dsp:cNvSpPr/>
      </dsp:nvSpPr>
      <dsp:spPr>
        <a:xfrm>
          <a:off x="1198608" y="3235709"/>
          <a:ext cx="2366140" cy="72138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6510" tIns="16510" rIns="16510" bIns="16510" numCol="1" spcCol="1270" anchor="ctr" anchorCtr="0">
          <a:noAutofit/>
        </a:bodyPr>
        <a:lstStyle/>
        <a:p>
          <a:pPr lvl="0" algn="ctr" defTabSz="1155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600" kern="1200"/>
            <a:t>Baseline</a:t>
          </a:r>
          <a:endParaRPr lang="zh-CN" altLang="en-US" sz="2600" kern="1200"/>
        </a:p>
      </dsp:txBody>
      <dsp:txXfrm>
        <a:off x="1198608" y="3235709"/>
        <a:ext cx="2366140" cy="721384"/>
      </dsp:txXfrm>
    </dsp:sp>
    <dsp:sp modelId="{ED2EE770-33C8-43D7-AF5D-F64A3E032403}">
      <dsp:nvSpPr>
        <dsp:cNvPr id="0" name=""/>
        <dsp:cNvSpPr/>
      </dsp:nvSpPr>
      <dsp:spPr>
        <a:xfrm>
          <a:off x="4037977" y="3235709"/>
          <a:ext cx="2366140" cy="72138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6510" tIns="16510" rIns="16510" bIns="16510" numCol="1" spcCol="1270" anchor="ctr" anchorCtr="0">
          <a:noAutofit/>
        </a:bodyPr>
        <a:lstStyle/>
        <a:p>
          <a:pPr lvl="0" algn="ctr" defTabSz="1155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600" kern="1200"/>
            <a:t>Overall OK</a:t>
          </a:r>
          <a:endParaRPr lang="zh-CN" altLang="en-US" sz="2600" kern="1200"/>
        </a:p>
      </dsp:txBody>
      <dsp:txXfrm>
        <a:off x="4037977" y="3235709"/>
        <a:ext cx="2366140" cy="721384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6</TotalTime>
  <Pages>2</Pages>
  <Words>0</Words>
  <Characters>5</Characters>
  <Application>Microsoft Office Word</Application>
  <DocSecurity>0</DocSecurity>
  <Lines>1</Lines>
  <Paragraphs>1</Paragraphs>
  <ScaleCrop>false</ScaleCrop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Drew Qilong</cp:lastModifiedBy>
  <cp:revision>149</cp:revision>
  <dcterms:created xsi:type="dcterms:W3CDTF">2018-07-09T12:32:00Z</dcterms:created>
  <dcterms:modified xsi:type="dcterms:W3CDTF">2018-10-16T16:57:00Z</dcterms:modified>
</cp:coreProperties>
</file>